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B7DC0" w14:textId="77777777" w:rsidR="00B608D1" w:rsidRPr="006C0F66" w:rsidRDefault="00B608D1" w:rsidP="00B608D1">
      <w:pPr>
        <w:spacing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bookmarkStart w:id="0" w:name="lab-2"/>
      <w:bookmarkStart w:id="1" w:name="lab-4"/>
      <w:bookmarkStart w:id="2" w:name="_GoBack"/>
      <w:bookmarkEnd w:id="2"/>
      <w:r w:rsidRPr="006C0F66">
        <w:rPr>
          <w:rFonts w:ascii="Times New Roman" w:eastAsia="Times New Roman" w:hAnsi="Times New Roman" w:cs="Times New Roman"/>
          <w:b/>
          <w:noProof/>
          <w:sz w:val="32"/>
          <w:szCs w:val="32"/>
          <w:lang w:val="uk-UA" w:eastAsia="uk-UA"/>
        </w:rPr>
        <w:drawing>
          <wp:inline distT="0" distB="0" distL="0" distR="0" wp14:anchorId="29F989E1" wp14:editId="652B4FAF">
            <wp:extent cx="3878580" cy="487680"/>
            <wp:effectExtent l="0" t="0" r="762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419E5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Міністерство освіти і науки України</w:t>
      </w:r>
    </w:p>
    <w:p w14:paraId="67E25CA7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 xml:space="preserve">Національний технічний університет України </w:t>
      </w:r>
    </w:p>
    <w:p w14:paraId="7209533F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“Київський політехнічний інститут імені Ігоря Сікорського”</w:t>
      </w:r>
    </w:p>
    <w:p w14:paraId="6ACB9D42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Факультет інформатики та обчислювальної техніки</w:t>
      </w:r>
    </w:p>
    <w:p w14:paraId="205CD31B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Кафедра інтегрованих інформаційних систем</w:t>
      </w:r>
    </w:p>
    <w:p w14:paraId="241B7C77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4D82A9E9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8BD30D4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D06FF0B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10733485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EB29EF8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158962F8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C0F66">
        <w:rPr>
          <w:rFonts w:ascii="Times New Roman" w:eastAsia="Times New Roman" w:hAnsi="Times New Roman" w:cs="Times New Roman"/>
          <w:sz w:val="40"/>
          <w:szCs w:val="44"/>
          <w:lang w:val="uk-UA"/>
        </w:rPr>
        <w:t>Лабораторна робота №</w:t>
      </w:r>
      <w:r w:rsidRPr="00B608D1">
        <w:rPr>
          <w:rFonts w:ascii="Times New Roman" w:eastAsia="Times New Roman" w:hAnsi="Times New Roman" w:cs="Times New Roman"/>
          <w:sz w:val="40"/>
          <w:szCs w:val="44"/>
          <w:lang w:val="ru-RU"/>
        </w:rPr>
        <w:t>4</w:t>
      </w:r>
      <w:r w:rsidRPr="006C0F66">
        <w:rPr>
          <w:rFonts w:ascii="Times New Roman" w:eastAsia="Times New Roman" w:hAnsi="Times New Roman" w:cs="Times New Roman"/>
          <w:szCs w:val="28"/>
          <w:lang w:val="uk-UA"/>
        </w:rPr>
        <w:br/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Мережеве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програмування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середовищі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UNIX</w:t>
      </w:r>
    </w:p>
    <w:p w14:paraId="52A67386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iCs/>
          <w:sz w:val="36"/>
          <w:szCs w:val="36"/>
          <w:lang w:val="uk-UA"/>
        </w:rPr>
        <w:t>Тема: «</w:t>
      </w:r>
      <w:r w:rsidRPr="00B608D1">
        <w:rPr>
          <w:rFonts w:ascii="Times New Roman" w:eastAsia="Times New Roman" w:hAnsi="Times New Roman" w:cs="Times New Roman"/>
          <w:bCs/>
          <w:iCs/>
          <w:sz w:val="36"/>
          <w:szCs w:val="36"/>
        </w:rPr>
        <w:t>TCP</w:t>
      </w:r>
      <w:r w:rsidRPr="00B608D1">
        <w:rPr>
          <w:rFonts w:ascii="Times New Roman" w:eastAsia="Times New Roman" w:hAnsi="Times New Roman" w:cs="Times New Roman"/>
          <w:bCs/>
          <w:iCs/>
          <w:sz w:val="36"/>
          <w:szCs w:val="36"/>
          <w:lang w:val="ru-RU"/>
        </w:rPr>
        <w:t xml:space="preserve"> </w:t>
      </w:r>
      <w:proofErr w:type="spellStart"/>
      <w:r w:rsidRPr="00B608D1">
        <w:rPr>
          <w:rFonts w:ascii="Times New Roman" w:eastAsia="Times New Roman" w:hAnsi="Times New Roman" w:cs="Times New Roman"/>
          <w:bCs/>
          <w:iCs/>
          <w:sz w:val="36"/>
          <w:szCs w:val="36"/>
          <w:lang w:val="ru-RU"/>
        </w:rPr>
        <w:t>клієнт</w:t>
      </w:r>
      <w:proofErr w:type="spellEnd"/>
      <w:r w:rsidRPr="00B608D1">
        <w:rPr>
          <w:rFonts w:ascii="Times New Roman" w:eastAsia="Times New Roman" w:hAnsi="Times New Roman" w:cs="Times New Roman"/>
          <w:bCs/>
          <w:iCs/>
          <w:sz w:val="36"/>
          <w:szCs w:val="36"/>
          <w:lang w:val="ru-RU"/>
        </w:rPr>
        <w:t xml:space="preserve">-сервер з </w:t>
      </w:r>
      <w:proofErr w:type="spellStart"/>
      <w:r w:rsidRPr="00B608D1">
        <w:rPr>
          <w:rFonts w:ascii="Times New Roman" w:eastAsia="Times New Roman" w:hAnsi="Times New Roman" w:cs="Times New Roman"/>
          <w:bCs/>
          <w:iCs/>
          <w:sz w:val="36"/>
          <w:szCs w:val="36"/>
          <w:lang w:val="ru-RU"/>
        </w:rPr>
        <w:t>мультиплексуванням</w:t>
      </w:r>
      <w:proofErr w:type="spellEnd"/>
      <w:r w:rsidRPr="00B608D1">
        <w:rPr>
          <w:rFonts w:ascii="Times New Roman" w:eastAsia="Times New Roman" w:hAnsi="Times New Roman" w:cs="Times New Roman"/>
          <w:bCs/>
          <w:iCs/>
          <w:sz w:val="36"/>
          <w:szCs w:val="36"/>
          <w:lang w:val="ru-RU"/>
        </w:rPr>
        <w:t xml:space="preserve"> </w:t>
      </w:r>
      <w:proofErr w:type="spellStart"/>
      <w:r w:rsidRPr="00B608D1">
        <w:rPr>
          <w:rFonts w:ascii="Times New Roman" w:eastAsia="Times New Roman" w:hAnsi="Times New Roman" w:cs="Times New Roman"/>
          <w:bCs/>
          <w:iCs/>
          <w:sz w:val="36"/>
          <w:szCs w:val="36"/>
          <w:lang w:val="ru-RU"/>
        </w:rPr>
        <w:t>введення-виведення</w:t>
      </w:r>
      <w:proofErr w:type="spellEnd"/>
      <w:r w:rsidRPr="006C0F66"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  <w:t xml:space="preserve">» </w:t>
      </w:r>
    </w:p>
    <w:p w14:paraId="56AAB4B2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Cs/>
          <w:sz w:val="36"/>
          <w:szCs w:val="36"/>
          <w:lang w:val="ru-RU"/>
        </w:rPr>
      </w:pPr>
    </w:p>
    <w:p w14:paraId="6DE2E269" w14:textId="77777777" w:rsidR="00B608D1" w:rsidRPr="006C0F66" w:rsidRDefault="00B608D1" w:rsidP="00B608D1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</w:p>
    <w:p w14:paraId="3414B681" w14:textId="77777777" w:rsidR="00B608D1" w:rsidRPr="006C0F66" w:rsidRDefault="00B608D1" w:rsidP="00B608D1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19AA3D1F" w14:textId="77777777" w:rsidR="00B608D1" w:rsidRPr="006C0F66" w:rsidRDefault="00B608D1" w:rsidP="00B608D1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32F781F7" w14:textId="77777777" w:rsidR="00B608D1" w:rsidRPr="006C0F66" w:rsidRDefault="00B608D1" w:rsidP="00B608D1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5C41A0F1" w14:textId="77777777" w:rsidR="00B608D1" w:rsidRPr="006C0F66" w:rsidRDefault="00B608D1" w:rsidP="00B608D1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5CC830F0" w14:textId="77777777" w:rsidR="00B608D1" w:rsidRPr="006C0F66" w:rsidRDefault="00B608D1" w:rsidP="00B608D1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70A5CE7" w14:textId="77777777" w:rsidR="00B608D1" w:rsidRPr="006C0F66" w:rsidRDefault="00B608D1" w:rsidP="00B608D1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339ACB1B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546EA5B2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33D7842B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6DF62BAD" w14:textId="77777777" w:rsidR="00B608D1" w:rsidRPr="006C0F66" w:rsidRDefault="00B608D1" w:rsidP="00B608D1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670"/>
        <w:gridCol w:w="3685"/>
      </w:tblGrid>
      <w:tr w:rsidR="00B608D1" w:rsidRPr="006C0F66" w14:paraId="265AFE47" w14:textId="77777777" w:rsidTr="00C10D0B"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17F685AF" w14:textId="77777777" w:rsidR="00B608D1" w:rsidRPr="006C0F66" w:rsidRDefault="00B608D1" w:rsidP="00C10D0B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Виконав:</w:t>
            </w:r>
          </w:p>
          <w:p w14:paraId="67734B89" w14:textId="77777777" w:rsidR="00B608D1" w:rsidRPr="006C0F66" w:rsidRDefault="00B608D1" w:rsidP="00C10D0B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тудент групи ІА-12</w:t>
            </w:r>
          </w:p>
          <w:p w14:paraId="4D25B31E" w14:textId="77777777" w:rsidR="00B608D1" w:rsidRPr="006C0F66" w:rsidRDefault="00B608D1" w:rsidP="00C10D0B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верчук</w:t>
            </w:r>
            <w:proofErr w:type="spellEnd"/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Дмитро Максимович</w:t>
            </w:r>
          </w:p>
          <w:p w14:paraId="3A555267" w14:textId="77777777" w:rsidR="00B608D1" w:rsidRPr="006C0F66" w:rsidRDefault="00B608D1" w:rsidP="00C10D0B">
            <w:pPr>
              <w:widowControl w:val="0"/>
              <w:suppressAutoHyphens/>
              <w:spacing w:line="264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7646FE59" w14:textId="77777777" w:rsidR="00B608D1" w:rsidRPr="006C0F66" w:rsidRDefault="00B608D1" w:rsidP="00C10D0B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Перевірив:</w:t>
            </w:r>
          </w:p>
          <w:p w14:paraId="1C98A0BC" w14:textId="77777777" w:rsidR="00B608D1" w:rsidRPr="006C0F66" w:rsidRDefault="00B608D1" w:rsidP="00C10D0B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імоненко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А.В.</w:t>
            </w:r>
          </w:p>
        </w:tc>
      </w:tr>
    </w:tbl>
    <w:p w14:paraId="0BD9A331" w14:textId="77777777" w:rsidR="00B608D1" w:rsidRPr="006C0F66" w:rsidRDefault="00B608D1" w:rsidP="00B608D1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37564786" w14:textId="77777777" w:rsidR="00B608D1" w:rsidRPr="006C0F66" w:rsidRDefault="00B608D1" w:rsidP="00B608D1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402A66A" w14:textId="77777777" w:rsidR="00B608D1" w:rsidRPr="006C0F66" w:rsidRDefault="00B608D1" w:rsidP="00B608D1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74B6F5F7" w14:textId="77777777" w:rsidR="00B608D1" w:rsidRPr="00D14AD0" w:rsidRDefault="00B608D1" w:rsidP="00B608D1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6C0F66">
        <w:rPr>
          <w:rFonts w:ascii="Times New Roman" w:eastAsia="Times New Roman" w:hAnsi="Times New Roman" w:cs="Times New Roman"/>
          <w:sz w:val="28"/>
          <w:szCs w:val="28"/>
          <w:lang w:val="uk-UA"/>
        </w:rPr>
        <w:t>Київ 202</w:t>
      </w:r>
      <w:r>
        <w:rPr>
          <w:rFonts w:ascii="Times New Roman" w:eastAsia="Times New Roman" w:hAnsi="Times New Roman" w:cs="Times New Roman"/>
          <w:sz w:val="28"/>
          <w:szCs w:val="28"/>
        </w:rPr>
        <w:t>5</w:t>
      </w:r>
    </w:p>
    <w:p w14:paraId="2A06ED2F" w14:textId="77777777" w:rsidR="003349CC" w:rsidRPr="00B608D1" w:rsidRDefault="00C10D0B">
      <w:pPr>
        <w:pStyle w:val="Heading2"/>
        <w:rPr>
          <w:rFonts w:ascii="Times New Roman" w:hAnsi="Times New Roman" w:cs="Times New Roman"/>
          <w:lang w:val="ru-RU"/>
        </w:rPr>
      </w:pPr>
      <w:bookmarkStart w:id="3" w:name="завдання-на-роботу"/>
      <w:bookmarkEnd w:id="0"/>
      <w:proofErr w:type="spellStart"/>
      <w:r w:rsidRPr="00B608D1">
        <w:rPr>
          <w:rFonts w:ascii="Times New Roman" w:hAnsi="Times New Roman" w:cs="Times New Roman"/>
          <w:lang w:val="ru-RU"/>
        </w:rPr>
        <w:lastRenderedPageBreak/>
        <w:t>Завдання</w:t>
      </w:r>
      <w:proofErr w:type="spellEnd"/>
      <w:r w:rsidRPr="00B608D1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B608D1">
        <w:rPr>
          <w:rFonts w:ascii="Times New Roman" w:hAnsi="Times New Roman" w:cs="Times New Roman"/>
          <w:lang w:val="ru-RU"/>
        </w:rPr>
        <w:t>на роботу</w:t>
      </w:r>
      <w:proofErr w:type="gramEnd"/>
    </w:p>
    <w:p w14:paraId="66C5DFA4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зроби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днопотоков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, який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н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аступн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0217FED" w14:textId="77777777" w:rsidR="003349CC" w:rsidRPr="00B608D1" w:rsidRDefault="00C10D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дтрим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ргумен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командного рядка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значен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лабораторні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608D1">
        <w:rPr>
          <w:rFonts w:ascii="Times New Roman" w:hAnsi="Times New Roman" w:cs="Times New Roman"/>
          <w:sz w:val="28"/>
          <w:szCs w:val="28"/>
        </w:rPr>
        <w:t>No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3. Та- кож 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дтрим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аргумент командного рядка, який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знача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аксимальн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яки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ож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дночас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ацю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Сервер не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ийма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ов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608D1">
        <w:rPr>
          <w:rFonts w:ascii="Times New Roman" w:hAnsi="Times New Roman" w:cs="Times New Roman"/>
          <w:sz w:val="28"/>
          <w:szCs w:val="28"/>
        </w:rPr>
        <w:t>TCP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’єдн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сягн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0358FC6" w14:textId="77777777" w:rsidR="003349CC" w:rsidRPr="00B608D1" w:rsidRDefault="00C10D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ацю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овід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ористувальницьког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протоколу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значеног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лабораторні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608D1">
        <w:rPr>
          <w:rFonts w:ascii="Times New Roman" w:hAnsi="Times New Roman" w:cs="Times New Roman"/>
          <w:sz w:val="28"/>
          <w:szCs w:val="28"/>
        </w:rPr>
        <w:t>No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>3.</w:t>
      </w:r>
    </w:p>
    <w:p w14:paraId="11D96F42" w14:textId="77777777" w:rsidR="003349CC" w:rsidRPr="00B608D1" w:rsidRDefault="00C10D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зволя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дночас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ацю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ільком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помого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ультипл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с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ведення-вивед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слуговуєтьс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истемни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лика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B608D1">
        <w:rPr>
          <w:rFonts w:ascii="Times New Roman" w:hAnsi="Times New Roman" w:cs="Times New Roman"/>
          <w:sz w:val="28"/>
          <w:szCs w:val="28"/>
        </w:rPr>
        <w:t>select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608D1">
        <w:rPr>
          <w:rFonts w:ascii="Times New Roman" w:hAnsi="Times New Roman" w:cs="Times New Roman"/>
          <w:sz w:val="28"/>
          <w:szCs w:val="28"/>
        </w:rPr>
        <w:t>poll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() для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ультиплекс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ведення-вивед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D8DDFA9" w14:textId="77777777" w:rsidR="003349CC" w:rsidRPr="00B608D1" w:rsidRDefault="00C10D0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чит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равля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одному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д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час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ведення-вивед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 ним, треб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ежи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даєтьс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од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а </w:t>
      </w:r>
      <w:proofErr w:type="gram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он-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тантою</w:t>
      </w:r>
      <w:proofErr w:type="spellEnd"/>
      <w:proofErr w:type="gram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як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ож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1 байт т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більш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Тобт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трима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інформ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і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ядра пр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ожлив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н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вед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вед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якогос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ескриптора файлу сокета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тод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у дозволен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рави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трим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зміром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е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більш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казано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онстан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еж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а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мог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айж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рівн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зподіля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час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а для кожног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який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треб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омунікаці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Також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евелик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іє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онстан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зволяю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іміту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обле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 мережею т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астков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іміту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ізн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ведінк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6CA4870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Сервер не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вершу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во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у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падк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никн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есистемно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949B5B2" w14:textId="77777777" w:rsidR="003349CC" w:rsidRPr="00B608D1" w:rsidRDefault="00C10D0B">
      <w:pPr>
        <w:pStyle w:val="BodyText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екомендаці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ля сервер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так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ам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бул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лабораторні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608D1">
        <w:rPr>
          <w:rFonts w:ascii="Times New Roman" w:hAnsi="Times New Roman" w:cs="Times New Roman"/>
          <w:sz w:val="28"/>
          <w:szCs w:val="28"/>
        </w:rPr>
        <w:t>No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>3.</w:t>
      </w:r>
    </w:p>
    <w:p w14:paraId="5BCC52AB" w14:textId="77777777" w:rsidR="003349CC" w:rsidRPr="00B608D1" w:rsidRDefault="00C10D0B">
      <w:pPr>
        <w:pStyle w:val="Heading2"/>
        <w:rPr>
          <w:rFonts w:ascii="Times New Roman" w:hAnsi="Times New Roman" w:cs="Times New Roman"/>
        </w:rPr>
      </w:pPr>
      <w:bookmarkStart w:id="4" w:name="код-програми"/>
      <w:bookmarkEnd w:id="3"/>
      <w:proofErr w:type="spellStart"/>
      <w:r w:rsidRPr="00B608D1">
        <w:rPr>
          <w:rFonts w:ascii="Times New Roman" w:hAnsi="Times New Roman" w:cs="Times New Roman"/>
        </w:rPr>
        <w:t>Код</w:t>
      </w:r>
      <w:proofErr w:type="spellEnd"/>
      <w:r w:rsidRPr="00B608D1">
        <w:rPr>
          <w:rFonts w:ascii="Times New Roman" w:hAnsi="Times New Roman" w:cs="Times New Roman"/>
        </w:rPr>
        <w:t xml:space="preserve"> </w:t>
      </w:r>
      <w:proofErr w:type="spellStart"/>
      <w:r w:rsidRPr="00B608D1">
        <w:rPr>
          <w:rFonts w:ascii="Times New Roman" w:hAnsi="Times New Roman" w:cs="Times New Roman"/>
        </w:rPr>
        <w:t>програми</w:t>
      </w:r>
      <w:proofErr w:type="spellEnd"/>
    </w:p>
    <w:p w14:paraId="488C3E44" w14:textId="77777777" w:rsidR="003349CC" w:rsidRDefault="0079155C">
      <w:pPr>
        <w:pStyle w:val="FirstParagraph"/>
        <w:rPr>
          <w:rStyle w:val="Hyperlink"/>
          <w:rFonts w:ascii="Times New Roman" w:hAnsi="Times New Roman" w:cs="Times New Roman"/>
          <w:sz w:val="28"/>
          <w:szCs w:val="28"/>
        </w:rPr>
      </w:pPr>
      <w:hyperlink r:id="rId8">
        <w:r w:rsidR="00C10D0B" w:rsidRPr="00B608D1">
          <w:rPr>
            <w:rStyle w:val="Hyperlink"/>
            <w:rFonts w:ascii="Times New Roman" w:hAnsi="Times New Roman" w:cs="Times New Roman"/>
            <w:sz w:val="28"/>
            <w:szCs w:val="28"/>
          </w:rPr>
          <w:t>client</w:t>
        </w:r>
      </w:hyperlink>
    </w:p>
    <w:p w14:paraId="473D8FD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stdio.h&gt;</w:t>
      </w:r>
    </w:p>
    <w:p w14:paraId="1FC5175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stdlib.h&gt;</w:t>
      </w:r>
    </w:p>
    <w:p w14:paraId="671CEFF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string.h&gt;</w:t>
      </w:r>
    </w:p>
    <w:p w14:paraId="5C2FD47D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unistd.h&gt;</w:t>
      </w:r>
    </w:p>
    <w:p w14:paraId="31F7AAD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sys/socket.h&gt;</w:t>
      </w:r>
    </w:p>
    <w:p w14:paraId="05627F8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netinet/in.h&gt;</w:t>
      </w:r>
    </w:p>
    <w:p w14:paraId="2EC3546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arpa/inet.h&gt;</w:t>
      </w:r>
    </w:p>
    <w:p w14:paraId="168AD98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lastRenderedPageBreak/>
        <w:t>#include &lt;stdint.h&gt;</w:t>
      </w:r>
    </w:p>
    <w:p w14:paraId="67C6DFA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errno.h&gt;</w:t>
      </w:r>
    </w:p>
    <w:p w14:paraId="537F404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&lt;fcntl.h&gt;</w:t>
      </w:r>
    </w:p>
    <w:p w14:paraId="53D163C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#include "protocol.h"</w:t>
      </w:r>
    </w:p>
    <w:p w14:paraId="22EE3C96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2897182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Function to </w:t>
      </w:r>
      <w:r w:rsidRPr="00C10D0B">
        <w:rPr>
          <w:b/>
          <w:bCs/>
          <w:color w:val="880088"/>
          <w:lang w:val="ru-UA" w:eastAsia="ru-UA"/>
        </w:rPr>
        <w:t>print</w:t>
      </w:r>
      <w:r w:rsidRPr="00C10D0B">
        <w:rPr>
          <w:lang w:val="ru-UA" w:eastAsia="ru-UA"/>
        </w:rPr>
        <w:t xml:space="preserve"> error messages</w:t>
      </w:r>
    </w:p>
    <w:p w14:paraId="4786DCA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void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const char </w:t>
      </w:r>
      <w:r w:rsidRPr="00C10D0B">
        <w:rPr>
          <w:b/>
          <w:bCs/>
          <w:color w:val="000080"/>
          <w:lang w:val="ru-UA" w:eastAsia="ru-UA"/>
        </w:rPr>
        <w:t>*</w:t>
      </w:r>
      <w:r w:rsidRPr="00C10D0B">
        <w:rPr>
          <w:lang w:val="ru-UA" w:eastAsia="ru-UA"/>
        </w:rPr>
        <w:t>message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1BCB9A8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message</w:t>
      </w:r>
      <w:r w:rsidRPr="00C10D0B">
        <w:rPr>
          <w:b/>
          <w:bCs/>
          <w:color w:val="000080"/>
          <w:lang w:val="ru-UA" w:eastAsia="ru-UA"/>
        </w:rPr>
        <w:t>);</w:t>
      </w:r>
    </w:p>
    <w:p w14:paraId="6CF41F2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880088"/>
          <w:lang w:val="ru-UA" w:eastAsia="ru-UA"/>
        </w:rPr>
        <w:t>exi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EXIT_FAILURE</w:t>
      </w:r>
      <w:r w:rsidRPr="00C10D0B">
        <w:rPr>
          <w:b/>
          <w:bCs/>
          <w:color w:val="000080"/>
          <w:lang w:val="ru-UA" w:eastAsia="ru-UA"/>
        </w:rPr>
        <w:t>);</w:t>
      </w:r>
    </w:p>
    <w:p w14:paraId="6C5C33D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b/>
          <w:bCs/>
          <w:color w:val="000080"/>
          <w:lang w:val="ru-UA" w:eastAsia="ru-UA"/>
        </w:rPr>
        <w:t>}</w:t>
      </w:r>
    </w:p>
    <w:p w14:paraId="283ED30C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0D332F8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Function to </w:t>
      </w:r>
      <w:r w:rsidRPr="00C10D0B">
        <w:rPr>
          <w:b/>
          <w:bCs/>
          <w:color w:val="880088"/>
          <w:lang w:val="ru-UA" w:eastAsia="ru-UA"/>
        </w:rPr>
        <w:t>print</w:t>
      </w:r>
      <w:r w:rsidRPr="00C10D0B">
        <w:rPr>
          <w:lang w:val="ru-UA" w:eastAsia="ru-UA"/>
        </w:rPr>
        <w:t xml:space="preserve"> error code description</w:t>
      </w:r>
    </w:p>
    <w:p w14:paraId="7FB3226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>void print_error_cod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b/>
          <w:bCs/>
          <w:color w:val="880088"/>
          <w:lang w:val="ru-UA" w:eastAsia="ru-UA"/>
        </w:rPr>
        <w:t>int</w:t>
      </w:r>
      <w:r w:rsidRPr="00C10D0B">
        <w:rPr>
          <w:lang w:val="ru-UA" w:eastAsia="ru-UA"/>
        </w:rPr>
        <w:t xml:space="preserve"> code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163C043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Error: "</w:t>
      </w:r>
      <w:r w:rsidRPr="00C10D0B">
        <w:rPr>
          <w:b/>
          <w:bCs/>
          <w:color w:val="000080"/>
          <w:lang w:val="ru-UA" w:eastAsia="ru-UA"/>
        </w:rPr>
        <w:t>);</w:t>
      </w:r>
    </w:p>
    <w:p w14:paraId="177A856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switch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code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525B941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ase ERR_PROTOCOL_MISMATCH</w:t>
      </w:r>
      <w:r w:rsidRPr="00C10D0B">
        <w:rPr>
          <w:b/>
          <w:bCs/>
          <w:color w:val="000080"/>
          <w:lang w:val="ru-UA" w:eastAsia="ru-UA"/>
        </w:rPr>
        <w:t>:</w:t>
      </w:r>
    </w:p>
    <w:p w14:paraId="1E4CCC2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Protocol version mismatch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0341154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FF"/>
          <w:lang w:val="ru-UA" w:eastAsia="ru-UA"/>
        </w:rPr>
        <w:t>break</w:t>
      </w:r>
      <w:r w:rsidRPr="00C10D0B">
        <w:rPr>
          <w:b/>
          <w:bCs/>
          <w:color w:val="000080"/>
          <w:lang w:val="ru-UA" w:eastAsia="ru-UA"/>
        </w:rPr>
        <w:t>;</w:t>
      </w:r>
    </w:p>
    <w:p w14:paraId="72D9996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ase ERR_INVALID_FILENAME</w:t>
      </w:r>
      <w:r w:rsidRPr="00C10D0B">
        <w:rPr>
          <w:b/>
          <w:bCs/>
          <w:color w:val="000080"/>
          <w:lang w:val="ru-UA" w:eastAsia="ru-UA"/>
        </w:rPr>
        <w:t>:</w:t>
      </w:r>
    </w:p>
    <w:p w14:paraId="20DF247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Invalid filename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2B86D98D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FF"/>
          <w:lang w:val="ru-UA" w:eastAsia="ru-UA"/>
        </w:rPr>
        <w:t>break</w:t>
      </w:r>
      <w:r w:rsidRPr="00C10D0B">
        <w:rPr>
          <w:b/>
          <w:bCs/>
          <w:color w:val="000080"/>
          <w:lang w:val="ru-UA" w:eastAsia="ru-UA"/>
        </w:rPr>
        <w:t>;</w:t>
      </w:r>
    </w:p>
    <w:p w14:paraId="6F54B46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ase ERR_FILE_NOT_FOUND</w:t>
      </w:r>
      <w:r w:rsidRPr="00C10D0B">
        <w:rPr>
          <w:b/>
          <w:bCs/>
          <w:color w:val="000080"/>
          <w:lang w:val="ru-UA" w:eastAsia="ru-UA"/>
        </w:rPr>
        <w:t>:</w:t>
      </w:r>
    </w:p>
    <w:p w14:paraId="1F9A173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File not found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757917D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FF"/>
          <w:lang w:val="ru-UA" w:eastAsia="ru-UA"/>
        </w:rPr>
        <w:t>break</w:t>
      </w:r>
      <w:r w:rsidRPr="00C10D0B">
        <w:rPr>
          <w:b/>
          <w:bCs/>
          <w:color w:val="000080"/>
          <w:lang w:val="ru-UA" w:eastAsia="ru-UA"/>
        </w:rPr>
        <w:t>;</w:t>
      </w:r>
    </w:p>
    <w:p w14:paraId="419510F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ase ERR_FILE_ACCESS</w:t>
      </w:r>
      <w:r w:rsidRPr="00C10D0B">
        <w:rPr>
          <w:b/>
          <w:bCs/>
          <w:color w:val="000080"/>
          <w:lang w:val="ru-UA" w:eastAsia="ru-UA"/>
        </w:rPr>
        <w:t>:</w:t>
      </w:r>
    </w:p>
    <w:p w14:paraId="0EB8967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Access to file denied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5A72338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FF"/>
          <w:lang w:val="ru-UA" w:eastAsia="ru-UA"/>
        </w:rPr>
        <w:t>break</w:t>
      </w:r>
      <w:r w:rsidRPr="00C10D0B">
        <w:rPr>
          <w:b/>
          <w:bCs/>
          <w:color w:val="000080"/>
          <w:lang w:val="ru-UA" w:eastAsia="ru-UA"/>
        </w:rPr>
        <w:t>;</w:t>
      </w:r>
    </w:p>
    <w:p w14:paraId="6A30382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ase ERR_INTERNAL</w:t>
      </w:r>
      <w:r w:rsidRPr="00C10D0B">
        <w:rPr>
          <w:b/>
          <w:bCs/>
          <w:color w:val="000080"/>
          <w:lang w:val="ru-UA" w:eastAsia="ru-UA"/>
        </w:rPr>
        <w:t>:</w:t>
      </w:r>
    </w:p>
    <w:p w14:paraId="56E8310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Internal server error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24ACA33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FF"/>
          <w:lang w:val="ru-UA" w:eastAsia="ru-UA"/>
        </w:rPr>
        <w:t>break</w:t>
      </w:r>
      <w:r w:rsidRPr="00C10D0B">
        <w:rPr>
          <w:b/>
          <w:bCs/>
          <w:color w:val="000080"/>
          <w:lang w:val="ru-UA" w:eastAsia="ru-UA"/>
        </w:rPr>
        <w:t>;</w:t>
      </w:r>
    </w:p>
    <w:p w14:paraId="0DFF5DFD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default</w:t>
      </w:r>
      <w:r w:rsidRPr="00C10D0B">
        <w:rPr>
          <w:b/>
          <w:bCs/>
          <w:color w:val="000080"/>
          <w:lang w:val="ru-UA" w:eastAsia="ru-UA"/>
        </w:rPr>
        <w:t>:</w:t>
      </w:r>
    </w:p>
    <w:p w14:paraId="18C56BE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Unknown error (code %d)\n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code</w:t>
      </w:r>
      <w:r w:rsidRPr="00C10D0B">
        <w:rPr>
          <w:b/>
          <w:bCs/>
          <w:color w:val="000080"/>
          <w:lang w:val="ru-UA" w:eastAsia="ru-UA"/>
        </w:rPr>
        <w:t>);</w:t>
      </w:r>
    </w:p>
    <w:p w14:paraId="68CA6C1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38A0A38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b/>
          <w:bCs/>
          <w:color w:val="000080"/>
          <w:lang w:val="ru-UA" w:eastAsia="ru-UA"/>
        </w:rPr>
        <w:lastRenderedPageBreak/>
        <w:t>}</w:t>
      </w:r>
    </w:p>
    <w:p w14:paraId="05ADC28B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760CFBD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Main function</w:t>
      </w:r>
    </w:p>
    <w:p w14:paraId="6B25C9B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b/>
          <w:bCs/>
          <w:color w:val="880088"/>
          <w:lang w:val="ru-UA" w:eastAsia="ru-UA"/>
        </w:rPr>
        <w:t>int</w:t>
      </w:r>
      <w:r w:rsidRPr="00C10D0B">
        <w:rPr>
          <w:lang w:val="ru-UA" w:eastAsia="ru-UA"/>
        </w:rPr>
        <w:t xml:space="preserve"> main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b/>
          <w:bCs/>
          <w:color w:val="880088"/>
          <w:lang w:val="ru-UA" w:eastAsia="ru-UA"/>
        </w:rPr>
        <w:t>int</w:t>
      </w:r>
      <w:r w:rsidRPr="00C10D0B">
        <w:rPr>
          <w:lang w:val="ru-UA" w:eastAsia="ru-UA"/>
        </w:rPr>
        <w:t xml:space="preserve"> argc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char </w:t>
      </w:r>
      <w:r w:rsidRPr="00C10D0B">
        <w:rPr>
          <w:b/>
          <w:bCs/>
          <w:color w:val="000080"/>
          <w:lang w:val="ru-UA" w:eastAsia="ru-UA"/>
        </w:rPr>
        <w:t>*</w:t>
      </w:r>
      <w:r w:rsidRPr="00C10D0B">
        <w:rPr>
          <w:lang w:val="ru-UA" w:eastAsia="ru-UA"/>
        </w:rPr>
        <w:t>argv</w:t>
      </w:r>
      <w:r w:rsidRPr="00C10D0B">
        <w:rPr>
          <w:b/>
          <w:bCs/>
          <w:color w:val="000080"/>
          <w:lang w:val="ru-UA" w:eastAsia="ru-UA"/>
        </w:rPr>
        <w:t>[]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23B9035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argc </w:t>
      </w:r>
      <w:r w:rsidRPr="00C10D0B">
        <w:rPr>
          <w:b/>
          <w:bCs/>
          <w:color w:val="000080"/>
          <w:lang w:val="ru-UA" w:eastAsia="ru-UA"/>
        </w:rPr>
        <w:t>!=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5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0BC21CE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f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tder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808080"/>
          <w:lang w:val="ru-UA" w:eastAsia="ru-UA"/>
        </w:rPr>
        <w:t>"Usage: %s &lt;server_address&gt; &lt;server_port&gt; &lt;filename&gt; &lt;max_file_size&gt;\n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argv</w:t>
      </w:r>
      <w:r w:rsidRPr="00C10D0B">
        <w:rPr>
          <w:b/>
          <w:bCs/>
          <w:color w:val="000080"/>
          <w:lang w:val="ru-UA" w:eastAsia="ru-UA"/>
        </w:rPr>
        <w:t>[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]);</w:t>
      </w:r>
    </w:p>
    <w:p w14:paraId="30DBFD9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880088"/>
          <w:lang w:val="ru-UA" w:eastAsia="ru-UA"/>
        </w:rPr>
        <w:t>exi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EXIT_FAILURE</w:t>
      </w:r>
      <w:r w:rsidRPr="00C10D0B">
        <w:rPr>
          <w:b/>
          <w:bCs/>
          <w:color w:val="000080"/>
          <w:lang w:val="ru-UA" w:eastAsia="ru-UA"/>
        </w:rPr>
        <w:t>);</w:t>
      </w:r>
    </w:p>
    <w:p w14:paraId="029CA017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4DB64D19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65B8A18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Parse command line arguments</w:t>
      </w:r>
    </w:p>
    <w:p w14:paraId="7718D88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const char </w:t>
      </w:r>
      <w:r w:rsidRPr="00C10D0B">
        <w:rPr>
          <w:b/>
          <w:bCs/>
          <w:color w:val="000080"/>
          <w:lang w:val="ru-UA" w:eastAsia="ru-UA"/>
        </w:rPr>
        <w:t>*</w:t>
      </w:r>
      <w:r w:rsidRPr="00C10D0B">
        <w:rPr>
          <w:lang w:val="ru-UA" w:eastAsia="ru-UA"/>
        </w:rPr>
        <w:t xml:space="preserve">server_address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argv</w:t>
      </w:r>
      <w:r w:rsidRPr="00C10D0B">
        <w:rPr>
          <w:b/>
          <w:bCs/>
          <w:color w:val="000080"/>
          <w:lang w:val="ru-UA" w:eastAsia="ru-UA"/>
        </w:rPr>
        <w:t>[</w:t>
      </w:r>
      <w:r w:rsidRPr="00C10D0B">
        <w:rPr>
          <w:color w:val="FF0000"/>
          <w:lang w:val="ru-UA" w:eastAsia="ru-UA"/>
        </w:rPr>
        <w:t>1</w:t>
      </w:r>
      <w:r w:rsidRPr="00C10D0B">
        <w:rPr>
          <w:b/>
          <w:bCs/>
          <w:color w:val="000080"/>
          <w:lang w:val="ru-UA" w:eastAsia="ru-UA"/>
        </w:rPr>
        <w:t>];</w:t>
      </w:r>
    </w:p>
    <w:p w14:paraId="0F36DCB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880088"/>
          <w:lang w:val="ru-UA" w:eastAsia="ru-UA"/>
        </w:rPr>
        <w:t>int</w:t>
      </w:r>
      <w:r w:rsidRPr="00C10D0B">
        <w:rPr>
          <w:lang w:val="ru-UA" w:eastAsia="ru-UA"/>
        </w:rPr>
        <w:t xml:space="preserve"> server_port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atoi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argv</w:t>
      </w:r>
      <w:r w:rsidRPr="00C10D0B">
        <w:rPr>
          <w:b/>
          <w:bCs/>
          <w:color w:val="000080"/>
          <w:lang w:val="ru-UA" w:eastAsia="ru-UA"/>
        </w:rPr>
        <w:t>[</w:t>
      </w:r>
      <w:r w:rsidRPr="00C10D0B">
        <w:rPr>
          <w:color w:val="FF0000"/>
          <w:lang w:val="ru-UA" w:eastAsia="ru-UA"/>
        </w:rPr>
        <w:t>2</w:t>
      </w:r>
      <w:r w:rsidRPr="00C10D0B">
        <w:rPr>
          <w:b/>
          <w:bCs/>
          <w:color w:val="000080"/>
          <w:lang w:val="ru-UA" w:eastAsia="ru-UA"/>
        </w:rPr>
        <w:t>]);</w:t>
      </w:r>
    </w:p>
    <w:p w14:paraId="46BE9BD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const char </w:t>
      </w:r>
      <w:r w:rsidRPr="00C10D0B">
        <w:rPr>
          <w:b/>
          <w:bCs/>
          <w:color w:val="000080"/>
          <w:lang w:val="ru-UA" w:eastAsia="ru-UA"/>
        </w:rPr>
        <w:t>*</w:t>
      </w:r>
      <w:r w:rsidRPr="00C10D0B">
        <w:rPr>
          <w:lang w:val="ru-UA" w:eastAsia="ru-UA"/>
        </w:rPr>
        <w:t xml:space="preserve">filename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argv</w:t>
      </w:r>
      <w:r w:rsidRPr="00C10D0B">
        <w:rPr>
          <w:b/>
          <w:bCs/>
          <w:color w:val="000080"/>
          <w:lang w:val="ru-UA" w:eastAsia="ru-UA"/>
        </w:rPr>
        <w:t>[</w:t>
      </w:r>
      <w:r w:rsidRPr="00C10D0B">
        <w:rPr>
          <w:color w:val="FF0000"/>
          <w:lang w:val="ru-UA" w:eastAsia="ru-UA"/>
        </w:rPr>
        <w:t>3</w:t>
      </w:r>
      <w:r w:rsidRPr="00C10D0B">
        <w:rPr>
          <w:b/>
          <w:bCs/>
          <w:color w:val="000080"/>
          <w:lang w:val="ru-UA" w:eastAsia="ru-UA"/>
        </w:rPr>
        <w:t>];</w:t>
      </w:r>
    </w:p>
    <w:p w14:paraId="196C8F5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uint64_t max_file_size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strtoull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argv</w:t>
      </w:r>
      <w:r w:rsidRPr="00C10D0B">
        <w:rPr>
          <w:b/>
          <w:bCs/>
          <w:color w:val="000080"/>
          <w:lang w:val="ru-UA" w:eastAsia="ru-UA"/>
        </w:rPr>
        <w:t>[</w:t>
      </w:r>
      <w:r w:rsidRPr="00C10D0B">
        <w:rPr>
          <w:color w:val="FF0000"/>
          <w:lang w:val="ru-UA" w:eastAsia="ru-UA"/>
        </w:rPr>
        <w:t>4</w:t>
      </w:r>
      <w:r w:rsidRPr="00C10D0B">
        <w:rPr>
          <w:b/>
          <w:bCs/>
          <w:color w:val="000080"/>
          <w:lang w:val="ru-UA" w:eastAsia="ru-UA"/>
        </w:rPr>
        <w:t>],</w:t>
      </w:r>
      <w:r w:rsidRPr="00C10D0B">
        <w:rPr>
          <w:lang w:val="ru-UA" w:eastAsia="ru-UA"/>
        </w:rPr>
        <w:t xml:space="preserve"> NULL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10</w:t>
      </w:r>
      <w:r w:rsidRPr="00C10D0B">
        <w:rPr>
          <w:b/>
          <w:bCs/>
          <w:color w:val="000080"/>
          <w:lang w:val="ru-UA" w:eastAsia="ru-UA"/>
        </w:rPr>
        <w:t>);</w:t>
      </w:r>
    </w:p>
    <w:p w14:paraId="74C4FF4F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448364B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Validate filename length</w:t>
      </w:r>
    </w:p>
    <w:p w14:paraId="7FBAE92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size_t filename_len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strlen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filename</w:t>
      </w:r>
      <w:r w:rsidRPr="00C10D0B">
        <w:rPr>
          <w:b/>
          <w:bCs/>
          <w:color w:val="000080"/>
          <w:lang w:val="ru-UA" w:eastAsia="ru-UA"/>
        </w:rPr>
        <w:t>);</w:t>
      </w:r>
    </w:p>
    <w:p w14:paraId="4090BF3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filename_len </w:t>
      </w:r>
      <w:r w:rsidRPr="00C10D0B">
        <w:rPr>
          <w:b/>
          <w:bCs/>
          <w:color w:val="000080"/>
          <w:lang w:val="ru-UA" w:eastAsia="ru-UA"/>
        </w:rPr>
        <w:t>==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||</w:t>
      </w:r>
      <w:r w:rsidRPr="00C10D0B">
        <w:rPr>
          <w:lang w:val="ru-UA" w:eastAsia="ru-UA"/>
        </w:rPr>
        <w:t xml:space="preserve"> filename_len </w:t>
      </w:r>
      <w:r w:rsidRPr="00C10D0B">
        <w:rPr>
          <w:b/>
          <w:bCs/>
          <w:color w:val="000080"/>
          <w:lang w:val="ru-UA" w:eastAsia="ru-UA"/>
        </w:rPr>
        <w:t>&gt;</w:t>
      </w:r>
      <w:r w:rsidRPr="00C10D0B">
        <w:rPr>
          <w:lang w:val="ru-UA" w:eastAsia="ru-UA"/>
        </w:rPr>
        <w:t xml:space="preserve"> MAX_FILENAME_LENGTH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0C036BE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f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tder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808080"/>
          <w:lang w:val="ru-UA" w:eastAsia="ru-UA"/>
        </w:rPr>
        <w:t>"Error: Filename must be between 1 and %d characters\n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MAX_FILENAME_LENGTH</w:t>
      </w:r>
      <w:r w:rsidRPr="00C10D0B">
        <w:rPr>
          <w:b/>
          <w:bCs/>
          <w:color w:val="000080"/>
          <w:lang w:val="ru-UA" w:eastAsia="ru-UA"/>
        </w:rPr>
        <w:t>);</w:t>
      </w:r>
    </w:p>
    <w:p w14:paraId="7A4E6F9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880088"/>
          <w:lang w:val="ru-UA" w:eastAsia="ru-UA"/>
        </w:rPr>
        <w:t>exi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EXIT_FAILURE</w:t>
      </w:r>
      <w:r w:rsidRPr="00C10D0B">
        <w:rPr>
          <w:b/>
          <w:bCs/>
          <w:color w:val="000080"/>
          <w:lang w:val="ru-UA" w:eastAsia="ru-UA"/>
        </w:rPr>
        <w:t>);</w:t>
      </w:r>
    </w:p>
    <w:p w14:paraId="2E1C511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0F60D494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10C7DBB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Create socket</w:t>
      </w:r>
    </w:p>
    <w:p w14:paraId="5E453D9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880088"/>
          <w:lang w:val="ru-UA" w:eastAsia="ru-UA"/>
        </w:rPr>
        <w:t>int</w:t>
      </w:r>
      <w:r w:rsidRPr="00C10D0B">
        <w:rPr>
          <w:lang w:val="ru-UA" w:eastAsia="ru-UA"/>
        </w:rPr>
        <w:t xml:space="preserve"> sock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socke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AF_INET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OCK_STREAM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;</w:t>
      </w:r>
    </w:p>
    <w:p w14:paraId="2159C87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sock </w:t>
      </w:r>
      <w:r w:rsidRPr="00C10D0B">
        <w:rPr>
          <w:b/>
          <w:bCs/>
          <w:color w:val="000080"/>
          <w:lang w:val="ru-UA" w:eastAsia="ru-UA"/>
        </w:rPr>
        <w:t>&lt;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0C6B5C1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Socket creation failed"</w:t>
      </w:r>
      <w:r w:rsidRPr="00C10D0B">
        <w:rPr>
          <w:b/>
          <w:bCs/>
          <w:color w:val="000080"/>
          <w:lang w:val="ru-UA" w:eastAsia="ru-UA"/>
        </w:rPr>
        <w:t>);</w:t>
      </w:r>
    </w:p>
    <w:p w14:paraId="0DB7907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562D8649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2B8577B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Connect to server</w:t>
      </w:r>
    </w:p>
    <w:p w14:paraId="3A4D544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struct sockaddr_in server_addr</w:t>
      </w:r>
      <w:r w:rsidRPr="00C10D0B">
        <w:rPr>
          <w:b/>
          <w:bCs/>
          <w:color w:val="000080"/>
          <w:lang w:val="ru-UA" w:eastAsia="ru-UA"/>
        </w:rPr>
        <w:t>;</w:t>
      </w:r>
    </w:p>
    <w:p w14:paraId="43A6401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memset</w:t>
      </w:r>
      <w:r w:rsidRPr="00C10D0B">
        <w:rPr>
          <w:b/>
          <w:bCs/>
          <w:color w:val="000080"/>
          <w:lang w:val="ru-UA" w:eastAsia="ru-UA"/>
        </w:rPr>
        <w:t>(&amp;</w:t>
      </w:r>
      <w:r w:rsidRPr="00C10D0B">
        <w:rPr>
          <w:lang w:val="ru-UA" w:eastAsia="ru-UA"/>
        </w:rPr>
        <w:t>server_add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erver_addr</w:t>
      </w:r>
      <w:r w:rsidRPr="00C10D0B">
        <w:rPr>
          <w:b/>
          <w:bCs/>
          <w:color w:val="000080"/>
          <w:lang w:val="ru-UA" w:eastAsia="ru-UA"/>
        </w:rPr>
        <w:t>));</w:t>
      </w:r>
    </w:p>
    <w:p w14:paraId="5BF5A39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server_addr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sin_family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AF_INET</w:t>
      </w:r>
      <w:r w:rsidRPr="00C10D0B">
        <w:rPr>
          <w:b/>
          <w:bCs/>
          <w:color w:val="000080"/>
          <w:lang w:val="ru-UA" w:eastAsia="ru-UA"/>
        </w:rPr>
        <w:t>;</w:t>
      </w:r>
    </w:p>
    <w:p w14:paraId="7991037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lastRenderedPageBreak/>
        <w:t xml:space="preserve">    server_addr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sin_port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htons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erver_port</w:t>
      </w:r>
      <w:r w:rsidRPr="00C10D0B">
        <w:rPr>
          <w:b/>
          <w:bCs/>
          <w:color w:val="000080"/>
          <w:lang w:val="ru-UA" w:eastAsia="ru-UA"/>
        </w:rPr>
        <w:t>);</w:t>
      </w:r>
    </w:p>
    <w:p w14:paraId="4B3F980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</w:p>
    <w:p w14:paraId="61B7C7E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inet_pton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AF_INET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erver_address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amp;</w:t>
      </w:r>
      <w:r w:rsidRPr="00C10D0B">
        <w:rPr>
          <w:lang w:val="ru-UA" w:eastAsia="ru-UA"/>
        </w:rPr>
        <w:t>server_addr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sin_addr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lt;=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627D3C8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f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tder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808080"/>
          <w:lang w:val="ru-UA" w:eastAsia="ru-UA"/>
        </w:rPr>
        <w:t>"Invalid address/ Address not supported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79876BF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los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);</w:t>
      </w:r>
    </w:p>
    <w:p w14:paraId="5B46D98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880088"/>
          <w:lang w:val="ru-UA" w:eastAsia="ru-UA"/>
        </w:rPr>
        <w:t>exi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EXIT_FAILURE</w:t>
      </w:r>
      <w:r w:rsidRPr="00C10D0B">
        <w:rPr>
          <w:b/>
          <w:bCs/>
          <w:color w:val="000080"/>
          <w:lang w:val="ru-UA" w:eastAsia="ru-UA"/>
        </w:rPr>
        <w:t>);</w:t>
      </w:r>
    </w:p>
    <w:p w14:paraId="4813B30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36C83371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396A415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Connecting to server at %s:%d\n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erver_address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erver_port</w:t>
      </w:r>
      <w:r w:rsidRPr="00C10D0B">
        <w:rPr>
          <w:b/>
          <w:bCs/>
          <w:color w:val="000080"/>
          <w:lang w:val="ru-UA" w:eastAsia="ru-UA"/>
        </w:rPr>
        <w:t>);</w:t>
      </w:r>
    </w:p>
    <w:p w14:paraId="3C5A0897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connec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struct sockaddr </w:t>
      </w:r>
      <w:r w:rsidRPr="00C10D0B">
        <w:rPr>
          <w:b/>
          <w:bCs/>
          <w:color w:val="000080"/>
          <w:lang w:val="ru-UA" w:eastAsia="ru-UA"/>
        </w:rPr>
        <w:t>*)&amp;</w:t>
      </w:r>
      <w:r w:rsidRPr="00C10D0B">
        <w:rPr>
          <w:lang w:val="ru-UA" w:eastAsia="ru-UA"/>
        </w:rPr>
        <w:t>server_add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erver_addr</w:t>
      </w:r>
      <w:r w:rsidRPr="00C10D0B">
        <w:rPr>
          <w:b/>
          <w:bCs/>
          <w:color w:val="000080"/>
          <w:lang w:val="ru-UA" w:eastAsia="ru-UA"/>
        </w:rPr>
        <w:t>)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lt;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65085C1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Connection failed"</w:t>
      </w:r>
      <w:r w:rsidRPr="00C10D0B">
        <w:rPr>
          <w:b/>
          <w:bCs/>
          <w:color w:val="000080"/>
          <w:lang w:val="ru-UA" w:eastAsia="ru-UA"/>
        </w:rPr>
        <w:t>);</w:t>
      </w:r>
    </w:p>
    <w:p w14:paraId="0CC223B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0EE10E4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Connected to server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6AECA73B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13D8778D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Prepare file request</w:t>
      </w:r>
    </w:p>
    <w:p w14:paraId="726F0C1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FileRequestHeader request</w:t>
      </w:r>
      <w:r w:rsidRPr="00C10D0B">
        <w:rPr>
          <w:b/>
          <w:bCs/>
          <w:color w:val="000080"/>
          <w:lang w:val="ru-UA" w:eastAsia="ru-UA"/>
        </w:rPr>
        <w:t>;</w:t>
      </w:r>
    </w:p>
    <w:p w14:paraId="29301DE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memset</w:t>
      </w:r>
      <w:r w:rsidRPr="00C10D0B">
        <w:rPr>
          <w:b/>
          <w:bCs/>
          <w:color w:val="000080"/>
          <w:lang w:val="ru-UA" w:eastAsia="ru-UA"/>
        </w:rPr>
        <w:t>(&amp;</w:t>
      </w:r>
      <w:r w:rsidRPr="00C10D0B">
        <w:rPr>
          <w:lang w:val="ru-UA" w:eastAsia="ru-UA"/>
        </w:rPr>
        <w:t>request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quest</w:t>
      </w:r>
      <w:r w:rsidRPr="00C10D0B">
        <w:rPr>
          <w:b/>
          <w:bCs/>
          <w:color w:val="000080"/>
          <w:lang w:val="ru-UA" w:eastAsia="ru-UA"/>
        </w:rPr>
        <w:t>));</w:t>
      </w:r>
    </w:p>
    <w:p w14:paraId="35F82CD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request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protocol_version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PROTOCOL_VERSION</w:t>
      </w:r>
      <w:r w:rsidRPr="00C10D0B">
        <w:rPr>
          <w:b/>
          <w:bCs/>
          <w:color w:val="000080"/>
          <w:lang w:val="ru-UA" w:eastAsia="ru-UA"/>
        </w:rPr>
        <w:t>;</w:t>
      </w:r>
    </w:p>
    <w:p w14:paraId="0CDC181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request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message_type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MSG_FILE_REQUEST</w:t>
      </w:r>
      <w:r w:rsidRPr="00C10D0B">
        <w:rPr>
          <w:b/>
          <w:bCs/>
          <w:color w:val="000080"/>
          <w:lang w:val="ru-UA" w:eastAsia="ru-UA"/>
        </w:rPr>
        <w:t>;</w:t>
      </w:r>
    </w:p>
    <w:p w14:paraId="729596E7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request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name_length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filename_len</w:t>
      </w:r>
      <w:r w:rsidRPr="00C10D0B">
        <w:rPr>
          <w:b/>
          <w:bCs/>
          <w:color w:val="000080"/>
          <w:lang w:val="ru-UA" w:eastAsia="ru-UA"/>
        </w:rPr>
        <w:t>;</w:t>
      </w:r>
    </w:p>
    <w:p w14:paraId="6FCB069D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strncpy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quest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nam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filenam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MAX_FILENAME_LENGTH</w:t>
      </w:r>
      <w:r w:rsidRPr="00C10D0B">
        <w:rPr>
          <w:b/>
          <w:bCs/>
          <w:color w:val="000080"/>
          <w:lang w:val="ru-UA" w:eastAsia="ru-UA"/>
        </w:rPr>
        <w:t>);</w:t>
      </w:r>
    </w:p>
    <w:p w14:paraId="5AC9A80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</w:p>
    <w:p w14:paraId="0540CDA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Sending file request for: %s\n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filename</w:t>
      </w:r>
      <w:r w:rsidRPr="00C10D0B">
        <w:rPr>
          <w:b/>
          <w:bCs/>
          <w:color w:val="000080"/>
          <w:lang w:val="ru-UA" w:eastAsia="ru-UA"/>
        </w:rPr>
        <w:t>);</w:t>
      </w:r>
    </w:p>
    <w:p w14:paraId="221EF5E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</w:p>
    <w:p w14:paraId="18CBB3F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Send file request</w:t>
      </w:r>
    </w:p>
    <w:p w14:paraId="59C50FC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end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amp;</w:t>
      </w:r>
      <w:r w:rsidRPr="00C10D0B">
        <w:rPr>
          <w:lang w:val="ru-UA" w:eastAsia="ru-UA"/>
        </w:rPr>
        <w:t>request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quest</w:t>
      </w:r>
      <w:r w:rsidRPr="00C10D0B">
        <w:rPr>
          <w:b/>
          <w:bCs/>
          <w:color w:val="000080"/>
          <w:lang w:val="ru-UA" w:eastAsia="ru-UA"/>
        </w:rPr>
        <w:t>)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!=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quest</w:t>
      </w:r>
      <w:r w:rsidRPr="00C10D0B">
        <w:rPr>
          <w:b/>
          <w:bCs/>
          <w:color w:val="000080"/>
          <w:lang w:val="ru-UA" w:eastAsia="ru-UA"/>
        </w:rPr>
        <w:t>)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77FA624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Failed to send file request"</w:t>
      </w:r>
      <w:r w:rsidRPr="00C10D0B">
        <w:rPr>
          <w:b/>
          <w:bCs/>
          <w:color w:val="000080"/>
          <w:lang w:val="ru-UA" w:eastAsia="ru-UA"/>
        </w:rPr>
        <w:t>);</w:t>
      </w:r>
    </w:p>
    <w:p w14:paraId="5B9A72E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4F37BC3F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283DA80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Receive server response</w:t>
      </w:r>
    </w:p>
    <w:p w14:paraId="6064315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FileResponseHeader response</w:t>
      </w:r>
      <w:r w:rsidRPr="00C10D0B">
        <w:rPr>
          <w:b/>
          <w:bCs/>
          <w:color w:val="000080"/>
          <w:lang w:val="ru-UA" w:eastAsia="ru-UA"/>
        </w:rPr>
        <w:t>;</w:t>
      </w:r>
    </w:p>
    <w:p w14:paraId="7EC6C3A7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ssize_t bytes_received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recv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amp;</w:t>
      </w:r>
      <w:r w:rsidRPr="00C10D0B">
        <w:rPr>
          <w:lang w:val="ru-UA" w:eastAsia="ru-UA"/>
        </w:rPr>
        <w:t>respons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sponse</w:t>
      </w:r>
      <w:r w:rsidRPr="00C10D0B">
        <w:rPr>
          <w:b/>
          <w:bCs/>
          <w:color w:val="000080"/>
          <w:lang w:val="ru-UA" w:eastAsia="ru-UA"/>
        </w:rPr>
        <w:t>)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;</w:t>
      </w:r>
    </w:p>
    <w:p w14:paraId="2A4CDC1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bytes_received </w:t>
      </w:r>
      <w:r w:rsidRPr="00C10D0B">
        <w:rPr>
          <w:b/>
          <w:bCs/>
          <w:color w:val="000080"/>
          <w:lang w:val="ru-UA" w:eastAsia="ru-UA"/>
        </w:rPr>
        <w:t>!=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sponse</w:t>
      </w:r>
      <w:r w:rsidRPr="00C10D0B">
        <w:rPr>
          <w:b/>
          <w:bCs/>
          <w:color w:val="000080"/>
          <w:lang w:val="ru-UA" w:eastAsia="ru-UA"/>
        </w:rPr>
        <w:t>)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61A388D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lastRenderedPageBreak/>
        <w:t xml:space="preserve">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Failed to receive response header"</w:t>
      </w:r>
      <w:r w:rsidRPr="00C10D0B">
        <w:rPr>
          <w:b/>
          <w:bCs/>
          <w:color w:val="000080"/>
          <w:lang w:val="ru-UA" w:eastAsia="ru-UA"/>
        </w:rPr>
        <w:t>);</w:t>
      </w:r>
    </w:p>
    <w:p w14:paraId="59C6567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28EFADFB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0DF24A1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Received response: protocol version %d, message type %d, status %d, file size %lu\n"</w:t>
      </w:r>
      <w:r w:rsidRPr="00C10D0B">
        <w:rPr>
          <w:b/>
          <w:bCs/>
          <w:color w:val="000080"/>
          <w:lang w:val="ru-UA" w:eastAsia="ru-UA"/>
        </w:rPr>
        <w:t>,</w:t>
      </w:r>
    </w:p>
    <w:p w14:paraId="2311B21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protocol_version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message_typ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status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_size</w:t>
      </w:r>
      <w:r w:rsidRPr="00C10D0B">
        <w:rPr>
          <w:b/>
          <w:bCs/>
          <w:color w:val="000080"/>
          <w:lang w:val="ru-UA" w:eastAsia="ru-UA"/>
        </w:rPr>
        <w:t>);</w:t>
      </w:r>
    </w:p>
    <w:p w14:paraId="78E92238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22D2BBB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Check protocol version</w:t>
      </w:r>
    </w:p>
    <w:p w14:paraId="0977978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protocol_version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!=</w:t>
      </w:r>
      <w:r w:rsidRPr="00C10D0B">
        <w:rPr>
          <w:lang w:val="ru-UA" w:eastAsia="ru-UA"/>
        </w:rPr>
        <w:t xml:space="preserve"> PROTOCOL_VERSION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4BFCACD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f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tder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808080"/>
          <w:lang w:val="ru-UA" w:eastAsia="ru-UA"/>
        </w:rPr>
        <w:t>"Error: Protocol version mismatch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377ED68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los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);</w:t>
      </w:r>
    </w:p>
    <w:p w14:paraId="17F88B2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880088"/>
          <w:lang w:val="ru-UA" w:eastAsia="ru-UA"/>
        </w:rPr>
        <w:t>exi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EXIT_FAILURE</w:t>
      </w:r>
      <w:r w:rsidRPr="00C10D0B">
        <w:rPr>
          <w:b/>
          <w:bCs/>
          <w:color w:val="000080"/>
          <w:lang w:val="ru-UA" w:eastAsia="ru-UA"/>
        </w:rPr>
        <w:t>);</w:t>
      </w:r>
    </w:p>
    <w:p w14:paraId="3500158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5F4720F4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46C817F7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Check </w:t>
      </w:r>
      <w:r w:rsidRPr="00C10D0B">
        <w:rPr>
          <w:b/>
          <w:bCs/>
          <w:color w:val="0000FF"/>
          <w:lang w:val="ru-UA" w:eastAsia="ru-UA"/>
        </w:rPr>
        <w:t>for</w:t>
      </w:r>
      <w:r w:rsidRPr="00C10D0B">
        <w:rPr>
          <w:lang w:val="ru-UA" w:eastAsia="ru-UA"/>
        </w:rPr>
        <w:t xml:space="preserve"> error</w:t>
      </w:r>
    </w:p>
    <w:p w14:paraId="054C4B1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status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!=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5AE90AC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print_error_cod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status</w:t>
      </w:r>
      <w:r w:rsidRPr="00C10D0B">
        <w:rPr>
          <w:b/>
          <w:bCs/>
          <w:color w:val="000080"/>
          <w:lang w:val="ru-UA" w:eastAsia="ru-UA"/>
        </w:rPr>
        <w:t>);</w:t>
      </w:r>
    </w:p>
    <w:p w14:paraId="394EEC8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los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);</w:t>
      </w:r>
    </w:p>
    <w:p w14:paraId="23D3C88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880088"/>
          <w:lang w:val="ru-UA" w:eastAsia="ru-UA"/>
        </w:rPr>
        <w:t>exi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EXIT_FAILURE</w:t>
      </w:r>
      <w:r w:rsidRPr="00C10D0B">
        <w:rPr>
          <w:b/>
          <w:bCs/>
          <w:color w:val="000080"/>
          <w:lang w:val="ru-UA" w:eastAsia="ru-UA"/>
        </w:rPr>
        <w:t>);</w:t>
      </w:r>
    </w:p>
    <w:p w14:paraId="0EC1080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1E5E1A10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1B1A94A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Check file size against maximum</w:t>
      </w:r>
    </w:p>
    <w:p w14:paraId="65C5B76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ClientResponseHeader client_response</w:t>
      </w:r>
      <w:r w:rsidRPr="00C10D0B">
        <w:rPr>
          <w:b/>
          <w:bCs/>
          <w:color w:val="000080"/>
          <w:lang w:val="ru-UA" w:eastAsia="ru-UA"/>
        </w:rPr>
        <w:t>;</w:t>
      </w:r>
    </w:p>
    <w:p w14:paraId="6D19404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_size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gt;</w:t>
      </w:r>
      <w:r w:rsidRPr="00C10D0B">
        <w:rPr>
          <w:lang w:val="ru-UA" w:eastAsia="ru-UA"/>
        </w:rPr>
        <w:t xml:space="preserve"> max_file_size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7CC4ED6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File size (%lu bytes) exceeds maximum allowed size (%lu bytes)\n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</w:p>
    <w:p w14:paraId="29D3F55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  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_siz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max_file_size</w:t>
      </w:r>
      <w:r w:rsidRPr="00C10D0B">
        <w:rPr>
          <w:b/>
          <w:bCs/>
          <w:color w:val="000080"/>
          <w:lang w:val="ru-UA" w:eastAsia="ru-UA"/>
        </w:rPr>
        <w:t>);</w:t>
      </w:r>
    </w:p>
    <w:p w14:paraId="4376CBC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lient_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message_type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MSG_REFUSE_TO_RECEIVE</w:t>
      </w:r>
      <w:r w:rsidRPr="00C10D0B">
        <w:rPr>
          <w:b/>
          <w:bCs/>
          <w:color w:val="000080"/>
          <w:lang w:val="ru-UA" w:eastAsia="ru-UA"/>
        </w:rPr>
        <w:t>;</w:t>
      </w:r>
    </w:p>
    <w:p w14:paraId="3F73DF8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send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amp;</w:t>
      </w:r>
      <w:r w:rsidRPr="00C10D0B">
        <w:rPr>
          <w:lang w:val="ru-UA" w:eastAsia="ru-UA"/>
        </w:rPr>
        <w:t>client_respons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client_response</w:t>
      </w:r>
      <w:r w:rsidRPr="00C10D0B">
        <w:rPr>
          <w:b/>
          <w:bCs/>
          <w:color w:val="000080"/>
          <w:lang w:val="ru-UA" w:eastAsia="ru-UA"/>
        </w:rPr>
        <w:t>)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;</w:t>
      </w:r>
    </w:p>
    <w:p w14:paraId="5B5399F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clos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);</w:t>
      </w:r>
    </w:p>
    <w:p w14:paraId="31462A4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880088"/>
          <w:lang w:val="ru-UA" w:eastAsia="ru-UA"/>
        </w:rPr>
        <w:t>exit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EXIT_FAILURE</w:t>
      </w:r>
      <w:r w:rsidRPr="00C10D0B">
        <w:rPr>
          <w:b/>
          <w:bCs/>
          <w:color w:val="000080"/>
          <w:lang w:val="ru-UA" w:eastAsia="ru-UA"/>
        </w:rPr>
        <w:t>);</w:t>
      </w:r>
    </w:p>
    <w:p w14:paraId="6BD0398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2E3B2305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2DBB34C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Send ready to receive</w:t>
      </w:r>
    </w:p>
    <w:p w14:paraId="01E4BED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lastRenderedPageBreak/>
        <w:t xml:space="preserve">    client_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message_type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MSG_READY_TO_RECEIVE</w:t>
      </w:r>
      <w:r w:rsidRPr="00C10D0B">
        <w:rPr>
          <w:b/>
          <w:bCs/>
          <w:color w:val="000080"/>
          <w:lang w:val="ru-UA" w:eastAsia="ru-UA"/>
        </w:rPr>
        <w:t>;</w:t>
      </w:r>
    </w:p>
    <w:p w14:paraId="3F79097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Sending ready to receive message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216C8375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end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&amp;</w:t>
      </w:r>
      <w:r w:rsidRPr="00C10D0B">
        <w:rPr>
          <w:lang w:val="ru-UA" w:eastAsia="ru-UA"/>
        </w:rPr>
        <w:t>client_respons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client_response</w:t>
      </w:r>
      <w:r w:rsidRPr="00C10D0B">
        <w:rPr>
          <w:b/>
          <w:bCs/>
          <w:color w:val="000080"/>
          <w:lang w:val="ru-UA" w:eastAsia="ru-UA"/>
        </w:rPr>
        <w:t>)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!=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client_response</w:t>
      </w:r>
      <w:r w:rsidRPr="00C10D0B">
        <w:rPr>
          <w:b/>
          <w:bCs/>
          <w:color w:val="000080"/>
          <w:lang w:val="ru-UA" w:eastAsia="ru-UA"/>
        </w:rPr>
        <w:t>)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5AFBE197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Failed to send ready message"</w:t>
      </w:r>
      <w:r w:rsidRPr="00C10D0B">
        <w:rPr>
          <w:b/>
          <w:bCs/>
          <w:color w:val="000080"/>
          <w:lang w:val="ru-UA" w:eastAsia="ru-UA"/>
        </w:rPr>
        <w:t>);</w:t>
      </w:r>
    </w:p>
    <w:p w14:paraId="0C0A3FA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00382BA2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05EE8A0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Create output file</w:t>
      </w:r>
    </w:p>
    <w:p w14:paraId="2B32979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880088"/>
          <w:lang w:val="ru-UA" w:eastAsia="ru-UA"/>
        </w:rPr>
        <w:t>int</w:t>
      </w:r>
      <w:r w:rsidRPr="00C10D0B">
        <w:rPr>
          <w:lang w:val="ru-UA" w:eastAsia="ru-UA"/>
        </w:rPr>
        <w:t xml:space="preserve"> file_fd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880088"/>
          <w:lang w:val="ru-UA" w:eastAsia="ru-UA"/>
        </w:rPr>
        <w:t>open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filenam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O_WRONLY </w:t>
      </w:r>
      <w:r w:rsidRPr="00C10D0B">
        <w:rPr>
          <w:b/>
          <w:bCs/>
          <w:color w:val="000080"/>
          <w:lang w:val="ru-UA" w:eastAsia="ru-UA"/>
        </w:rPr>
        <w:t>|</w:t>
      </w:r>
      <w:r w:rsidRPr="00C10D0B">
        <w:rPr>
          <w:lang w:val="ru-UA" w:eastAsia="ru-UA"/>
        </w:rPr>
        <w:t xml:space="preserve"> O_CREAT </w:t>
      </w:r>
      <w:r w:rsidRPr="00C10D0B">
        <w:rPr>
          <w:b/>
          <w:bCs/>
          <w:color w:val="000080"/>
          <w:lang w:val="ru-UA" w:eastAsia="ru-UA"/>
        </w:rPr>
        <w:t>|</w:t>
      </w:r>
      <w:r w:rsidRPr="00C10D0B">
        <w:rPr>
          <w:lang w:val="ru-UA" w:eastAsia="ru-UA"/>
        </w:rPr>
        <w:t xml:space="preserve"> O_TRUNC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644</w:t>
      </w:r>
      <w:r w:rsidRPr="00C10D0B">
        <w:rPr>
          <w:b/>
          <w:bCs/>
          <w:color w:val="000080"/>
          <w:lang w:val="ru-UA" w:eastAsia="ru-UA"/>
        </w:rPr>
        <w:t>);</w:t>
      </w:r>
    </w:p>
    <w:p w14:paraId="4EEDA08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file_fd </w:t>
      </w:r>
      <w:r w:rsidRPr="00C10D0B">
        <w:rPr>
          <w:b/>
          <w:bCs/>
          <w:color w:val="000080"/>
          <w:lang w:val="ru-UA" w:eastAsia="ru-UA"/>
        </w:rPr>
        <w:t>&lt;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0D334E1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Failed to create output file"</w:t>
      </w:r>
      <w:r w:rsidRPr="00C10D0B">
        <w:rPr>
          <w:b/>
          <w:bCs/>
          <w:color w:val="000080"/>
          <w:lang w:val="ru-UA" w:eastAsia="ru-UA"/>
        </w:rPr>
        <w:t>);</w:t>
      </w:r>
    </w:p>
    <w:p w14:paraId="0446B234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272F2812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5720F05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Receive file content</w:t>
      </w:r>
    </w:p>
    <w:p w14:paraId="25B0FD1E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Receiving file content (%lu bytes)...\n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_size</w:t>
      </w:r>
      <w:r w:rsidRPr="00C10D0B">
        <w:rPr>
          <w:b/>
          <w:bCs/>
          <w:color w:val="000080"/>
          <w:lang w:val="ru-UA" w:eastAsia="ru-UA"/>
        </w:rPr>
        <w:t>);</w:t>
      </w:r>
    </w:p>
    <w:p w14:paraId="11EB34A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uint64_t total_received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;</w:t>
      </w:r>
    </w:p>
    <w:p w14:paraId="074EB7F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char buffer</w:t>
      </w:r>
      <w:r w:rsidRPr="00C10D0B">
        <w:rPr>
          <w:b/>
          <w:bCs/>
          <w:color w:val="000080"/>
          <w:lang w:val="ru-UA" w:eastAsia="ru-UA"/>
        </w:rPr>
        <w:t>[</w:t>
      </w:r>
      <w:r w:rsidRPr="00C10D0B">
        <w:rPr>
          <w:color w:val="FF0000"/>
          <w:lang w:val="ru-UA" w:eastAsia="ru-UA"/>
        </w:rPr>
        <w:t>4096</w:t>
      </w:r>
      <w:r w:rsidRPr="00C10D0B">
        <w:rPr>
          <w:b/>
          <w:bCs/>
          <w:color w:val="000080"/>
          <w:lang w:val="ru-UA" w:eastAsia="ru-UA"/>
        </w:rPr>
        <w:t>];</w:t>
      </w:r>
    </w:p>
    <w:p w14:paraId="71F4506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</w:p>
    <w:p w14:paraId="44BD58C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while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total_received </w:t>
      </w:r>
      <w:r w:rsidRPr="00C10D0B">
        <w:rPr>
          <w:b/>
          <w:bCs/>
          <w:color w:val="000080"/>
          <w:lang w:val="ru-UA" w:eastAsia="ru-UA"/>
        </w:rPr>
        <w:t>&lt;</w:t>
      </w:r>
      <w:r w:rsidRPr="00C10D0B">
        <w:rPr>
          <w:lang w:val="ru-UA" w:eastAsia="ru-UA"/>
        </w:rPr>
        <w:t xml:space="preserve">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_size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2F04CB8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bytes_received </w:t>
      </w:r>
      <w:r w:rsidRPr="00C10D0B">
        <w:rPr>
          <w:b/>
          <w:bCs/>
          <w:color w:val="000080"/>
          <w:lang w:val="ru-UA" w:eastAsia="ru-UA"/>
        </w:rPr>
        <w:t>=</w:t>
      </w:r>
      <w:r w:rsidRPr="00C10D0B">
        <w:rPr>
          <w:lang w:val="ru-UA" w:eastAsia="ru-UA"/>
        </w:rPr>
        <w:t xml:space="preserve"> recv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buffe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sizeo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buffer</w:t>
      </w:r>
      <w:r w:rsidRPr="00C10D0B">
        <w:rPr>
          <w:b/>
          <w:bCs/>
          <w:color w:val="000080"/>
          <w:lang w:val="ru-UA" w:eastAsia="ru-UA"/>
        </w:rPr>
        <w:t>),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;</w:t>
      </w:r>
    </w:p>
    <w:p w14:paraId="65FFC038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bytes_received </w:t>
      </w:r>
      <w:r w:rsidRPr="00C10D0B">
        <w:rPr>
          <w:b/>
          <w:bCs/>
          <w:color w:val="000080"/>
          <w:lang w:val="ru-UA" w:eastAsia="ru-UA"/>
        </w:rPr>
        <w:t>&lt;=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1F7E1291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 xml:space="preserve">bytes_received </w:t>
      </w:r>
      <w:r w:rsidRPr="00C10D0B">
        <w:rPr>
          <w:b/>
          <w:bCs/>
          <w:color w:val="000080"/>
          <w:lang w:val="ru-UA" w:eastAsia="ru-UA"/>
        </w:rPr>
        <w:t>==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429AFF9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Connection closed by server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4F4B550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    </w:t>
      </w:r>
      <w:r w:rsidRPr="00C10D0B">
        <w:rPr>
          <w:b/>
          <w:bCs/>
          <w:color w:val="0000FF"/>
          <w:lang w:val="ru-UA" w:eastAsia="ru-UA"/>
        </w:rPr>
        <w:t>break</w:t>
      </w:r>
      <w:r w:rsidRPr="00C10D0B">
        <w:rPr>
          <w:b/>
          <w:bCs/>
          <w:color w:val="000080"/>
          <w:lang w:val="ru-UA" w:eastAsia="ru-UA"/>
        </w:rPr>
        <w:t>;</w:t>
      </w:r>
    </w:p>
    <w:p w14:paraId="180A21A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80"/>
          <w:lang w:val="ru-UA" w:eastAsia="ru-UA"/>
        </w:rPr>
        <w:t>}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FF"/>
          <w:lang w:val="ru-UA" w:eastAsia="ru-UA"/>
        </w:rPr>
        <w:t>else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57BA906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Error receiving file content"</w:t>
      </w:r>
      <w:r w:rsidRPr="00C10D0B">
        <w:rPr>
          <w:b/>
          <w:bCs/>
          <w:color w:val="000080"/>
          <w:lang w:val="ru-UA" w:eastAsia="ru-UA"/>
        </w:rPr>
        <w:t>);</w:t>
      </w:r>
    </w:p>
    <w:p w14:paraId="2B43E11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661E34D9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2FDE4359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7CCA70FD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0000FF"/>
          <w:lang w:val="ru-UA" w:eastAsia="ru-UA"/>
        </w:rPr>
        <w:t>if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writ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file_fd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buffer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bytes_received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!=</w:t>
      </w:r>
      <w:r w:rsidRPr="00C10D0B">
        <w:rPr>
          <w:lang w:val="ru-UA" w:eastAsia="ru-UA"/>
        </w:rPr>
        <w:t xml:space="preserve"> bytes_received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{</w:t>
      </w:r>
    </w:p>
    <w:p w14:paraId="7D5D9AE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print_error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Failed to write to output file"</w:t>
      </w:r>
      <w:r w:rsidRPr="00C10D0B">
        <w:rPr>
          <w:b/>
          <w:bCs/>
          <w:color w:val="000080"/>
          <w:lang w:val="ru-UA" w:eastAsia="ru-UA"/>
        </w:rPr>
        <w:t>);</w:t>
      </w:r>
    </w:p>
    <w:p w14:paraId="0B0DBAF0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28C94342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4C260C0C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total_received </w:t>
      </w:r>
      <w:r w:rsidRPr="00C10D0B">
        <w:rPr>
          <w:b/>
          <w:bCs/>
          <w:color w:val="000080"/>
          <w:lang w:val="ru-UA" w:eastAsia="ru-UA"/>
        </w:rPr>
        <w:t>+=</w:t>
      </w:r>
      <w:r w:rsidRPr="00C10D0B">
        <w:rPr>
          <w:lang w:val="ru-UA" w:eastAsia="ru-UA"/>
        </w:rPr>
        <w:t xml:space="preserve"> bytes_received</w:t>
      </w:r>
      <w:r w:rsidRPr="00C10D0B">
        <w:rPr>
          <w:b/>
          <w:bCs/>
          <w:color w:val="000080"/>
          <w:lang w:val="ru-UA" w:eastAsia="ru-UA"/>
        </w:rPr>
        <w:t>;</w:t>
      </w:r>
    </w:p>
    <w:p w14:paraId="6AA916B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lastRenderedPageBreak/>
        <w:t xml:space="preserve">    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\rReceived: %lu/%lu bytes (%.1f%%)"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</w:p>
    <w:p w14:paraId="73D9CCC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   total_received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_size</w:t>
      </w:r>
      <w:r w:rsidRPr="00C10D0B">
        <w:rPr>
          <w:b/>
          <w:bCs/>
          <w:color w:val="000080"/>
          <w:lang w:val="ru-UA" w:eastAsia="ru-UA"/>
        </w:rPr>
        <w:t>,</w:t>
      </w:r>
      <w:r w:rsidRPr="00C10D0B">
        <w:rPr>
          <w:lang w:val="ru-UA" w:eastAsia="ru-UA"/>
        </w:rPr>
        <w:t xml:space="preserve"> </w:t>
      </w:r>
    </w:p>
    <w:p w14:paraId="059143F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       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b/>
          <w:bCs/>
          <w:color w:val="880088"/>
          <w:lang w:val="ru-UA" w:eastAsia="ru-UA"/>
        </w:rPr>
        <w:t>float</w:t>
      </w:r>
      <w:r w:rsidRPr="00C10D0B">
        <w:rPr>
          <w:b/>
          <w:bCs/>
          <w:color w:val="000080"/>
          <w:lang w:val="ru-UA" w:eastAsia="ru-UA"/>
        </w:rPr>
        <w:t>)</w:t>
      </w:r>
      <w:r w:rsidRPr="00C10D0B">
        <w:rPr>
          <w:lang w:val="ru-UA" w:eastAsia="ru-UA"/>
        </w:rPr>
        <w:t xml:space="preserve">total_received </w:t>
      </w:r>
      <w:r w:rsidRPr="00C10D0B">
        <w:rPr>
          <w:b/>
          <w:bCs/>
          <w:color w:val="000080"/>
          <w:lang w:val="ru-UA" w:eastAsia="ru-UA"/>
        </w:rPr>
        <w:t>/</w:t>
      </w:r>
      <w:r w:rsidRPr="00C10D0B">
        <w:rPr>
          <w:lang w:val="ru-UA" w:eastAsia="ru-UA"/>
        </w:rPr>
        <w:t xml:space="preserve"> response</w:t>
      </w:r>
      <w:r w:rsidRPr="00C10D0B">
        <w:rPr>
          <w:b/>
          <w:bCs/>
          <w:color w:val="000080"/>
          <w:lang w:val="ru-UA" w:eastAsia="ru-UA"/>
        </w:rPr>
        <w:t>.</w:t>
      </w:r>
      <w:r w:rsidRPr="00C10D0B">
        <w:rPr>
          <w:i/>
          <w:iCs/>
          <w:color w:val="FF8000"/>
          <w:lang w:val="ru-UA" w:eastAsia="ru-UA"/>
        </w:rPr>
        <w:t>file_size</w:t>
      </w:r>
      <w:r w:rsidRPr="00C10D0B">
        <w:rPr>
          <w:lang w:val="ru-UA" w:eastAsia="ru-UA"/>
        </w:rPr>
        <w:t xml:space="preserve"> </w:t>
      </w:r>
      <w:r w:rsidRPr="00C10D0B">
        <w:rPr>
          <w:b/>
          <w:bCs/>
          <w:color w:val="000080"/>
          <w:lang w:val="ru-UA" w:eastAsia="ru-UA"/>
        </w:rPr>
        <w:t>*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100</w:t>
      </w:r>
      <w:r w:rsidRPr="00C10D0B">
        <w:rPr>
          <w:b/>
          <w:bCs/>
          <w:color w:val="000080"/>
          <w:lang w:val="ru-UA" w:eastAsia="ru-UA"/>
        </w:rPr>
        <w:t>);</w:t>
      </w:r>
    </w:p>
    <w:p w14:paraId="30E8F63B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    fflush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tdout</w:t>
      </w:r>
      <w:r w:rsidRPr="00C10D0B">
        <w:rPr>
          <w:b/>
          <w:bCs/>
          <w:color w:val="000080"/>
          <w:lang w:val="ru-UA" w:eastAsia="ru-UA"/>
        </w:rPr>
        <w:t>);</w:t>
      </w:r>
    </w:p>
    <w:p w14:paraId="743B024F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}</w:t>
      </w:r>
    </w:p>
    <w:p w14:paraId="16D4787A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printf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color w:val="808080"/>
          <w:lang w:val="ru-UA" w:eastAsia="ru-UA"/>
        </w:rPr>
        <w:t>"\nFile transfer complete\n"</w:t>
      </w:r>
      <w:r w:rsidRPr="00C10D0B">
        <w:rPr>
          <w:b/>
          <w:bCs/>
          <w:color w:val="000080"/>
          <w:lang w:val="ru-UA" w:eastAsia="ru-UA"/>
        </w:rPr>
        <w:t>);</w:t>
      </w:r>
    </w:p>
    <w:p w14:paraId="701EA9D3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6365E4C2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80"/>
          <w:lang w:val="ru-UA" w:eastAsia="ru-UA"/>
        </w:rPr>
        <w:t>//</w:t>
      </w:r>
      <w:r w:rsidRPr="00C10D0B">
        <w:rPr>
          <w:lang w:val="ru-UA" w:eastAsia="ru-UA"/>
        </w:rPr>
        <w:t xml:space="preserve"> Close file </w:t>
      </w:r>
      <w:r w:rsidRPr="00C10D0B">
        <w:rPr>
          <w:b/>
          <w:bCs/>
          <w:color w:val="0000FF"/>
          <w:lang w:val="ru-UA" w:eastAsia="ru-UA"/>
        </w:rPr>
        <w:t>and</w:t>
      </w:r>
      <w:r w:rsidRPr="00C10D0B">
        <w:rPr>
          <w:lang w:val="ru-UA" w:eastAsia="ru-UA"/>
        </w:rPr>
        <w:t xml:space="preserve"> socket</w:t>
      </w:r>
    </w:p>
    <w:p w14:paraId="5705CFE6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clos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file_fd</w:t>
      </w:r>
      <w:r w:rsidRPr="00C10D0B">
        <w:rPr>
          <w:b/>
          <w:bCs/>
          <w:color w:val="000080"/>
          <w:lang w:val="ru-UA" w:eastAsia="ru-UA"/>
        </w:rPr>
        <w:t>);</w:t>
      </w:r>
    </w:p>
    <w:p w14:paraId="15059A33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close</w:t>
      </w:r>
      <w:r w:rsidRPr="00C10D0B">
        <w:rPr>
          <w:b/>
          <w:bCs/>
          <w:color w:val="000080"/>
          <w:lang w:val="ru-UA" w:eastAsia="ru-UA"/>
        </w:rPr>
        <w:t>(</w:t>
      </w:r>
      <w:r w:rsidRPr="00C10D0B">
        <w:rPr>
          <w:lang w:val="ru-UA" w:eastAsia="ru-UA"/>
        </w:rPr>
        <w:t>sock</w:t>
      </w:r>
      <w:r w:rsidRPr="00C10D0B">
        <w:rPr>
          <w:b/>
          <w:bCs/>
          <w:color w:val="000080"/>
          <w:lang w:val="ru-UA" w:eastAsia="ru-UA"/>
        </w:rPr>
        <w:t>);</w:t>
      </w:r>
    </w:p>
    <w:p w14:paraId="12F962BC" w14:textId="77777777" w:rsidR="00C10D0B" w:rsidRPr="00C10D0B" w:rsidRDefault="00C10D0B" w:rsidP="00A56538">
      <w:pPr>
        <w:pStyle w:val="Code"/>
        <w:rPr>
          <w:lang w:val="ru-UA" w:eastAsia="ru-UA"/>
        </w:rPr>
      </w:pPr>
    </w:p>
    <w:p w14:paraId="044D6F5D" w14:textId="77777777" w:rsidR="00C10D0B" w:rsidRPr="00C10D0B" w:rsidRDefault="00C10D0B" w:rsidP="00A56538">
      <w:pPr>
        <w:pStyle w:val="Code"/>
        <w:rPr>
          <w:lang w:val="ru-UA" w:eastAsia="ru-UA"/>
        </w:rPr>
      </w:pPr>
      <w:r w:rsidRPr="00C10D0B">
        <w:rPr>
          <w:lang w:val="ru-UA" w:eastAsia="ru-UA"/>
        </w:rPr>
        <w:t xml:space="preserve">    </w:t>
      </w:r>
      <w:r w:rsidRPr="00C10D0B">
        <w:rPr>
          <w:b/>
          <w:bCs/>
          <w:color w:val="0000FF"/>
          <w:lang w:val="ru-UA" w:eastAsia="ru-UA"/>
        </w:rPr>
        <w:t>return</w:t>
      </w:r>
      <w:r w:rsidRPr="00C10D0B">
        <w:rPr>
          <w:lang w:val="ru-UA" w:eastAsia="ru-UA"/>
        </w:rPr>
        <w:t xml:space="preserve"> </w:t>
      </w:r>
      <w:r w:rsidRPr="00C10D0B">
        <w:rPr>
          <w:color w:val="FF0000"/>
          <w:lang w:val="ru-UA" w:eastAsia="ru-UA"/>
        </w:rPr>
        <w:t>0</w:t>
      </w:r>
      <w:r w:rsidRPr="00C10D0B">
        <w:rPr>
          <w:b/>
          <w:bCs/>
          <w:color w:val="000080"/>
          <w:lang w:val="ru-UA" w:eastAsia="ru-UA"/>
        </w:rPr>
        <w:t>;</w:t>
      </w:r>
    </w:p>
    <w:p w14:paraId="29B5E494" w14:textId="77777777" w:rsidR="00B608D1" w:rsidRPr="00A56538" w:rsidRDefault="00C10D0B" w:rsidP="00A56538">
      <w:pPr>
        <w:pStyle w:val="Code"/>
        <w:rPr>
          <w:rFonts w:ascii="Times New Roman" w:hAnsi="Times New Roman" w:cs="Times New Roman"/>
          <w:lang w:val="ru-UA" w:eastAsia="ru-UA"/>
        </w:rPr>
      </w:pPr>
      <w:r w:rsidRPr="00C10D0B">
        <w:rPr>
          <w:b/>
          <w:bCs/>
          <w:color w:val="000080"/>
          <w:lang w:val="ru-UA" w:eastAsia="ru-UA"/>
        </w:rPr>
        <w:t>}</w:t>
      </w:r>
    </w:p>
    <w:p w14:paraId="420ED888" w14:textId="77777777" w:rsidR="003349CC" w:rsidRDefault="00C10D0B">
      <w:pPr>
        <w:pStyle w:val="BodyText"/>
        <w:rPr>
          <w:rStyle w:val="Hyperlink"/>
          <w:rFonts w:ascii="Times New Roman" w:hAnsi="Times New Roman" w:cs="Times New Roman"/>
          <w:sz w:val="28"/>
          <w:szCs w:val="28"/>
        </w:rPr>
      </w:pPr>
      <w:hyperlink r:id="rId9">
        <w:r w:rsidRPr="00B608D1">
          <w:rPr>
            <w:rStyle w:val="Hyperlink"/>
            <w:rFonts w:ascii="Times New Roman" w:hAnsi="Times New Roman" w:cs="Times New Roman"/>
            <w:sz w:val="28"/>
            <w:szCs w:val="28"/>
          </w:rPr>
          <w:t>server</w:t>
        </w:r>
      </w:hyperlink>
    </w:p>
    <w:p w14:paraId="4E95C04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tdio.h&gt;</w:t>
      </w:r>
    </w:p>
    <w:p w14:paraId="61FE730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tdlib.h&gt;</w:t>
      </w:r>
    </w:p>
    <w:p w14:paraId="7990C55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tring.h&gt;</w:t>
      </w:r>
    </w:p>
    <w:p w14:paraId="41EE771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unistd.h&gt;</w:t>
      </w:r>
    </w:p>
    <w:p w14:paraId="745C607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fcntl.h&gt;</w:t>
      </w:r>
    </w:p>
    <w:p w14:paraId="16EE63C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ys/socket.h&gt;</w:t>
      </w:r>
    </w:p>
    <w:p w14:paraId="5277283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ys/poll.h&gt;</w:t>
      </w:r>
    </w:p>
    <w:p w14:paraId="404E3B5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netinet/in.h&gt;</w:t>
      </w:r>
    </w:p>
    <w:p w14:paraId="14475A6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arpa/inet.h&gt;</w:t>
      </w:r>
    </w:p>
    <w:p w14:paraId="1063636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errno.h&gt;</w:t>
      </w:r>
    </w:p>
    <w:p w14:paraId="4FE84AC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ys/stat.h&gt;</w:t>
      </w:r>
    </w:p>
    <w:p w14:paraId="1D8A1D5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dirent.h&gt;</w:t>
      </w:r>
    </w:p>
    <w:p w14:paraId="5693A8E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limits.h&gt;</w:t>
      </w:r>
    </w:p>
    <w:p w14:paraId="79C2B4A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time.h&gt;</w:t>
      </w:r>
    </w:p>
    <w:p w14:paraId="3D9845C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"protocol.h"</w:t>
      </w:r>
    </w:p>
    <w:p w14:paraId="15B8B8A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"utils.h"</w:t>
      </w:r>
    </w:p>
    <w:p w14:paraId="6A91D48F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7945A9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Maximum data chunk to read</w:t>
      </w:r>
      <w:r w:rsidRPr="00A56538">
        <w:rPr>
          <w:b/>
          <w:bCs/>
          <w:color w:val="000080"/>
          <w:lang w:val="ru-UA" w:eastAsia="ru-UA"/>
        </w:rPr>
        <w:t>/</w:t>
      </w:r>
      <w:r w:rsidRPr="00A56538">
        <w:rPr>
          <w:lang w:val="ru-UA" w:eastAsia="ru-UA"/>
        </w:rPr>
        <w:t xml:space="preserve">write </w:t>
      </w:r>
      <w:r w:rsidRPr="00A56538">
        <w:rPr>
          <w:b/>
          <w:bCs/>
          <w:color w:val="0000FF"/>
          <w:lang w:val="ru-UA" w:eastAsia="ru-UA"/>
        </w:rPr>
        <w:t>in</w:t>
      </w:r>
      <w:r w:rsidRPr="00A56538">
        <w:rPr>
          <w:lang w:val="ru-UA" w:eastAsia="ru-UA"/>
        </w:rPr>
        <w:t xml:space="preserve"> a single operation</w:t>
      </w:r>
    </w:p>
    <w:p w14:paraId="11657C7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MAX_IO_CHUNK 512</w:t>
      </w:r>
    </w:p>
    <w:p w14:paraId="7D6416D3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3CC8EB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ient connection states</w:t>
      </w:r>
    </w:p>
    <w:p w14:paraId="598B07D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typedef enum </w:t>
      </w:r>
      <w:r w:rsidRPr="00A56538">
        <w:rPr>
          <w:b/>
          <w:bCs/>
          <w:color w:val="000080"/>
          <w:lang w:val="ru-UA" w:eastAsia="ru-UA"/>
        </w:rPr>
        <w:t>{</w:t>
      </w:r>
    </w:p>
    <w:p w14:paraId="45B7F63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ATE_READ_REQUES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ading file request </w:t>
      </w:r>
      <w:r w:rsidRPr="00A56538">
        <w:rPr>
          <w:b/>
          <w:bCs/>
          <w:color w:val="0000FF"/>
          <w:lang w:val="ru-UA" w:eastAsia="ru-UA"/>
        </w:rPr>
        <w:t>from</w:t>
      </w:r>
      <w:r w:rsidRPr="00A56538">
        <w:rPr>
          <w:lang w:val="ru-UA" w:eastAsia="ru-UA"/>
        </w:rPr>
        <w:t xml:space="preserve"> client</w:t>
      </w:r>
    </w:p>
    <w:p w14:paraId="3D6E015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ATE_SEND_RESPONS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nding file response to client</w:t>
      </w:r>
    </w:p>
    <w:p w14:paraId="40361A2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ATE_WAIT_DECISION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Waiting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client's decision to receive file</w:t>
      </w:r>
    </w:p>
    <w:p w14:paraId="7696492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ATE_SEND_FIL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nding file content to client</w:t>
      </w:r>
    </w:p>
    <w:p w14:paraId="7E81F24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ATE_DONE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ient handle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nection can be closed</w:t>
      </w:r>
    </w:p>
    <w:p w14:paraId="5A37765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  <w:r w:rsidRPr="00A56538">
        <w:rPr>
          <w:lang w:val="ru-UA" w:eastAsia="ru-UA"/>
        </w:rPr>
        <w:t xml:space="preserve"> ClientState</w:t>
      </w:r>
      <w:r w:rsidRPr="00A56538">
        <w:rPr>
          <w:b/>
          <w:bCs/>
          <w:color w:val="000080"/>
          <w:lang w:val="ru-UA" w:eastAsia="ru-UA"/>
        </w:rPr>
        <w:t>;</w:t>
      </w:r>
    </w:p>
    <w:p w14:paraId="1CC4A408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3ED57D0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ient context structure</w:t>
      </w:r>
    </w:p>
    <w:p w14:paraId="1F296EC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typedef struct </w:t>
      </w:r>
      <w:r w:rsidRPr="00A56538">
        <w:rPr>
          <w:b/>
          <w:bCs/>
          <w:color w:val="000080"/>
          <w:lang w:val="ru-UA" w:eastAsia="ru-UA"/>
        </w:rPr>
        <w:t>{</w:t>
      </w:r>
    </w:p>
    <w:p w14:paraId="138A77F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ocket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ient socket descriptor</w:t>
      </w:r>
    </w:p>
    <w:p w14:paraId="422A269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lientState stat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urrent state</w:t>
      </w:r>
    </w:p>
    <w:p w14:paraId="6618189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time_t last_activity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Time of last activity</w:t>
      </w:r>
    </w:p>
    <w:p w14:paraId="45755F7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42DBE13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quest handling</w:t>
      </w:r>
    </w:p>
    <w:p w14:paraId="085C19C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ileRequestHeader request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ient request</w:t>
      </w:r>
    </w:p>
    <w:p w14:paraId="5054D6F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ize_t request_bytes_read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How much of the request has been read</w:t>
      </w:r>
    </w:p>
    <w:p w14:paraId="61C83B2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5992AE3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sponse handling</w:t>
      </w:r>
    </w:p>
    <w:p w14:paraId="6B33879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ileResponseHeader respons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rver response</w:t>
      </w:r>
    </w:p>
    <w:p w14:paraId="32E6A55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ize_t response_bytes_sent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How much of the response has been sent</w:t>
      </w:r>
    </w:p>
    <w:p w14:paraId="5561FF0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2B80A1A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ient decision handling</w:t>
      </w:r>
    </w:p>
    <w:p w14:paraId="00C5764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lientResponseHeader client_respons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ient's decision response</w:t>
      </w:r>
    </w:p>
    <w:p w14:paraId="3257650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ize_t decision_bytes_read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How much of the decision has been read</w:t>
      </w:r>
    </w:p>
    <w:p w14:paraId="5DCA775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3B51D8E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File transfer</w:t>
      </w:r>
    </w:p>
    <w:p w14:paraId="4DFAFB3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file_fd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File descriptor</w:t>
      </w:r>
    </w:p>
    <w:p w14:paraId="3084835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64_t file_siz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ize of the file</w:t>
      </w:r>
    </w:p>
    <w:p w14:paraId="66B04F7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uint64_t file_bytes_sent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How much of the file has been sent</w:t>
      </w:r>
    </w:p>
    <w:p w14:paraId="14E5696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har filepath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PATH_MAX</w:t>
      </w:r>
      <w:r w:rsidRPr="00A56538">
        <w:rPr>
          <w:b/>
          <w:bCs/>
          <w:color w:val="000080"/>
          <w:lang w:val="ru-UA" w:eastAsia="ru-UA"/>
        </w:rPr>
        <w:t>];</w:t>
      </w:r>
      <w:r w:rsidRPr="00A56538">
        <w:rPr>
          <w:lang w:val="ru-UA" w:eastAsia="ru-UA"/>
        </w:rPr>
        <w:t xml:space="preserve">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Full path to the file</w:t>
      </w:r>
    </w:p>
    <w:p w14:paraId="4009D18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53B8604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har buffer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MAX_IO_CHUNK</w:t>
      </w:r>
      <w:r w:rsidRPr="00A56538">
        <w:rPr>
          <w:b/>
          <w:bCs/>
          <w:color w:val="000080"/>
          <w:lang w:val="ru-UA" w:eastAsia="ru-UA"/>
        </w:rPr>
        <w:t>];</w:t>
      </w:r>
      <w:r w:rsidRPr="00A56538">
        <w:rPr>
          <w:lang w:val="ru-UA" w:eastAsia="ru-UA"/>
        </w:rPr>
        <w:t xml:space="preserve">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Buffer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I</w:t>
      </w:r>
      <w:r w:rsidRPr="00A56538">
        <w:rPr>
          <w:b/>
          <w:bCs/>
          <w:color w:val="000080"/>
          <w:lang w:val="ru-UA" w:eastAsia="ru-UA"/>
        </w:rPr>
        <w:t>/</w:t>
      </w:r>
      <w:r w:rsidRPr="00A56538">
        <w:rPr>
          <w:lang w:val="ru-UA" w:eastAsia="ru-UA"/>
        </w:rPr>
        <w:t>O operations</w:t>
      </w:r>
    </w:p>
    <w:p w14:paraId="6352E9D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  <w:r w:rsidRPr="00A56538">
        <w:rPr>
          <w:lang w:val="ru-UA" w:eastAsia="ru-UA"/>
        </w:rPr>
        <w:t xml:space="preserve"> ClientContext</w:t>
      </w:r>
      <w:r w:rsidRPr="00A56538">
        <w:rPr>
          <w:b/>
          <w:bCs/>
          <w:color w:val="000080"/>
          <w:lang w:val="ru-UA" w:eastAsia="ru-UA"/>
        </w:rPr>
        <w:t>;</w:t>
      </w:r>
    </w:p>
    <w:p w14:paraId="7EE10F8D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1B1E948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Global variables</w:t>
      </w:r>
    </w:p>
    <w:p w14:paraId="7F33CB2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char server_directory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PATH_MAX</w:t>
      </w:r>
      <w:r w:rsidRPr="00A56538">
        <w:rPr>
          <w:b/>
          <w:bCs/>
          <w:color w:val="000080"/>
          <w:lang w:val="ru-UA" w:eastAsia="ru-UA"/>
        </w:rPr>
        <w:t>];</w:t>
      </w:r>
      <w:r w:rsidRPr="00A56538">
        <w:rPr>
          <w:lang w:val="ru-UA" w:eastAsia="ru-UA"/>
        </w:rPr>
        <w:t xml:space="preserve">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Directory to serve files </w:t>
      </w:r>
      <w:r w:rsidRPr="00A56538">
        <w:rPr>
          <w:b/>
          <w:bCs/>
          <w:color w:val="0000FF"/>
          <w:lang w:val="ru-UA" w:eastAsia="ru-UA"/>
        </w:rPr>
        <w:t>from</w:t>
      </w:r>
    </w:p>
    <w:p w14:paraId="0104F95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max_cli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Maximum number of clients</w:t>
      </w:r>
    </w:p>
    <w:p w14:paraId="36DE9A1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active_cli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Number of active client connections</w:t>
      </w:r>
    </w:p>
    <w:p w14:paraId="14C9EDCD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21B48C1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Function prototypes</w:t>
      </w:r>
    </w:p>
    <w:p w14:paraId="266E43A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setup_server_socke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st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server_addres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erver_port</w:t>
      </w:r>
      <w:r w:rsidRPr="00A56538">
        <w:rPr>
          <w:b/>
          <w:bCs/>
          <w:color w:val="000080"/>
          <w:lang w:val="ru-UA" w:eastAsia="ru-UA"/>
        </w:rPr>
        <w:t>);</w:t>
      </w:r>
    </w:p>
    <w:p w14:paraId="6F26A24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set_nonblocking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ocket_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382C6F9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accept_new_clien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;</w:t>
      </w:r>
    </w:p>
    <w:p w14:paraId="1BC28A3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handle_client_io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113D31F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cleanup_clien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index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;</w:t>
      </w:r>
    </w:p>
    <w:p w14:paraId="73B22C8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read_reques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15638E3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send_respon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2754876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wait_decision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70DBAB6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send_fil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364B433E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05F7D9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Main function</w:t>
      </w:r>
    </w:p>
    <w:p w14:paraId="6A62AC9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main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argc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argv</w:t>
      </w:r>
      <w:r w:rsidRPr="00A56538">
        <w:rPr>
          <w:b/>
          <w:bCs/>
          <w:color w:val="000080"/>
          <w:lang w:val="ru-UA" w:eastAsia="ru-UA"/>
        </w:rPr>
        <w:t>[]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6837A9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argc </w:t>
      </w:r>
      <w:r w:rsidRPr="00A56538">
        <w:rPr>
          <w:b/>
          <w:bCs/>
          <w:color w:val="000080"/>
          <w:lang w:val="ru-UA" w:eastAsia="ru-UA"/>
        </w:rPr>
        <w:t>!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5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D03C0E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der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Usage: %s &lt;server_address&gt; &lt;server_port&gt; &lt;directory&gt; &lt;max_clients&gt;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argv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]);</w:t>
      </w:r>
    </w:p>
    <w:p w14:paraId="740B94D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7B5AB84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25D4FE4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30CEC9A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arse command line arguments</w:t>
      </w:r>
    </w:p>
    <w:p w14:paraId="081ACDC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const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server_addres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argv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];</w:t>
      </w:r>
    </w:p>
    <w:p w14:paraId="075446E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erver_por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atoi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argv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color w:val="FF0000"/>
          <w:lang w:val="ru-UA" w:eastAsia="ru-UA"/>
        </w:rPr>
        <w:t>2</w:t>
      </w:r>
      <w:r w:rsidRPr="00A56538">
        <w:rPr>
          <w:b/>
          <w:bCs/>
          <w:color w:val="000080"/>
          <w:lang w:val="ru-UA" w:eastAsia="ru-UA"/>
        </w:rPr>
        <w:t>]);</w:t>
      </w:r>
    </w:p>
    <w:p w14:paraId="47309A9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rncpy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directory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argv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color w:val="FF0000"/>
          <w:lang w:val="ru-UA" w:eastAsia="ru-UA"/>
        </w:rPr>
        <w:t>3</w:t>
      </w:r>
      <w:r w:rsidRPr="00A56538">
        <w:rPr>
          <w:b/>
          <w:bCs/>
          <w:color w:val="000080"/>
          <w:lang w:val="ru-UA" w:eastAsia="ru-UA"/>
        </w:rPr>
        <w:t>],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directory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);</w:t>
      </w:r>
    </w:p>
    <w:p w14:paraId="2EA7F6D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max_cli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atoi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argv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color w:val="FF0000"/>
          <w:lang w:val="ru-UA" w:eastAsia="ru-UA"/>
        </w:rPr>
        <w:t>4</w:t>
      </w:r>
      <w:r w:rsidRPr="00A56538">
        <w:rPr>
          <w:b/>
          <w:bCs/>
          <w:color w:val="000080"/>
          <w:lang w:val="ru-UA" w:eastAsia="ru-UA"/>
        </w:rPr>
        <w:t>]);</w:t>
      </w:r>
    </w:p>
    <w:p w14:paraId="7CB64BD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8890D0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max_clients </w:t>
      </w:r>
      <w:r w:rsidRPr="00A56538">
        <w:rPr>
          <w:b/>
          <w:bCs/>
          <w:color w:val="000080"/>
          <w:lang w:val="ru-UA" w:eastAsia="ru-UA"/>
        </w:rPr>
        <w:t>&lt;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3CC5210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der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Error: max_clients must be a positive integer\n"</w:t>
      </w:r>
      <w:r w:rsidRPr="00A56538">
        <w:rPr>
          <w:b/>
          <w:bCs/>
          <w:color w:val="000080"/>
          <w:lang w:val="ru-UA" w:eastAsia="ru-UA"/>
        </w:rPr>
        <w:t>);</w:t>
      </w:r>
    </w:p>
    <w:p w14:paraId="7191DE6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040D870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6021C8B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6A0DC3C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directory exists</w:t>
      </w:r>
    </w:p>
    <w:p w14:paraId="2D1CADD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DI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b/>
          <w:bCs/>
          <w:color w:val="880088"/>
          <w:lang w:val="ru-UA" w:eastAsia="ru-UA"/>
        </w:rPr>
        <w:t>dir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opendi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directory</w:t>
      </w:r>
      <w:r w:rsidRPr="00A56538">
        <w:rPr>
          <w:b/>
          <w:bCs/>
          <w:color w:val="000080"/>
          <w:lang w:val="ru-UA" w:eastAsia="ru-UA"/>
        </w:rPr>
        <w:t>);</w:t>
      </w:r>
    </w:p>
    <w:p w14:paraId="4045F74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!</w:t>
      </w:r>
      <w:r w:rsidRPr="00A56538">
        <w:rPr>
          <w:b/>
          <w:bCs/>
          <w:color w:val="880088"/>
          <w:lang w:val="ru-UA" w:eastAsia="ru-UA"/>
        </w:rPr>
        <w:t>di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72D623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der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Error: Directory '%s' does not exist or is not accessible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rver_directory</w:t>
      </w:r>
      <w:r w:rsidRPr="00A56538">
        <w:rPr>
          <w:b/>
          <w:bCs/>
          <w:color w:val="000080"/>
          <w:lang w:val="ru-UA" w:eastAsia="ru-UA"/>
        </w:rPr>
        <w:t>);</w:t>
      </w:r>
    </w:p>
    <w:p w14:paraId="031EEED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54BD93C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7DB4C2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losedi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dir</w:t>
      </w:r>
      <w:r w:rsidRPr="00A56538">
        <w:rPr>
          <w:b/>
          <w:bCs/>
          <w:color w:val="000080"/>
          <w:lang w:val="ru-UA" w:eastAsia="ru-UA"/>
        </w:rPr>
        <w:t>);</w:t>
      </w:r>
    </w:p>
    <w:p w14:paraId="0305659D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117EBA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reate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setup server socket</w:t>
      </w:r>
    </w:p>
    <w:p w14:paraId="0DB8920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erver_sock</w:t>
      </w:r>
      <w:r w:rsidRPr="00A56538">
        <w:rPr>
          <w:b/>
          <w:bCs/>
          <w:color w:val="000080"/>
          <w:lang w:val="ru-UA" w:eastAsia="ru-UA"/>
        </w:rPr>
        <w:t>;</w:t>
      </w:r>
    </w:p>
    <w:p w14:paraId="7CC6188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etup_server_socket</w:t>
      </w:r>
      <w:r w:rsidRPr="00A56538">
        <w:rPr>
          <w:b/>
          <w:bCs/>
          <w:color w:val="000080"/>
          <w:lang w:val="ru-UA" w:eastAsia="ru-UA"/>
        </w:rPr>
        <w:t>(&amp;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rver_addres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rver_port</w:t>
      </w:r>
      <w:r w:rsidRPr="00A56538">
        <w:rPr>
          <w:b/>
          <w:bCs/>
          <w:color w:val="000080"/>
          <w:lang w:val="ru-UA" w:eastAsia="ru-UA"/>
        </w:rPr>
        <w:t>);</w:t>
      </w:r>
    </w:p>
    <w:p w14:paraId="56A70C5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6192802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t server socket to non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>blocking mode</w:t>
      </w:r>
    </w:p>
    <w:p w14:paraId="4C4AA09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et_nonblocking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);</w:t>
      </w:r>
    </w:p>
    <w:p w14:paraId="65FEE36B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E676CA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Allocate memory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poll structures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client contexts</w:t>
      </w:r>
    </w:p>
    <w:p w14:paraId="60C0AC1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color w:val="FF0000"/>
          <w:lang w:val="ru-UA" w:eastAsia="ru-UA"/>
        </w:rPr>
        <w:t>1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server socket</w:t>
      </w:r>
    </w:p>
    <w:p w14:paraId="5A96012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fd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malloc</w:t>
      </w:r>
      <w:r w:rsidRPr="00A56538">
        <w:rPr>
          <w:b/>
          <w:bCs/>
          <w:color w:val="000080"/>
          <w:lang w:val="ru-UA" w:eastAsia="ru-UA"/>
        </w:rPr>
        <w:t>((</w:t>
      </w:r>
      <w:r w:rsidRPr="00A56538">
        <w:rPr>
          <w:lang w:val="ru-UA" w:eastAsia="ru-UA"/>
        </w:rPr>
        <w:t xml:space="preserve">max_clients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ruct pollfd</w:t>
      </w:r>
      <w:r w:rsidRPr="00A56538">
        <w:rPr>
          <w:b/>
          <w:bCs/>
          <w:color w:val="000080"/>
          <w:lang w:val="ru-UA" w:eastAsia="ru-UA"/>
        </w:rPr>
        <w:t>));</w:t>
      </w:r>
    </w:p>
    <w:p w14:paraId="47B84F5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contex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malloc</w:t>
      </w:r>
      <w:r w:rsidRPr="00A56538">
        <w:rPr>
          <w:b/>
          <w:bCs/>
          <w:color w:val="000080"/>
          <w:lang w:val="ru-UA" w:eastAsia="ru-UA"/>
        </w:rPr>
        <w:t>((</w:t>
      </w:r>
      <w:r w:rsidRPr="00A56538">
        <w:rPr>
          <w:lang w:val="ru-UA" w:eastAsia="ru-UA"/>
        </w:rPr>
        <w:t xml:space="preserve">max_clients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lientContext</w:t>
      </w:r>
      <w:r w:rsidRPr="00A56538">
        <w:rPr>
          <w:b/>
          <w:bCs/>
          <w:color w:val="000080"/>
          <w:lang w:val="ru-UA" w:eastAsia="ru-UA"/>
        </w:rPr>
        <w:t>));</w:t>
      </w:r>
    </w:p>
    <w:p w14:paraId="04C8088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8FC1A0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!</w:t>
      </w:r>
      <w:r w:rsidRPr="00A56538">
        <w:rPr>
          <w:lang w:val="ru-UA" w:eastAsia="ru-UA"/>
        </w:rPr>
        <w:t xml:space="preserve">fds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4A7F697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Failed to allocate memory"</w:t>
      </w:r>
      <w:r w:rsidRPr="00A56538">
        <w:rPr>
          <w:b/>
          <w:bCs/>
          <w:color w:val="000080"/>
          <w:lang w:val="ru-UA" w:eastAsia="ru-UA"/>
        </w:rPr>
        <w:t>);</w:t>
      </w:r>
    </w:p>
    <w:p w14:paraId="14FDDBC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69E59AE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873F3BF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35AB4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nitialize server socket </w:t>
      </w:r>
      <w:r w:rsidRPr="00A56538">
        <w:rPr>
          <w:b/>
          <w:bCs/>
          <w:color w:val="0000FF"/>
          <w:lang w:val="ru-UA" w:eastAsia="ru-UA"/>
        </w:rPr>
        <w:t>in</w:t>
      </w:r>
      <w:r w:rsidRPr="00A56538">
        <w:rPr>
          <w:lang w:val="ru-UA" w:eastAsia="ru-UA"/>
        </w:rPr>
        <w:t xml:space="preserve"> poll structure</w:t>
      </w:r>
    </w:p>
    <w:p w14:paraId="49D8566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d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erver_sock</w:t>
      </w:r>
      <w:r w:rsidRPr="00A56538">
        <w:rPr>
          <w:b/>
          <w:bCs/>
          <w:color w:val="000080"/>
          <w:lang w:val="ru-UA" w:eastAsia="ru-UA"/>
        </w:rPr>
        <w:t>;</w:t>
      </w:r>
    </w:p>
    <w:p w14:paraId="0B776D0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event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IN</w:t>
      </w:r>
      <w:r w:rsidRPr="00A56538">
        <w:rPr>
          <w:b/>
          <w:bCs/>
          <w:color w:val="000080"/>
          <w:lang w:val="ru-UA" w:eastAsia="ru-UA"/>
        </w:rPr>
        <w:t>;</w:t>
      </w:r>
    </w:p>
    <w:p w14:paraId="7F9EADE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nfd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0582B3F7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23EC90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Multiplexing server started at %s:%d, serving files from '%s', max clients: %d\n"</w:t>
      </w:r>
      <w:r w:rsidRPr="00A56538">
        <w:rPr>
          <w:b/>
          <w:bCs/>
          <w:color w:val="000080"/>
          <w:lang w:val="ru-UA" w:eastAsia="ru-UA"/>
        </w:rPr>
        <w:t>,</w:t>
      </w:r>
    </w:p>
    <w:p w14:paraId="3DB1B64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server_addres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rver_por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rver_directory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max_clients</w:t>
      </w:r>
      <w:r w:rsidRPr="00A56538">
        <w:rPr>
          <w:b/>
          <w:bCs/>
          <w:color w:val="000080"/>
          <w:lang w:val="ru-UA" w:eastAsia="ru-UA"/>
        </w:rPr>
        <w:t>);</w:t>
      </w:r>
    </w:p>
    <w:p w14:paraId="65AB95BE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29C8E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Main server loop</w:t>
      </w:r>
    </w:p>
    <w:p w14:paraId="4B20886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whil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3A1D970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Wait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events on sockets</w:t>
      </w:r>
    </w:p>
    <w:p w14:paraId="1C3806E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poll_resul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n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);</w:t>
      </w:r>
    </w:p>
    <w:p w14:paraId="2C6E264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18BE975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poll_result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2C14EA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INT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CF4542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FF"/>
          <w:lang w:val="ru-UA" w:eastAsia="ru-UA"/>
        </w:rPr>
        <w:t>continu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nterrupted system call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try</w:t>
      </w:r>
      <w:r w:rsidRPr="00A56538">
        <w:rPr>
          <w:lang w:val="ru-UA" w:eastAsia="ru-UA"/>
        </w:rPr>
        <w:t xml:space="preserve"> again</w:t>
      </w:r>
    </w:p>
    <w:p w14:paraId="344C7DE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5871A2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Poll failed"</w:t>
      </w:r>
      <w:r w:rsidRPr="00A56538">
        <w:rPr>
          <w:b/>
          <w:bCs/>
          <w:color w:val="000080"/>
          <w:lang w:val="ru-UA" w:eastAsia="ru-UA"/>
        </w:rPr>
        <w:t>);</w:t>
      </w:r>
    </w:p>
    <w:p w14:paraId="5B03211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break</w:t>
      </w:r>
      <w:r w:rsidRPr="00A56538">
        <w:rPr>
          <w:b/>
          <w:bCs/>
          <w:color w:val="000080"/>
          <w:lang w:val="ru-UA" w:eastAsia="ru-UA"/>
        </w:rPr>
        <w:t>;</w:t>
      </w:r>
    </w:p>
    <w:p w14:paraId="2219177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37A52AB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566447B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events on </w:t>
      </w:r>
      <w:r w:rsidRPr="00A56538">
        <w:rPr>
          <w:b/>
          <w:bCs/>
          <w:color w:val="880088"/>
          <w:lang w:val="ru-UA" w:eastAsia="ru-UA"/>
        </w:rPr>
        <w:t>all</w:t>
      </w:r>
      <w:r w:rsidRPr="00A56538">
        <w:rPr>
          <w:lang w:val="ru-UA" w:eastAsia="ru-UA"/>
        </w:rPr>
        <w:t xml:space="preserve"> file descriptors</w:t>
      </w:r>
    </w:p>
    <w:p w14:paraId="6020B2F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i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i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nfds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i</w:t>
      </w:r>
      <w:r w:rsidRPr="00A56538">
        <w:rPr>
          <w:b/>
          <w:bCs/>
          <w:color w:val="000080"/>
          <w:lang w:val="ru-UA" w:eastAsia="ru-UA"/>
        </w:rPr>
        <w:t>++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17D918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revent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943E66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FF"/>
          <w:lang w:val="ru-UA" w:eastAsia="ru-UA"/>
        </w:rPr>
        <w:t>continu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No events on this descriptor</w:t>
      </w:r>
    </w:p>
    <w:p w14:paraId="2CEB679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DF1179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</w:p>
    <w:p w14:paraId="0521F31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error conditions</w:t>
      </w:r>
    </w:p>
    <w:p w14:paraId="0278666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revent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POLLERR </w:t>
      </w:r>
      <w:r w:rsidRPr="00A56538">
        <w:rPr>
          <w:b/>
          <w:bCs/>
          <w:color w:val="000080"/>
          <w:lang w:val="ru-UA" w:eastAsia="ru-UA"/>
        </w:rPr>
        <w:t>|</w:t>
      </w:r>
      <w:r w:rsidRPr="00A56538">
        <w:rPr>
          <w:lang w:val="ru-UA" w:eastAsia="ru-UA"/>
        </w:rPr>
        <w:t xml:space="preserve"> POLLHUP </w:t>
      </w:r>
      <w:r w:rsidRPr="00A56538">
        <w:rPr>
          <w:b/>
          <w:bCs/>
          <w:color w:val="000080"/>
          <w:lang w:val="ru-UA" w:eastAsia="ru-UA"/>
        </w:rPr>
        <w:t>|</w:t>
      </w:r>
      <w:r w:rsidRPr="00A56538">
        <w:rPr>
          <w:lang w:val="ru-UA" w:eastAsia="ru-UA"/>
        </w:rPr>
        <w:t xml:space="preserve"> POLLNVAL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FFDEA4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i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B1112E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Error on server 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ritical error</w:t>
      </w:r>
    </w:p>
    <w:p w14:paraId="490F6E2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                f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der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Error on server socket, exiting\n"</w:t>
      </w:r>
      <w:r w:rsidRPr="00A56538">
        <w:rPr>
          <w:b/>
          <w:bCs/>
          <w:color w:val="000080"/>
          <w:lang w:val="ru-UA" w:eastAsia="ru-UA"/>
        </w:rPr>
        <w:t>);</w:t>
      </w:r>
    </w:p>
    <w:p w14:paraId="7002A60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30A7AFF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80"/>
          <w:lang w:val="ru-UA" w:eastAsia="ru-UA"/>
        </w:rPr>
        <w:t>}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els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C1729C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Error on client 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ose connection</w:t>
      </w:r>
    </w:p>
    <w:p w14:paraId="0FAB230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Socket error (fd=%d), closing connection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336B3B3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cleanup_clien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i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;</w:t>
      </w:r>
    </w:p>
    <w:p w14:paraId="33CBF3B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0000FF"/>
          <w:lang w:val="ru-UA" w:eastAsia="ru-UA"/>
        </w:rPr>
        <w:t>continue</w:t>
      </w:r>
      <w:r w:rsidRPr="00A56538">
        <w:rPr>
          <w:b/>
          <w:bCs/>
          <w:color w:val="000080"/>
          <w:lang w:val="ru-UA" w:eastAsia="ru-UA"/>
        </w:rPr>
        <w:t>;</w:t>
      </w:r>
    </w:p>
    <w:p w14:paraId="32509C0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97F74E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9B4245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</w:p>
    <w:p w14:paraId="5EE2414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Handle incoming connection on server socket</w:t>
      </w:r>
    </w:p>
    <w:p w14:paraId="28EFBC7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i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&amp;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revent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 xml:space="preserve"> POLLIN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01E732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active_clients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max_clients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B3583E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accept_new_clien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4F1206B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    active_clients</w:t>
      </w:r>
      <w:r w:rsidRPr="00A56538">
        <w:rPr>
          <w:b/>
          <w:bCs/>
          <w:color w:val="000080"/>
          <w:lang w:val="ru-UA" w:eastAsia="ru-UA"/>
        </w:rPr>
        <w:t>++;</w:t>
      </w:r>
    </w:p>
    <w:p w14:paraId="019967F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5371AE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E0F8FB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FF"/>
          <w:lang w:val="ru-UA" w:eastAsia="ru-UA"/>
        </w:rPr>
        <w:t>continue</w:t>
      </w:r>
      <w:r w:rsidRPr="00A56538">
        <w:rPr>
          <w:b/>
          <w:bCs/>
          <w:color w:val="000080"/>
          <w:lang w:val="ru-UA" w:eastAsia="ru-UA"/>
        </w:rPr>
        <w:t>;</w:t>
      </w:r>
    </w:p>
    <w:p w14:paraId="1608703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CC5AB9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</w:p>
    <w:p w14:paraId="2653E5B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Handle client I</w:t>
      </w:r>
      <w:r w:rsidRPr="00A56538">
        <w:rPr>
          <w:b/>
          <w:bCs/>
          <w:color w:val="000080"/>
          <w:lang w:val="ru-UA" w:eastAsia="ru-UA"/>
        </w:rPr>
        <w:t>/</w:t>
      </w:r>
      <w:r w:rsidRPr="00A56538">
        <w:rPr>
          <w:lang w:val="ru-UA" w:eastAsia="ru-UA"/>
        </w:rPr>
        <w:t>O</w:t>
      </w:r>
    </w:p>
    <w:p w14:paraId="7BA089F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revent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POLLIN </w:t>
      </w:r>
      <w:r w:rsidRPr="00A56538">
        <w:rPr>
          <w:b/>
          <w:bCs/>
          <w:color w:val="000080"/>
          <w:lang w:val="ru-UA" w:eastAsia="ru-UA"/>
        </w:rPr>
        <w:t>|</w:t>
      </w:r>
      <w:r w:rsidRPr="00A56538">
        <w:rPr>
          <w:lang w:val="ru-UA" w:eastAsia="ru-UA"/>
        </w:rPr>
        <w:t xml:space="preserve"> POLLOUT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8DA164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handle_client_io</w:t>
      </w:r>
      <w:r w:rsidRPr="00A56538">
        <w:rPr>
          <w:b/>
          <w:bCs/>
          <w:color w:val="000080"/>
          <w:lang w:val="ru-UA" w:eastAsia="ru-UA"/>
        </w:rPr>
        <w:t>(&amp;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);</w:t>
      </w:r>
    </w:p>
    <w:p w14:paraId="4194C51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</w:p>
    <w:p w14:paraId="035A829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client </w:t>
      </w:r>
      <w:r w:rsidRPr="00A56538">
        <w:rPr>
          <w:b/>
          <w:bCs/>
          <w:color w:val="0000FF"/>
          <w:lang w:val="ru-UA" w:eastAsia="ru-UA"/>
        </w:rPr>
        <w:t>is</w:t>
      </w:r>
      <w:r w:rsidRPr="00A56538">
        <w:rPr>
          <w:lang w:val="ru-UA" w:eastAsia="ru-UA"/>
        </w:rPr>
        <w:t xml:space="preserve"> done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needs to be closed</w:t>
      </w:r>
    </w:p>
    <w:p w14:paraId="424F9B6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stat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30A07D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cleanup_clien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i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;</w:t>
      </w:r>
    </w:p>
    <w:p w14:paraId="32DB0D1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active_clients</w:t>
      </w:r>
      <w:r w:rsidRPr="00A56538">
        <w:rPr>
          <w:b/>
          <w:bCs/>
          <w:color w:val="000080"/>
          <w:lang w:val="ru-UA" w:eastAsia="ru-UA"/>
        </w:rPr>
        <w:t>--;</w:t>
      </w:r>
    </w:p>
    <w:p w14:paraId="1891B9E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80"/>
          <w:lang w:val="ru-UA" w:eastAsia="ru-UA"/>
        </w:rPr>
        <w:t>}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els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99559D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Update last activity time</w:t>
      </w:r>
    </w:p>
    <w:p w14:paraId="61A34F4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 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last_activity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tim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NULL</w:t>
      </w:r>
      <w:r w:rsidRPr="00A56538">
        <w:rPr>
          <w:b/>
          <w:bCs/>
          <w:color w:val="000080"/>
          <w:lang w:val="ru-UA" w:eastAsia="ru-UA"/>
        </w:rPr>
        <w:t>);</w:t>
      </w:r>
    </w:p>
    <w:p w14:paraId="5126863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4DF85AE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4BC5199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3740B2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5DD9C34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51BE757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eanup</w:t>
      </w:r>
    </w:p>
    <w:p w14:paraId="12AC685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);</w:t>
      </w:r>
    </w:p>
    <w:p w14:paraId="7B2A8CF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re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);</w:t>
      </w:r>
    </w:p>
    <w:p w14:paraId="2A6FD48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re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);</w:t>
      </w:r>
    </w:p>
    <w:p w14:paraId="1F37FF74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424FCD8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0A8C52F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44588E6C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145CAF4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t up server socket</w:t>
      </w:r>
    </w:p>
    <w:p w14:paraId="42BC51A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setup_server_socke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st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server_addres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erver_port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4D94D22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server_sock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ocke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AF_IN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OCK_STREAM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;</w:t>
      </w:r>
    </w:p>
    <w:p w14:paraId="614FDAC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*</w:t>
      </w:r>
      <w:r w:rsidRPr="00A56538">
        <w:rPr>
          <w:lang w:val="ru-UA" w:eastAsia="ru-UA"/>
        </w:rPr>
        <w:t xml:space="preserve">server_sock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4F8889E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Socket creation failed"</w:t>
      </w:r>
      <w:r w:rsidRPr="00A56538">
        <w:rPr>
          <w:b/>
          <w:bCs/>
          <w:color w:val="000080"/>
          <w:lang w:val="ru-UA" w:eastAsia="ru-UA"/>
        </w:rPr>
        <w:t>);</w:t>
      </w:r>
    </w:p>
    <w:p w14:paraId="441FA16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0C7F227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459FE5C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B7FBBB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t socket option to reuse address</w:t>
      </w:r>
    </w:p>
    <w:p w14:paraId="3E50CFA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op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3D3AABF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tsockopt</w:t>
      </w:r>
      <w:r w:rsidRPr="00A56538">
        <w:rPr>
          <w:b/>
          <w:bCs/>
          <w:color w:val="000080"/>
          <w:lang w:val="ru-UA" w:eastAsia="ru-UA"/>
        </w:rPr>
        <w:t>(*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OL_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O_REUSEADD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op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opt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EE3A6A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Setsockopt failed"</w:t>
      </w:r>
      <w:r w:rsidRPr="00A56538">
        <w:rPr>
          <w:b/>
          <w:bCs/>
          <w:color w:val="000080"/>
          <w:lang w:val="ru-UA" w:eastAsia="ru-UA"/>
        </w:rPr>
        <w:t>);</w:t>
      </w:r>
    </w:p>
    <w:p w14:paraId="4E7C330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0DBF34E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B5DE1E0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5BAF4BA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Bind socket to specified address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port</w:t>
      </w:r>
    </w:p>
    <w:p w14:paraId="6EF63A7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ruct sockaddr_in server_addr</w:t>
      </w:r>
      <w:r w:rsidRPr="00A56538">
        <w:rPr>
          <w:b/>
          <w:bCs/>
          <w:color w:val="000080"/>
          <w:lang w:val="ru-UA" w:eastAsia="ru-UA"/>
        </w:rPr>
        <w:t>;</w:t>
      </w:r>
    </w:p>
    <w:p w14:paraId="772E615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memset</w:t>
      </w:r>
      <w:r w:rsidRPr="00A56538">
        <w:rPr>
          <w:b/>
          <w:bCs/>
          <w:color w:val="000080"/>
          <w:lang w:val="ru-UA" w:eastAsia="ru-UA"/>
        </w:rPr>
        <w:t>(&amp;</w:t>
      </w:r>
      <w:r w:rsidRPr="00A56538">
        <w:rPr>
          <w:lang w:val="ru-UA" w:eastAsia="ru-UA"/>
        </w:rPr>
        <w:t>server_add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addr</w:t>
      </w:r>
      <w:r w:rsidRPr="00A56538">
        <w:rPr>
          <w:b/>
          <w:bCs/>
          <w:color w:val="000080"/>
          <w:lang w:val="ru-UA" w:eastAsia="ru-UA"/>
        </w:rPr>
        <w:t>));</w:t>
      </w:r>
    </w:p>
    <w:p w14:paraId="49592CB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erver_addr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in_family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AF_INET</w:t>
      </w:r>
      <w:r w:rsidRPr="00A56538">
        <w:rPr>
          <w:b/>
          <w:bCs/>
          <w:color w:val="000080"/>
          <w:lang w:val="ru-UA" w:eastAsia="ru-UA"/>
        </w:rPr>
        <w:t>;</w:t>
      </w:r>
    </w:p>
    <w:p w14:paraId="7D15F1F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erver_addr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in_por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htons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port</w:t>
      </w:r>
      <w:r w:rsidRPr="00A56538">
        <w:rPr>
          <w:b/>
          <w:bCs/>
          <w:color w:val="000080"/>
          <w:lang w:val="ru-UA" w:eastAsia="ru-UA"/>
        </w:rPr>
        <w:t>);</w:t>
      </w:r>
    </w:p>
    <w:p w14:paraId="4DEFE65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763B92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inet_pton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AF_IN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rver_addres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server_addr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in_add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lt;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7C1B23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der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Invalid address/ Address not supported\n"</w:t>
      </w:r>
      <w:r w:rsidRPr="00A56538">
        <w:rPr>
          <w:b/>
          <w:bCs/>
          <w:color w:val="000080"/>
          <w:lang w:val="ru-UA" w:eastAsia="ru-UA"/>
        </w:rPr>
        <w:t>);</w:t>
      </w:r>
    </w:p>
    <w:p w14:paraId="7CDF3E5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1B67D00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8A43B09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4F79C5B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bind</w:t>
      </w:r>
      <w:r w:rsidRPr="00A56538">
        <w:rPr>
          <w:b/>
          <w:bCs/>
          <w:color w:val="000080"/>
          <w:lang w:val="ru-UA" w:eastAsia="ru-UA"/>
        </w:rPr>
        <w:t>(*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sockaddr </w:t>
      </w:r>
      <w:r w:rsidRPr="00A56538">
        <w:rPr>
          <w:b/>
          <w:bCs/>
          <w:color w:val="000080"/>
          <w:lang w:val="ru-UA" w:eastAsia="ru-UA"/>
        </w:rPr>
        <w:t>*)&amp;</w:t>
      </w:r>
      <w:r w:rsidRPr="00A56538">
        <w:rPr>
          <w:lang w:val="ru-UA" w:eastAsia="ru-UA"/>
        </w:rPr>
        <w:t>server_add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addr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DA2409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Bind failed"</w:t>
      </w:r>
      <w:r w:rsidRPr="00A56538">
        <w:rPr>
          <w:b/>
          <w:bCs/>
          <w:color w:val="000080"/>
          <w:lang w:val="ru-UA" w:eastAsia="ru-UA"/>
        </w:rPr>
        <w:t>);</w:t>
      </w:r>
    </w:p>
    <w:p w14:paraId="2493BAA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526CEA3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3763283D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20B6C3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Listen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connections</w:t>
      </w:r>
    </w:p>
    <w:p w14:paraId="3B43AC2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listen</w:t>
      </w:r>
      <w:r w:rsidRPr="00A56538">
        <w:rPr>
          <w:b/>
          <w:bCs/>
          <w:color w:val="000080"/>
          <w:lang w:val="ru-UA" w:eastAsia="ru-UA"/>
        </w:rPr>
        <w:t>(*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max_clients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E3078A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Listen failed"</w:t>
      </w:r>
      <w:r w:rsidRPr="00A56538">
        <w:rPr>
          <w:b/>
          <w:bCs/>
          <w:color w:val="000080"/>
          <w:lang w:val="ru-UA" w:eastAsia="ru-UA"/>
        </w:rPr>
        <w:t>);</w:t>
      </w:r>
    </w:p>
    <w:p w14:paraId="1490D39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1312218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399DBB9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733297D9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6F853A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t socket to non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>blocking mode</w:t>
      </w:r>
    </w:p>
    <w:p w14:paraId="2FAEC06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set_nonblocking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ocket_fd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E1918C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flag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fcntl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ocket_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F_GETFL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;</w:t>
      </w:r>
    </w:p>
    <w:p w14:paraId="03D925F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flags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3C928F7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fcntl F_GETFL"</w:t>
      </w:r>
      <w:r w:rsidRPr="00A56538">
        <w:rPr>
          <w:b/>
          <w:bCs/>
          <w:color w:val="000080"/>
          <w:lang w:val="ru-UA" w:eastAsia="ru-UA"/>
        </w:rPr>
        <w:t>);</w:t>
      </w:r>
    </w:p>
    <w:p w14:paraId="5D9658B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6BD63CD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4E8240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cntl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ocket_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F_SETFL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flags </w:t>
      </w:r>
      <w:r w:rsidRPr="00A56538">
        <w:rPr>
          <w:b/>
          <w:bCs/>
          <w:color w:val="000080"/>
          <w:lang w:val="ru-UA" w:eastAsia="ru-UA"/>
        </w:rPr>
        <w:t>|</w:t>
      </w:r>
      <w:r w:rsidRPr="00A56538">
        <w:rPr>
          <w:lang w:val="ru-UA" w:eastAsia="ru-UA"/>
        </w:rPr>
        <w:t xml:space="preserve"> O_NONBLOCK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8BBBF9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fcntl F_SETFL O_NONBLOCK"</w:t>
      </w:r>
      <w:r w:rsidRPr="00A56538">
        <w:rPr>
          <w:b/>
          <w:bCs/>
          <w:color w:val="000080"/>
          <w:lang w:val="ru-UA" w:eastAsia="ru-UA"/>
        </w:rPr>
        <w:t>);</w:t>
      </w:r>
    </w:p>
    <w:p w14:paraId="45B1FEE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880088"/>
          <w:lang w:val="ru-UA" w:eastAsia="ru-UA"/>
        </w:rPr>
        <w:t>exi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EXIT_FAILURE</w:t>
      </w:r>
      <w:r w:rsidRPr="00A56538">
        <w:rPr>
          <w:b/>
          <w:bCs/>
          <w:color w:val="000080"/>
          <w:lang w:val="ru-UA" w:eastAsia="ru-UA"/>
        </w:rPr>
        <w:t>);</w:t>
      </w:r>
    </w:p>
    <w:p w14:paraId="588C2E0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4CF453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6E9E69E6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4E519B7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Accept new client connection</w:t>
      </w:r>
    </w:p>
    <w:p w14:paraId="2BC6B28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accept_new_clien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0BA92C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struct sockaddr_in client_addr</w:t>
      </w:r>
      <w:r w:rsidRPr="00A56538">
        <w:rPr>
          <w:b/>
          <w:bCs/>
          <w:color w:val="000080"/>
          <w:lang w:val="ru-UA" w:eastAsia="ru-UA"/>
        </w:rPr>
        <w:t>;</w:t>
      </w:r>
    </w:p>
    <w:p w14:paraId="109E5BB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ocklen_t client_len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lient_addr</w:t>
      </w:r>
      <w:r w:rsidRPr="00A56538">
        <w:rPr>
          <w:b/>
          <w:bCs/>
          <w:color w:val="000080"/>
          <w:lang w:val="ru-UA" w:eastAsia="ru-UA"/>
        </w:rPr>
        <w:t>);</w:t>
      </w:r>
    </w:p>
    <w:p w14:paraId="2631AA3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5A5BD56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Accept connection</w:t>
      </w:r>
    </w:p>
    <w:p w14:paraId="1017F68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client_sock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accep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erver_sock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sockaddr </w:t>
      </w:r>
      <w:r w:rsidRPr="00A56538">
        <w:rPr>
          <w:b/>
          <w:bCs/>
          <w:color w:val="000080"/>
          <w:lang w:val="ru-UA" w:eastAsia="ru-UA"/>
        </w:rPr>
        <w:t>*)&amp;</w:t>
      </w:r>
      <w:r w:rsidRPr="00A56538">
        <w:rPr>
          <w:lang w:val="ru-UA" w:eastAsia="ru-UA"/>
        </w:rPr>
        <w:t>client_add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client_len</w:t>
      </w:r>
      <w:r w:rsidRPr="00A56538">
        <w:rPr>
          <w:b/>
          <w:bCs/>
          <w:color w:val="000080"/>
          <w:lang w:val="ru-UA" w:eastAsia="ru-UA"/>
        </w:rPr>
        <w:t>);</w:t>
      </w:r>
    </w:p>
    <w:p w14:paraId="02596A1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client_sock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3B48C8E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AGAIN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WOULDBLOCK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250351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No pending connections</w:t>
      </w:r>
    </w:p>
    <w:p w14:paraId="0A12794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1C4117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Accept failed"</w:t>
      </w:r>
      <w:r w:rsidRPr="00A56538">
        <w:rPr>
          <w:b/>
          <w:bCs/>
          <w:color w:val="000080"/>
          <w:lang w:val="ru-UA" w:eastAsia="ru-UA"/>
        </w:rPr>
        <w:t>);</w:t>
      </w:r>
    </w:p>
    <w:p w14:paraId="59DF705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6BE6104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40B4DA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0AE119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t client socket to non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>blocking mode</w:t>
      </w:r>
    </w:p>
    <w:p w14:paraId="60E5FB0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et_nonblocking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lient_sock</w:t>
      </w:r>
      <w:r w:rsidRPr="00A56538">
        <w:rPr>
          <w:b/>
          <w:bCs/>
          <w:color w:val="000080"/>
          <w:lang w:val="ru-UA" w:eastAsia="ru-UA"/>
        </w:rPr>
        <w:t>);</w:t>
      </w:r>
    </w:p>
    <w:p w14:paraId="71DB999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10A077E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Get client information</w:t>
      </w:r>
    </w:p>
    <w:p w14:paraId="77255D9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har client_ip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ET_ADDRSTRLEN</w:t>
      </w:r>
      <w:r w:rsidRPr="00A56538">
        <w:rPr>
          <w:b/>
          <w:bCs/>
          <w:color w:val="000080"/>
          <w:lang w:val="ru-UA" w:eastAsia="ru-UA"/>
        </w:rPr>
        <w:t>];</w:t>
      </w:r>
    </w:p>
    <w:p w14:paraId="6F84674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inet_ntop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AF_IN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client_addr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in_add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_ip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INET_ADDRSTRLEN</w:t>
      </w:r>
      <w:r w:rsidRPr="00A56538">
        <w:rPr>
          <w:b/>
          <w:bCs/>
          <w:color w:val="000080"/>
          <w:lang w:val="ru-UA" w:eastAsia="ru-UA"/>
        </w:rPr>
        <w:t>);</w:t>
      </w:r>
    </w:p>
    <w:p w14:paraId="457B380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client_por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ntohs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lient_addr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in_port</w:t>
      </w:r>
      <w:r w:rsidRPr="00A56538">
        <w:rPr>
          <w:b/>
          <w:bCs/>
          <w:color w:val="000080"/>
          <w:lang w:val="ru-UA" w:eastAsia="ru-UA"/>
        </w:rPr>
        <w:t>);</w:t>
      </w:r>
    </w:p>
    <w:p w14:paraId="2322578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784220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Accepted connection from %s:%d (fd=%d)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_ip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_por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_sock</w:t>
      </w:r>
      <w:r w:rsidRPr="00A56538">
        <w:rPr>
          <w:b/>
          <w:bCs/>
          <w:color w:val="000080"/>
          <w:lang w:val="ru-UA" w:eastAsia="ru-UA"/>
        </w:rPr>
        <w:t>);</w:t>
      </w:r>
    </w:p>
    <w:p w14:paraId="231AD79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57CD7C5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nitialize client context</w:t>
      </w:r>
    </w:p>
    <w:p w14:paraId="01290B0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index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;</w:t>
      </w:r>
    </w:p>
    <w:p w14:paraId="1E99B09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d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client_sock</w:t>
      </w:r>
      <w:r w:rsidRPr="00A56538">
        <w:rPr>
          <w:b/>
          <w:bCs/>
          <w:color w:val="000080"/>
          <w:lang w:val="ru-UA" w:eastAsia="ru-UA"/>
        </w:rPr>
        <w:t>;</w:t>
      </w:r>
    </w:p>
    <w:p w14:paraId="0918538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event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IN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nitially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wait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client request</w:t>
      </w:r>
    </w:p>
    <w:p w14:paraId="0549D3C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C4F289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memset</w:t>
      </w:r>
      <w:r w:rsidRPr="00A56538">
        <w:rPr>
          <w:b/>
          <w:bCs/>
          <w:color w:val="000080"/>
          <w:lang w:val="ru-UA" w:eastAsia="ru-UA"/>
        </w:rPr>
        <w:t>(&amp;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,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lientContext</w:t>
      </w:r>
      <w:r w:rsidRPr="00A56538">
        <w:rPr>
          <w:b/>
          <w:bCs/>
          <w:color w:val="000080"/>
          <w:lang w:val="ru-UA" w:eastAsia="ru-UA"/>
        </w:rPr>
        <w:t>));</w:t>
      </w:r>
    </w:p>
    <w:p w14:paraId="03D410A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socke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client_sock</w:t>
      </w:r>
      <w:r w:rsidRPr="00A56538">
        <w:rPr>
          <w:b/>
          <w:bCs/>
          <w:color w:val="000080"/>
          <w:lang w:val="ru-UA" w:eastAsia="ru-UA"/>
        </w:rPr>
        <w:t>;</w:t>
      </w:r>
    </w:p>
    <w:p w14:paraId="798F2A3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stat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READ_REQUEST</w:t>
      </w:r>
      <w:r w:rsidRPr="00A56538">
        <w:rPr>
          <w:b/>
          <w:bCs/>
          <w:color w:val="000080"/>
          <w:lang w:val="ru-UA" w:eastAsia="ru-UA"/>
        </w:rPr>
        <w:t>;</w:t>
      </w:r>
    </w:p>
    <w:p w14:paraId="045424A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last_activity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tim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NULL</w:t>
      </w:r>
      <w:r w:rsidRPr="00A56538">
        <w:rPr>
          <w:b/>
          <w:bCs/>
          <w:color w:val="000080"/>
          <w:lang w:val="ru-UA" w:eastAsia="ru-UA"/>
        </w:rPr>
        <w:t>);</w:t>
      </w:r>
    </w:p>
    <w:p w14:paraId="2B0EE10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ile_fd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74DB928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2690F56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(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++;</w:t>
      </w:r>
    </w:p>
    <w:p w14:paraId="22221D7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11D25EC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4E8A3F92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28B5B0F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Handle client I</w:t>
      </w:r>
      <w:r w:rsidRPr="00A56538">
        <w:rPr>
          <w:b/>
          <w:bCs/>
          <w:color w:val="000080"/>
          <w:lang w:val="ru-UA" w:eastAsia="ru-UA"/>
        </w:rPr>
        <w:t>/</w:t>
      </w:r>
      <w:r w:rsidRPr="00A56538">
        <w:rPr>
          <w:lang w:val="ru-UA" w:eastAsia="ru-UA"/>
        </w:rPr>
        <w:t>O based on current state</w:t>
      </w:r>
    </w:p>
    <w:p w14:paraId="5D53916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handle_client_io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9FF19A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witch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tat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A87FCB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ase STATE_READ_REQUEST</w:t>
      </w:r>
      <w:r w:rsidRPr="00A56538">
        <w:rPr>
          <w:b/>
          <w:bCs/>
          <w:color w:val="000080"/>
          <w:lang w:val="ru-UA" w:eastAsia="ru-UA"/>
        </w:rPr>
        <w:t>:</w:t>
      </w:r>
    </w:p>
    <w:p w14:paraId="4DF6417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ocess_read_reques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7B3AFF9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break</w:t>
      </w:r>
      <w:r w:rsidRPr="00A56538">
        <w:rPr>
          <w:b/>
          <w:bCs/>
          <w:color w:val="000080"/>
          <w:lang w:val="ru-UA" w:eastAsia="ru-UA"/>
        </w:rPr>
        <w:t>;</w:t>
      </w:r>
    </w:p>
    <w:p w14:paraId="216C6A5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ase STATE_SEND_RESPONSE</w:t>
      </w:r>
      <w:r w:rsidRPr="00A56538">
        <w:rPr>
          <w:b/>
          <w:bCs/>
          <w:color w:val="000080"/>
          <w:lang w:val="ru-UA" w:eastAsia="ru-UA"/>
        </w:rPr>
        <w:t>:</w:t>
      </w:r>
    </w:p>
    <w:p w14:paraId="5738A32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ocess_send_respon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32D92D8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break</w:t>
      </w:r>
      <w:r w:rsidRPr="00A56538">
        <w:rPr>
          <w:b/>
          <w:bCs/>
          <w:color w:val="000080"/>
          <w:lang w:val="ru-UA" w:eastAsia="ru-UA"/>
        </w:rPr>
        <w:t>;</w:t>
      </w:r>
    </w:p>
    <w:p w14:paraId="50B4334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ase STATE_WAIT_DECISION</w:t>
      </w:r>
      <w:r w:rsidRPr="00A56538">
        <w:rPr>
          <w:b/>
          <w:bCs/>
          <w:color w:val="000080"/>
          <w:lang w:val="ru-UA" w:eastAsia="ru-UA"/>
        </w:rPr>
        <w:t>:</w:t>
      </w:r>
    </w:p>
    <w:p w14:paraId="2C206DE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ocess_wait_decision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732536D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break</w:t>
      </w:r>
      <w:r w:rsidRPr="00A56538">
        <w:rPr>
          <w:b/>
          <w:bCs/>
          <w:color w:val="000080"/>
          <w:lang w:val="ru-UA" w:eastAsia="ru-UA"/>
        </w:rPr>
        <w:t>;</w:t>
      </w:r>
    </w:p>
    <w:p w14:paraId="75B4F27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ase STATE_SEND_FILE</w:t>
      </w:r>
      <w:r w:rsidRPr="00A56538">
        <w:rPr>
          <w:b/>
          <w:bCs/>
          <w:color w:val="000080"/>
          <w:lang w:val="ru-UA" w:eastAsia="ru-UA"/>
        </w:rPr>
        <w:t>:</w:t>
      </w:r>
    </w:p>
    <w:p w14:paraId="39C60FC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ocess_send_fil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);</w:t>
      </w:r>
    </w:p>
    <w:p w14:paraId="7E59063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break</w:t>
      </w:r>
      <w:r w:rsidRPr="00A56538">
        <w:rPr>
          <w:b/>
          <w:bCs/>
          <w:color w:val="000080"/>
          <w:lang w:val="ru-UA" w:eastAsia="ru-UA"/>
        </w:rPr>
        <w:t>;</w:t>
      </w:r>
    </w:p>
    <w:p w14:paraId="38501E2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ase STATE_DONE</w:t>
      </w:r>
      <w:r w:rsidRPr="00A56538">
        <w:rPr>
          <w:b/>
          <w:bCs/>
          <w:color w:val="000080"/>
          <w:lang w:val="ru-UA" w:eastAsia="ru-UA"/>
        </w:rPr>
        <w:t>:</w:t>
      </w:r>
    </w:p>
    <w:p w14:paraId="74A2BF8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Nothing to do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will be cleaned up </w:t>
      </w:r>
      <w:r w:rsidRPr="00A56538">
        <w:rPr>
          <w:b/>
          <w:bCs/>
          <w:color w:val="0000FF"/>
          <w:lang w:val="ru-UA" w:eastAsia="ru-UA"/>
        </w:rPr>
        <w:t>in</w:t>
      </w:r>
      <w:r w:rsidRPr="00A56538">
        <w:rPr>
          <w:lang w:val="ru-UA" w:eastAsia="ru-UA"/>
        </w:rPr>
        <w:t xml:space="preserve"> main loop</w:t>
      </w:r>
    </w:p>
    <w:p w14:paraId="229A585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break</w:t>
      </w:r>
      <w:r w:rsidRPr="00A56538">
        <w:rPr>
          <w:b/>
          <w:bCs/>
          <w:color w:val="000080"/>
          <w:lang w:val="ru-UA" w:eastAsia="ru-UA"/>
        </w:rPr>
        <w:t>;</w:t>
      </w:r>
    </w:p>
    <w:p w14:paraId="163BC15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D76231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082D116F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44028E4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rocess reading client request</w:t>
      </w:r>
    </w:p>
    <w:p w14:paraId="3118905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read_reques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666E21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alculate how many </w:t>
      </w:r>
      <w:r w:rsidRPr="00A56538">
        <w:rPr>
          <w:b/>
          <w:bCs/>
          <w:color w:val="880088"/>
          <w:lang w:val="ru-UA" w:eastAsia="ru-UA"/>
        </w:rPr>
        <w:t>bytes</w:t>
      </w:r>
      <w:r w:rsidRPr="00A56538">
        <w:rPr>
          <w:lang w:val="ru-UA" w:eastAsia="ru-UA"/>
        </w:rPr>
        <w:t xml:space="preserve"> we still need to read</w:t>
      </w:r>
    </w:p>
    <w:p w14:paraId="03FCE0A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ize_t bytes_to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RequestHeade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_bytes_read</w:t>
      </w:r>
      <w:r w:rsidRPr="00A56538">
        <w:rPr>
          <w:b/>
          <w:bCs/>
          <w:color w:val="000080"/>
          <w:lang w:val="ru-UA" w:eastAsia="ru-UA"/>
        </w:rPr>
        <w:t>;</w:t>
      </w:r>
    </w:p>
    <w:p w14:paraId="17424A8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6531957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Limit by MAX_IO_CHUNK</w:t>
      </w:r>
    </w:p>
    <w:p w14:paraId="3A4035E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to_read </w:t>
      </w:r>
      <w:r w:rsidRPr="00A56538">
        <w:rPr>
          <w:b/>
          <w:bCs/>
          <w:color w:val="000080"/>
          <w:lang w:val="ru-UA" w:eastAsia="ru-UA"/>
        </w:rPr>
        <w:t>&gt;</w:t>
      </w:r>
      <w:r w:rsidRPr="00A56538">
        <w:rPr>
          <w:lang w:val="ru-UA" w:eastAsia="ru-UA"/>
        </w:rPr>
        <w:t xml:space="preserve"> MAX_IO_CHUNK</w:t>
      </w:r>
      <w:r w:rsidRPr="00A56538">
        <w:rPr>
          <w:b/>
          <w:bCs/>
          <w:color w:val="000080"/>
          <w:lang w:val="ru-UA" w:eastAsia="ru-UA"/>
        </w:rPr>
        <w:t>)</w:t>
      </w:r>
    </w:p>
    <w:p w14:paraId="4C60847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bytes_to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MAX_IO_CHUNK</w:t>
      </w:r>
      <w:r w:rsidRPr="00A56538">
        <w:rPr>
          <w:b/>
          <w:bCs/>
          <w:color w:val="000080"/>
          <w:lang w:val="ru-UA" w:eastAsia="ru-UA"/>
        </w:rPr>
        <w:t>;</w:t>
      </w:r>
    </w:p>
    <w:p w14:paraId="2DC6566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2CEE1F8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ad </w:t>
      </w:r>
      <w:r w:rsidRPr="00A56538">
        <w:rPr>
          <w:b/>
          <w:bCs/>
          <w:color w:val="0000FF"/>
          <w:lang w:val="ru-UA" w:eastAsia="ru-UA"/>
        </w:rPr>
        <w:t>from</w:t>
      </w:r>
      <w:r w:rsidRPr="00A56538">
        <w:rPr>
          <w:lang w:val="ru-UA" w:eastAsia="ru-UA"/>
        </w:rPr>
        <w:t xml:space="preserve"> socket</w:t>
      </w:r>
    </w:p>
    <w:p w14:paraId="463BB9D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buffer_ptr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char </w:t>
      </w:r>
      <w:r w:rsidRPr="00A56538">
        <w:rPr>
          <w:b/>
          <w:bCs/>
          <w:color w:val="000080"/>
          <w:lang w:val="ru-UA" w:eastAsia="ru-UA"/>
        </w:rPr>
        <w:t>*)&amp;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request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_bytes_read</w:t>
      </w:r>
      <w:r w:rsidRPr="00A56538">
        <w:rPr>
          <w:b/>
          <w:bCs/>
          <w:color w:val="000080"/>
          <w:lang w:val="ru-UA" w:eastAsia="ru-UA"/>
        </w:rPr>
        <w:t>;</w:t>
      </w:r>
    </w:p>
    <w:p w14:paraId="7C55FB8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size_t bytes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read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uffer_pt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ytes_to_read</w:t>
      </w:r>
      <w:r w:rsidRPr="00A56538">
        <w:rPr>
          <w:b/>
          <w:bCs/>
          <w:color w:val="000080"/>
          <w:lang w:val="ru-UA" w:eastAsia="ru-UA"/>
        </w:rPr>
        <w:t>);</w:t>
      </w:r>
    </w:p>
    <w:p w14:paraId="099F0BE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3598C76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read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4125B6F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AGAIN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WOULDBLOCK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EEA178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No data availabl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try</w:t>
      </w:r>
      <w:r w:rsidRPr="00A56538">
        <w:rPr>
          <w:lang w:val="ru-UA" w:eastAsia="ru-UA"/>
        </w:rPr>
        <w:t xml:space="preserve"> again later</w:t>
      </w:r>
    </w:p>
    <w:p w14:paraId="5596379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EDE8A1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Read error"</w:t>
      </w:r>
      <w:r w:rsidRPr="00A56538">
        <w:rPr>
          <w:b/>
          <w:bCs/>
          <w:color w:val="000080"/>
          <w:lang w:val="ru-UA" w:eastAsia="ru-UA"/>
        </w:rPr>
        <w:t>);</w:t>
      </w:r>
    </w:p>
    <w:p w14:paraId="3A6595F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6635E78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3D005A5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195D6A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C59915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read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329EFC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Client closed connection during request read\n"</w:t>
      </w:r>
      <w:r w:rsidRPr="00A56538">
        <w:rPr>
          <w:b/>
          <w:bCs/>
          <w:color w:val="000080"/>
          <w:lang w:val="ru-UA" w:eastAsia="ru-UA"/>
        </w:rPr>
        <w:t>);</w:t>
      </w:r>
    </w:p>
    <w:p w14:paraId="4ADF92A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7E0A252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664109A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81B876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3268EC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request_bytes_read </w:t>
      </w:r>
      <w:r w:rsidRPr="00A56538">
        <w:rPr>
          <w:b/>
          <w:bCs/>
          <w:color w:val="000080"/>
          <w:lang w:val="ru-UA" w:eastAsia="ru-UA"/>
        </w:rPr>
        <w:t>+=</w:t>
      </w:r>
      <w:r w:rsidRPr="00A56538">
        <w:rPr>
          <w:lang w:val="ru-UA" w:eastAsia="ru-UA"/>
        </w:rPr>
        <w:t xml:space="preserve"> bytes_read</w:t>
      </w:r>
      <w:r w:rsidRPr="00A56538">
        <w:rPr>
          <w:b/>
          <w:bCs/>
          <w:color w:val="000080"/>
          <w:lang w:val="ru-UA" w:eastAsia="ru-UA"/>
        </w:rPr>
        <w:t>;</w:t>
      </w:r>
    </w:p>
    <w:p w14:paraId="794034A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2F307B4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f we've read the entire request</w:t>
      </w:r>
    </w:p>
    <w:p w14:paraId="71F7365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request_bytes_read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RequestHeader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33EC09E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repare response</w:t>
      </w:r>
    </w:p>
    <w:p w14:paraId="0145F25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memset</w:t>
      </w:r>
      <w:r w:rsidRPr="00A56538">
        <w:rPr>
          <w:b/>
          <w:bCs/>
          <w:color w:val="000080"/>
          <w:lang w:val="ru-UA" w:eastAsia="ru-UA"/>
        </w:rPr>
        <w:t>(&amp;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ResponseHeader</w:t>
      </w:r>
      <w:r w:rsidRPr="00A56538">
        <w:rPr>
          <w:b/>
          <w:bCs/>
          <w:color w:val="000080"/>
          <w:lang w:val="ru-UA" w:eastAsia="ru-UA"/>
        </w:rPr>
        <w:t>));</w:t>
      </w:r>
    </w:p>
    <w:p w14:paraId="736F99C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protocol_version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ROTOCOL_VERSION</w:t>
      </w:r>
      <w:r w:rsidRPr="00A56538">
        <w:rPr>
          <w:b/>
          <w:bCs/>
          <w:color w:val="000080"/>
          <w:lang w:val="ru-UA" w:eastAsia="ru-UA"/>
        </w:rPr>
        <w:t>;</w:t>
      </w:r>
    </w:p>
    <w:p w14:paraId="1B6B1F6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message_typ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MSG_FILE_RESPONSE</w:t>
      </w:r>
      <w:r w:rsidRPr="00A56538">
        <w:rPr>
          <w:b/>
          <w:bCs/>
          <w:color w:val="000080"/>
          <w:lang w:val="ru-UA" w:eastAsia="ru-UA"/>
        </w:rPr>
        <w:t>;</w:t>
      </w:r>
    </w:p>
    <w:p w14:paraId="77A10CD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787633B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protocol version</w:t>
      </w:r>
    </w:p>
    <w:p w14:paraId="69AB333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protocol_version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=</w:t>
      </w:r>
      <w:r w:rsidRPr="00A56538">
        <w:rPr>
          <w:lang w:val="ru-UA" w:eastAsia="ru-UA"/>
        </w:rPr>
        <w:t xml:space="preserve"> PROTOCOL_VERSION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7D8E4A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Error: Protocol version mismatch (client: %d, server: %d)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</w:p>
    <w:p w14:paraId="06C8B76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protocol_version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PROTOCOL_VERSION</w:t>
      </w:r>
      <w:r w:rsidRPr="00A56538">
        <w:rPr>
          <w:b/>
          <w:bCs/>
          <w:color w:val="000080"/>
          <w:lang w:val="ru-UA" w:eastAsia="ru-UA"/>
        </w:rPr>
        <w:t>);</w:t>
      </w:r>
    </w:p>
    <w:p w14:paraId="5D31CBD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atu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ERR_PROTOCOL_MISMATCH</w:t>
      </w:r>
      <w:r w:rsidRPr="00A56538">
        <w:rPr>
          <w:b/>
          <w:bCs/>
          <w:color w:val="000080"/>
          <w:lang w:val="ru-UA" w:eastAsia="ru-UA"/>
        </w:rPr>
        <w:t>;</w:t>
      </w:r>
    </w:p>
    <w:p w14:paraId="5A6662A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SEND_RESPONSE</w:t>
      </w:r>
      <w:r w:rsidRPr="00A56538">
        <w:rPr>
          <w:b/>
          <w:bCs/>
          <w:color w:val="000080"/>
          <w:lang w:val="ru-UA" w:eastAsia="ru-UA"/>
        </w:rPr>
        <w:t>;</w:t>
      </w:r>
    </w:p>
    <w:p w14:paraId="24E48A0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fd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ev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OUT</w:t>
      </w:r>
      <w:r w:rsidRPr="00A56538">
        <w:rPr>
          <w:b/>
          <w:bCs/>
          <w:color w:val="000080"/>
          <w:lang w:val="ru-UA" w:eastAsia="ru-UA"/>
        </w:rPr>
        <w:t>;</w:t>
      </w:r>
    </w:p>
    <w:p w14:paraId="6E90CA3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43AABAB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7C98F0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5A8151F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Null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>terminate filename to be safe</w:t>
      </w:r>
    </w:p>
    <w:p w14:paraId="2E31663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name_length</w:t>
      </w:r>
      <w:r w:rsidRPr="00A56538">
        <w:rPr>
          <w:b/>
          <w:bCs/>
          <w:color w:val="000080"/>
          <w:lang w:val="ru-UA" w:eastAsia="ru-UA"/>
        </w:rPr>
        <w:t>]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'\0'</w:t>
      </w:r>
      <w:r w:rsidRPr="00A56538">
        <w:rPr>
          <w:b/>
          <w:bCs/>
          <w:color w:val="000080"/>
          <w:lang w:val="ru-UA" w:eastAsia="ru-UA"/>
        </w:rPr>
        <w:t>;</w:t>
      </w:r>
    </w:p>
    <w:p w14:paraId="382A1EE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42F020C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Received file request from fd=%d for: %s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);</w:t>
      </w:r>
    </w:p>
    <w:p w14:paraId="1125D66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739FB13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Validate filename</w:t>
      </w:r>
    </w:p>
    <w:p w14:paraId="505D9B5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!</w:t>
      </w:r>
      <w:r w:rsidRPr="00A56538">
        <w:rPr>
          <w:lang w:val="ru-UA" w:eastAsia="ru-UA"/>
        </w:rPr>
        <w:t>validate_filenam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321D19D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Error: Invalid filename: %s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);</w:t>
      </w:r>
    </w:p>
    <w:p w14:paraId="21763B8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atu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ERR_INVALID_FILENAME</w:t>
      </w:r>
      <w:r w:rsidRPr="00A56538">
        <w:rPr>
          <w:b/>
          <w:bCs/>
          <w:color w:val="000080"/>
          <w:lang w:val="ru-UA" w:eastAsia="ru-UA"/>
        </w:rPr>
        <w:t>;</w:t>
      </w:r>
    </w:p>
    <w:p w14:paraId="4FD5A63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SEND_RESPONSE</w:t>
      </w:r>
      <w:r w:rsidRPr="00A56538">
        <w:rPr>
          <w:b/>
          <w:bCs/>
          <w:color w:val="000080"/>
          <w:lang w:val="ru-UA" w:eastAsia="ru-UA"/>
        </w:rPr>
        <w:t>;</w:t>
      </w:r>
    </w:p>
    <w:p w14:paraId="5257855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fd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ev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OUT</w:t>
      </w:r>
      <w:r w:rsidRPr="00A56538">
        <w:rPr>
          <w:b/>
          <w:bCs/>
          <w:color w:val="000080"/>
          <w:lang w:val="ru-UA" w:eastAsia="ru-UA"/>
        </w:rPr>
        <w:t>;</w:t>
      </w:r>
    </w:p>
    <w:p w14:paraId="02A26AB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2BE5A73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44D62B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47D106F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Build full path</w:t>
      </w:r>
    </w:p>
    <w:p w14:paraId="3905B8B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sn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path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path</w:t>
      </w:r>
      <w:r w:rsidRPr="00A56538">
        <w:rPr>
          <w:b/>
          <w:bCs/>
          <w:color w:val="000080"/>
          <w:lang w:val="ru-UA" w:eastAsia="ru-UA"/>
        </w:rPr>
        <w:t>)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%s/%s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</w:p>
    <w:p w14:paraId="2B8CA6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server_directory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ques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);</w:t>
      </w:r>
    </w:p>
    <w:p w14:paraId="4DE955D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0B8E8A0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the file exists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is</w:t>
      </w:r>
      <w:r w:rsidRPr="00A56538">
        <w:rPr>
          <w:lang w:val="ru-UA" w:eastAsia="ru-UA"/>
        </w:rPr>
        <w:t xml:space="preserve"> a regular file</w:t>
      </w:r>
    </w:p>
    <w:p w14:paraId="7652B4A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struct stat file_stat</w:t>
      </w:r>
      <w:r w:rsidRPr="00A56538">
        <w:rPr>
          <w:b/>
          <w:bCs/>
          <w:color w:val="000080"/>
          <w:lang w:val="ru-UA" w:eastAsia="ru-UA"/>
        </w:rPr>
        <w:t>;</w:t>
      </w:r>
    </w:p>
    <w:p w14:paraId="5DE8DFF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a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path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amp;</w:t>
      </w:r>
      <w:r w:rsidRPr="00A56538">
        <w:rPr>
          <w:lang w:val="ru-UA" w:eastAsia="ru-UA"/>
        </w:rPr>
        <w:t>file_stat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49E46E8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Error: File not found: %s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path</w:t>
      </w:r>
      <w:r w:rsidRPr="00A56538">
        <w:rPr>
          <w:b/>
          <w:bCs/>
          <w:color w:val="000080"/>
          <w:lang w:val="ru-UA" w:eastAsia="ru-UA"/>
        </w:rPr>
        <w:t>);</w:t>
      </w:r>
    </w:p>
    <w:p w14:paraId="5B71178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atu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ERR_FILE_NOT_FOUND</w:t>
      </w:r>
      <w:r w:rsidRPr="00A56538">
        <w:rPr>
          <w:b/>
          <w:bCs/>
          <w:color w:val="000080"/>
          <w:lang w:val="ru-UA" w:eastAsia="ru-UA"/>
        </w:rPr>
        <w:t>;</w:t>
      </w:r>
    </w:p>
    <w:p w14:paraId="1CA11BE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SEND_RESPONSE</w:t>
      </w:r>
      <w:r w:rsidRPr="00A56538">
        <w:rPr>
          <w:b/>
          <w:bCs/>
          <w:color w:val="000080"/>
          <w:lang w:val="ru-UA" w:eastAsia="ru-UA"/>
        </w:rPr>
        <w:t>;</w:t>
      </w:r>
    </w:p>
    <w:p w14:paraId="6BB8D9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        fd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ev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OUT</w:t>
      </w:r>
      <w:r w:rsidRPr="00A56538">
        <w:rPr>
          <w:b/>
          <w:bCs/>
          <w:color w:val="000080"/>
          <w:lang w:val="ru-UA" w:eastAsia="ru-UA"/>
        </w:rPr>
        <w:t>;</w:t>
      </w:r>
    </w:p>
    <w:p w14:paraId="2D89F44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206D4CA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C220B4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6117FC4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!</w:t>
      </w:r>
      <w:r w:rsidRPr="00A56538">
        <w:rPr>
          <w:lang w:val="ru-UA" w:eastAsia="ru-UA"/>
        </w:rPr>
        <w:t>S_ISREG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_sta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_mode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037482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Error: Not a regular file: %s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path</w:t>
      </w:r>
      <w:r w:rsidRPr="00A56538">
        <w:rPr>
          <w:b/>
          <w:bCs/>
          <w:color w:val="000080"/>
          <w:lang w:val="ru-UA" w:eastAsia="ru-UA"/>
        </w:rPr>
        <w:t>);</w:t>
      </w:r>
    </w:p>
    <w:p w14:paraId="13D7D7C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atu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ERR_FILE_NOT_FOUND</w:t>
      </w:r>
      <w:r w:rsidRPr="00A56538">
        <w:rPr>
          <w:b/>
          <w:bCs/>
          <w:color w:val="000080"/>
          <w:lang w:val="ru-UA" w:eastAsia="ru-UA"/>
        </w:rPr>
        <w:t>;</w:t>
      </w:r>
    </w:p>
    <w:p w14:paraId="5A7D145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SEND_RESPONSE</w:t>
      </w:r>
      <w:r w:rsidRPr="00A56538">
        <w:rPr>
          <w:b/>
          <w:bCs/>
          <w:color w:val="000080"/>
          <w:lang w:val="ru-UA" w:eastAsia="ru-UA"/>
        </w:rPr>
        <w:t>;</w:t>
      </w:r>
    </w:p>
    <w:p w14:paraId="0B82A99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fd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ev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OUT</w:t>
      </w:r>
      <w:r w:rsidRPr="00A56538">
        <w:rPr>
          <w:b/>
          <w:bCs/>
          <w:color w:val="000080"/>
          <w:lang w:val="ru-UA" w:eastAsia="ru-UA"/>
        </w:rPr>
        <w:t>;</w:t>
      </w:r>
    </w:p>
    <w:p w14:paraId="2EB1117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59F72B7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A4B410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340AB0B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Get file size</w:t>
      </w:r>
    </w:p>
    <w:p w14:paraId="192A2A0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siz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file_stat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_size</w:t>
      </w:r>
      <w:r w:rsidRPr="00A56538">
        <w:rPr>
          <w:b/>
          <w:bCs/>
          <w:color w:val="000080"/>
          <w:lang w:val="ru-UA" w:eastAsia="ru-UA"/>
        </w:rPr>
        <w:t>;</w:t>
      </w:r>
    </w:p>
    <w:p w14:paraId="019B4EA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3E25E73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repare success response</w:t>
      </w:r>
    </w:p>
    <w:p w14:paraId="4F22F9F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atu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uccess</w:t>
      </w:r>
    </w:p>
    <w:p w14:paraId="0BDBB89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_siz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size</w:t>
      </w:r>
      <w:r w:rsidRPr="00A56538">
        <w:rPr>
          <w:b/>
          <w:bCs/>
          <w:color w:val="000080"/>
          <w:lang w:val="ru-UA" w:eastAsia="ru-UA"/>
        </w:rPr>
        <w:t>;</w:t>
      </w:r>
    </w:p>
    <w:p w14:paraId="0745667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0C79263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Sending file response to fd=%d: status=%d, file_size=%lu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</w:p>
    <w:p w14:paraId="1EBB17C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atu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file_size</w:t>
      </w:r>
      <w:r w:rsidRPr="00A56538">
        <w:rPr>
          <w:b/>
          <w:bCs/>
          <w:color w:val="000080"/>
          <w:lang w:val="ru-UA" w:eastAsia="ru-UA"/>
        </w:rPr>
        <w:t>);</w:t>
      </w:r>
    </w:p>
    <w:p w14:paraId="0A8B9E9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2950896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ange state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update poll events</w:t>
      </w:r>
    </w:p>
    <w:p w14:paraId="11B53B1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SEND_RESPONSE</w:t>
      </w:r>
      <w:r w:rsidRPr="00A56538">
        <w:rPr>
          <w:b/>
          <w:bCs/>
          <w:color w:val="000080"/>
          <w:lang w:val="ru-UA" w:eastAsia="ru-UA"/>
        </w:rPr>
        <w:t>;</w:t>
      </w:r>
    </w:p>
    <w:p w14:paraId="70A8E46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d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ev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OUT</w:t>
      </w:r>
      <w:r w:rsidRPr="00A56538">
        <w:rPr>
          <w:b/>
          <w:bCs/>
          <w:color w:val="000080"/>
          <w:lang w:val="ru-UA" w:eastAsia="ru-UA"/>
        </w:rPr>
        <w:t>;</w:t>
      </w:r>
    </w:p>
    <w:p w14:paraId="1A4F37B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C18F0F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13E2431A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6A34F59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rocess sending response to client</w:t>
      </w:r>
    </w:p>
    <w:p w14:paraId="0CBF789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send_respon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88198D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alculate how many </w:t>
      </w:r>
      <w:r w:rsidRPr="00A56538">
        <w:rPr>
          <w:b/>
          <w:bCs/>
          <w:color w:val="880088"/>
          <w:lang w:val="ru-UA" w:eastAsia="ru-UA"/>
        </w:rPr>
        <w:t>bytes</w:t>
      </w:r>
      <w:r w:rsidRPr="00A56538">
        <w:rPr>
          <w:lang w:val="ru-UA" w:eastAsia="ru-UA"/>
        </w:rPr>
        <w:t xml:space="preserve"> we still need to send</w:t>
      </w:r>
    </w:p>
    <w:p w14:paraId="0ED21AA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ize_t bytes_to_sen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ResponseHeade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_bytes_sent</w:t>
      </w:r>
      <w:r w:rsidRPr="00A56538">
        <w:rPr>
          <w:b/>
          <w:bCs/>
          <w:color w:val="000080"/>
          <w:lang w:val="ru-UA" w:eastAsia="ru-UA"/>
        </w:rPr>
        <w:t>;</w:t>
      </w:r>
    </w:p>
    <w:p w14:paraId="2D54126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</w:p>
    <w:p w14:paraId="0D533F6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Limit by MAX_IO_CHUNK</w:t>
      </w:r>
    </w:p>
    <w:p w14:paraId="4DB3420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to_send </w:t>
      </w:r>
      <w:r w:rsidRPr="00A56538">
        <w:rPr>
          <w:b/>
          <w:bCs/>
          <w:color w:val="000080"/>
          <w:lang w:val="ru-UA" w:eastAsia="ru-UA"/>
        </w:rPr>
        <w:t>&gt;</w:t>
      </w:r>
      <w:r w:rsidRPr="00A56538">
        <w:rPr>
          <w:lang w:val="ru-UA" w:eastAsia="ru-UA"/>
        </w:rPr>
        <w:t xml:space="preserve"> MAX_IO_CHUNK</w:t>
      </w:r>
      <w:r w:rsidRPr="00A56538">
        <w:rPr>
          <w:b/>
          <w:bCs/>
          <w:color w:val="000080"/>
          <w:lang w:val="ru-UA" w:eastAsia="ru-UA"/>
        </w:rPr>
        <w:t>)</w:t>
      </w:r>
    </w:p>
    <w:p w14:paraId="70F905E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bytes_to_sen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MAX_IO_CHUNK</w:t>
      </w:r>
      <w:r w:rsidRPr="00A56538">
        <w:rPr>
          <w:b/>
          <w:bCs/>
          <w:color w:val="000080"/>
          <w:lang w:val="ru-UA" w:eastAsia="ru-UA"/>
        </w:rPr>
        <w:t>;</w:t>
      </w:r>
    </w:p>
    <w:p w14:paraId="1C65007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69D04F1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Write to socket</w:t>
      </w:r>
    </w:p>
    <w:p w14:paraId="777802F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buffer_ptr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char </w:t>
      </w:r>
      <w:r w:rsidRPr="00A56538">
        <w:rPr>
          <w:b/>
          <w:bCs/>
          <w:color w:val="000080"/>
          <w:lang w:val="ru-UA" w:eastAsia="ru-UA"/>
        </w:rPr>
        <w:t>*)&amp;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response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_bytes_sent</w:t>
      </w:r>
      <w:r w:rsidRPr="00A56538">
        <w:rPr>
          <w:b/>
          <w:bCs/>
          <w:color w:val="000080"/>
          <w:lang w:val="ru-UA" w:eastAsia="ru-UA"/>
        </w:rPr>
        <w:t>;</w:t>
      </w:r>
    </w:p>
    <w:p w14:paraId="5216D27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size_t bytes_sen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writ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uffer_pt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ytes_to_send</w:t>
      </w:r>
      <w:r w:rsidRPr="00A56538">
        <w:rPr>
          <w:b/>
          <w:bCs/>
          <w:color w:val="000080"/>
          <w:lang w:val="ru-UA" w:eastAsia="ru-UA"/>
        </w:rPr>
        <w:t>);</w:t>
      </w:r>
    </w:p>
    <w:p w14:paraId="5094E82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B9A566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sent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AF2EAB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AGAIN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WOULDBLOCK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4235B3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Buffer full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try</w:t>
      </w:r>
      <w:r w:rsidRPr="00A56538">
        <w:rPr>
          <w:lang w:val="ru-UA" w:eastAsia="ru-UA"/>
        </w:rPr>
        <w:t xml:space="preserve"> again later</w:t>
      </w:r>
    </w:p>
    <w:p w14:paraId="5B6EA2F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3E6DFB9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Write error"</w:t>
      </w:r>
      <w:r w:rsidRPr="00A56538">
        <w:rPr>
          <w:b/>
          <w:bCs/>
          <w:color w:val="000080"/>
          <w:lang w:val="ru-UA" w:eastAsia="ru-UA"/>
        </w:rPr>
        <w:t>);</w:t>
      </w:r>
    </w:p>
    <w:p w14:paraId="1C59123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201BA8D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6028D4B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975221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3DA962E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response_bytes_sent </w:t>
      </w:r>
      <w:r w:rsidRPr="00A56538">
        <w:rPr>
          <w:b/>
          <w:bCs/>
          <w:color w:val="000080"/>
          <w:lang w:val="ru-UA" w:eastAsia="ru-UA"/>
        </w:rPr>
        <w:t>+=</w:t>
      </w:r>
      <w:r w:rsidRPr="00A56538">
        <w:rPr>
          <w:lang w:val="ru-UA" w:eastAsia="ru-UA"/>
        </w:rPr>
        <w:t xml:space="preserve"> bytes_sent</w:t>
      </w:r>
      <w:r w:rsidRPr="00A56538">
        <w:rPr>
          <w:b/>
          <w:bCs/>
          <w:color w:val="000080"/>
          <w:lang w:val="ru-UA" w:eastAsia="ru-UA"/>
        </w:rPr>
        <w:t>;</w:t>
      </w:r>
    </w:p>
    <w:p w14:paraId="264451F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2609825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f we've sent the entire response</w:t>
      </w:r>
    </w:p>
    <w:p w14:paraId="55D9347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response_bytes_sent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ResponseHeader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8BFA22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f response indicated an erro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we're done</w:t>
      </w:r>
    </w:p>
    <w:p w14:paraId="3ABCD75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status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99CD86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1127A89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397A639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74AA7E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7618879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Wait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client's decision</w:t>
      </w:r>
    </w:p>
    <w:p w14:paraId="2617501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WAIT_DECISION</w:t>
      </w:r>
      <w:r w:rsidRPr="00A56538">
        <w:rPr>
          <w:b/>
          <w:bCs/>
          <w:color w:val="000080"/>
          <w:lang w:val="ru-UA" w:eastAsia="ru-UA"/>
        </w:rPr>
        <w:t>;</w:t>
      </w:r>
    </w:p>
    <w:p w14:paraId="6767D20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d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ev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IN</w:t>
      </w:r>
      <w:r w:rsidRPr="00A56538">
        <w:rPr>
          <w:b/>
          <w:bCs/>
          <w:color w:val="000080"/>
          <w:lang w:val="ru-UA" w:eastAsia="ru-UA"/>
        </w:rPr>
        <w:t>;</w:t>
      </w:r>
    </w:p>
    <w:p w14:paraId="14F12A5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2F11BC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76C262AC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1A505D1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rocess waiting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client decision</w:t>
      </w:r>
    </w:p>
    <w:p w14:paraId="18102ED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wait_decision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3FE1049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alculate how many </w:t>
      </w:r>
      <w:r w:rsidRPr="00A56538">
        <w:rPr>
          <w:b/>
          <w:bCs/>
          <w:color w:val="880088"/>
          <w:lang w:val="ru-UA" w:eastAsia="ru-UA"/>
        </w:rPr>
        <w:t>bytes</w:t>
      </w:r>
      <w:r w:rsidRPr="00A56538">
        <w:rPr>
          <w:lang w:val="ru-UA" w:eastAsia="ru-UA"/>
        </w:rPr>
        <w:t xml:space="preserve"> we still need to read</w:t>
      </w:r>
    </w:p>
    <w:p w14:paraId="367A91B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ize_t bytes_to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lientResponseHeade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decision_bytes_read</w:t>
      </w:r>
      <w:r w:rsidRPr="00A56538">
        <w:rPr>
          <w:b/>
          <w:bCs/>
          <w:color w:val="000080"/>
          <w:lang w:val="ru-UA" w:eastAsia="ru-UA"/>
        </w:rPr>
        <w:t>;</w:t>
      </w:r>
    </w:p>
    <w:p w14:paraId="1735DAE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81C72B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Limit by MAX_IO_CHUNK</w:t>
      </w:r>
    </w:p>
    <w:p w14:paraId="4669AE4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to_read </w:t>
      </w:r>
      <w:r w:rsidRPr="00A56538">
        <w:rPr>
          <w:b/>
          <w:bCs/>
          <w:color w:val="000080"/>
          <w:lang w:val="ru-UA" w:eastAsia="ru-UA"/>
        </w:rPr>
        <w:t>&gt;</w:t>
      </w:r>
      <w:r w:rsidRPr="00A56538">
        <w:rPr>
          <w:lang w:val="ru-UA" w:eastAsia="ru-UA"/>
        </w:rPr>
        <w:t xml:space="preserve"> MAX_IO_CHUNK</w:t>
      </w:r>
      <w:r w:rsidRPr="00A56538">
        <w:rPr>
          <w:b/>
          <w:bCs/>
          <w:color w:val="000080"/>
          <w:lang w:val="ru-UA" w:eastAsia="ru-UA"/>
        </w:rPr>
        <w:t>)</w:t>
      </w:r>
    </w:p>
    <w:p w14:paraId="5F506EF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bytes_to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MAX_IO_CHUNK</w:t>
      </w:r>
      <w:r w:rsidRPr="00A56538">
        <w:rPr>
          <w:b/>
          <w:bCs/>
          <w:color w:val="000080"/>
          <w:lang w:val="ru-UA" w:eastAsia="ru-UA"/>
        </w:rPr>
        <w:t>;</w:t>
      </w:r>
    </w:p>
    <w:p w14:paraId="2BBD5C3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1A8747B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ad </w:t>
      </w:r>
      <w:r w:rsidRPr="00A56538">
        <w:rPr>
          <w:b/>
          <w:bCs/>
          <w:color w:val="0000FF"/>
          <w:lang w:val="ru-UA" w:eastAsia="ru-UA"/>
        </w:rPr>
        <w:t>from</w:t>
      </w:r>
      <w:r w:rsidRPr="00A56538">
        <w:rPr>
          <w:lang w:val="ru-UA" w:eastAsia="ru-UA"/>
        </w:rPr>
        <w:t xml:space="preserve"> socket</w:t>
      </w:r>
    </w:p>
    <w:p w14:paraId="52D788A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buffer_ptr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char </w:t>
      </w:r>
      <w:r w:rsidRPr="00A56538">
        <w:rPr>
          <w:b/>
          <w:bCs/>
          <w:color w:val="000080"/>
          <w:lang w:val="ru-UA" w:eastAsia="ru-UA"/>
        </w:rPr>
        <w:t>*)&amp;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client_response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decision_bytes_read</w:t>
      </w:r>
      <w:r w:rsidRPr="00A56538">
        <w:rPr>
          <w:b/>
          <w:bCs/>
          <w:color w:val="000080"/>
          <w:lang w:val="ru-UA" w:eastAsia="ru-UA"/>
        </w:rPr>
        <w:t>;</w:t>
      </w:r>
    </w:p>
    <w:p w14:paraId="31A35A7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size_t bytes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read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uffer_pt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ytes_to_read</w:t>
      </w:r>
      <w:r w:rsidRPr="00A56538">
        <w:rPr>
          <w:b/>
          <w:bCs/>
          <w:color w:val="000080"/>
          <w:lang w:val="ru-UA" w:eastAsia="ru-UA"/>
        </w:rPr>
        <w:t>);</w:t>
      </w:r>
    </w:p>
    <w:p w14:paraId="62D19C1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1E5DB53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read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BFD9B7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AGAIN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WOULDBLOCK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B418BE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No data availabl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try</w:t>
      </w:r>
      <w:r w:rsidRPr="00A56538">
        <w:rPr>
          <w:lang w:val="ru-UA" w:eastAsia="ru-UA"/>
        </w:rPr>
        <w:t xml:space="preserve"> again later</w:t>
      </w:r>
    </w:p>
    <w:p w14:paraId="3CA00F4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377F1A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Read error"</w:t>
      </w:r>
      <w:r w:rsidRPr="00A56538">
        <w:rPr>
          <w:b/>
          <w:bCs/>
          <w:color w:val="000080"/>
          <w:lang w:val="ru-UA" w:eastAsia="ru-UA"/>
        </w:rPr>
        <w:t>);</w:t>
      </w:r>
    </w:p>
    <w:p w14:paraId="0B7DCCF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742BDB0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517F164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3858CC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575E3D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read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6B18DA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Client closed connection during decision read\n"</w:t>
      </w:r>
      <w:r w:rsidRPr="00A56538">
        <w:rPr>
          <w:b/>
          <w:bCs/>
          <w:color w:val="000080"/>
          <w:lang w:val="ru-UA" w:eastAsia="ru-UA"/>
        </w:rPr>
        <w:t>);</w:t>
      </w:r>
    </w:p>
    <w:p w14:paraId="34936F5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1723679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444A304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D29CEA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7E9E0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decision_bytes_read </w:t>
      </w:r>
      <w:r w:rsidRPr="00A56538">
        <w:rPr>
          <w:b/>
          <w:bCs/>
          <w:color w:val="000080"/>
          <w:lang w:val="ru-UA" w:eastAsia="ru-UA"/>
        </w:rPr>
        <w:t>+=</w:t>
      </w:r>
      <w:r w:rsidRPr="00A56538">
        <w:rPr>
          <w:lang w:val="ru-UA" w:eastAsia="ru-UA"/>
        </w:rPr>
        <w:t xml:space="preserve"> bytes_read</w:t>
      </w:r>
      <w:r w:rsidRPr="00A56538">
        <w:rPr>
          <w:b/>
          <w:bCs/>
          <w:color w:val="000080"/>
          <w:lang w:val="ru-UA" w:eastAsia="ru-UA"/>
        </w:rPr>
        <w:t>;</w:t>
      </w:r>
    </w:p>
    <w:p w14:paraId="626381D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1E78873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f we've read the entire decision</w:t>
      </w:r>
    </w:p>
    <w:p w14:paraId="10E93E9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decision_bytes_read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sizeo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lientResponseHeader</w:t>
      </w:r>
      <w:r w:rsidRPr="00A56538">
        <w:rPr>
          <w:b/>
          <w:bCs/>
          <w:color w:val="000080"/>
          <w:lang w:val="ru-UA" w:eastAsia="ru-UA"/>
        </w:rPr>
        <w:t>)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F125A3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client_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message_typ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MSG_REFUSE_TO_RECEIV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E1B5DB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Client fd=%d refused to receive the file (too large)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);</w:t>
      </w:r>
    </w:p>
    <w:p w14:paraId="5AE6699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546D2C8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7B52281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9D997A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4B9CE26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client_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message_type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=</w:t>
      </w:r>
      <w:r w:rsidRPr="00A56538">
        <w:rPr>
          <w:lang w:val="ru-UA" w:eastAsia="ru-UA"/>
        </w:rPr>
        <w:t xml:space="preserve"> MSG_READY_TO_RECEIV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CA73ED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Error: Unexpected client response message type: %d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</w:p>
    <w:p w14:paraId="1723D19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client_response</w:t>
      </w:r>
      <w:r w:rsidRPr="00A56538">
        <w:rPr>
          <w:b/>
          <w:bCs/>
          <w:color w:val="000080"/>
          <w:lang w:val="ru-UA" w:eastAsia="ru-UA"/>
        </w:rPr>
        <w:t>.</w:t>
      </w:r>
      <w:r w:rsidRPr="00A56538">
        <w:rPr>
          <w:i/>
          <w:iCs/>
          <w:color w:val="FF8000"/>
          <w:lang w:val="ru-UA" w:eastAsia="ru-UA"/>
        </w:rPr>
        <w:t>message_type</w:t>
      </w:r>
      <w:r w:rsidRPr="00A56538">
        <w:rPr>
          <w:b/>
          <w:bCs/>
          <w:color w:val="000080"/>
          <w:lang w:val="ru-UA" w:eastAsia="ru-UA"/>
        </w:rPr>
        <w:t>);</w:t>
      </w:r>
    </w:p>
    <w:p w14:paraId="542C933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4D18FE3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52DCB41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7F657E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40965E6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Client fd=%d is ready to receive the file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);</w:t>
      </w:r>
    </w:p>
    <w:p w14:paraId="63B0856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05FBE25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Open the file</w:t>
      </w:r>
    </w:p>
    <w:p w14:paraId="2B28115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open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path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O_RDONLY</w:t>
      </w:r>
      <w:r w:rsidRPr="00A56538">
        <w:rPr>
          <w:b/>
          <w:bCs/>
          <w:color w:val="000080"/>
          <w:lang w:val="ru-UA" w:eastAsia="ru-UA"/>
        </w:rPr>
        <w:t>);</w:t>
      </w:r>
    </w:p>
    <w:p w14:paraId="3B2DB3E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35BB6C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Failed to open file"</w:t>
      </w:r>
      <w:r w:rsidRPr="00A56538">
        <w:rPr>
          <w:b/>
          <w:bCs/>
          <w:color w:val="000080"/>
          <w:lang w:val="ru-UA" w:eastAsia="ru-UA"/>
        </w:rPr>
        <w:t>);</w:t>
      </w:r>
    </w:p>
    <w:p w14:paraId="5080C96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77BBB36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76DE9D0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53C211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7ECE44B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ange state to send file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update poll events</w:t>
      </w:r>
    </w:p>
    <w:p w14:paraId="4A2E5C9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SEND_FILE</w:t>
      </w:r>
      <w:r w:rsidRPr="00A56538">
        <w:rPr>
          <w:b/>
          <w:bCs/>
          <w:color w:val="000080"/>
          <w:lang w:val="ru-UA" w:eastAsia="ru-UA"/>
        </w:rPr>
        <w:t>;</w:t>
      </w:r>
    </w:p>
    <w:p w14:paraId="6FA31D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bytes_sen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5FBCAD2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d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events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POLLOUT</w:t>
      </w:r>
      <w:r w:rsidRPr="00A56538">
        <w:rPr>
          <w:b/>
          <w:bCs/>
          <w:color w:val="000080"/>
          <w:lang w:val="ru-UA" w:eastAsia="ru-UA"/>
        </w:rPr>
        <w:t>;</w:t>
      </w:r>
    </w:p>
    <w:p w14:paraId="644B884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40B9220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195C4762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42B3B5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rocess sending file content</w:t>
      </w:r>
    </w:p>
    <w:p w14:paraId="0990500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process_send_fil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05BB53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If we've sent the entire file</w:t>
      </w:r>
    </w:p>
    <w:p w14:paraId="594435E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bytes_sent </w:t>
      </w:r>
      <w:r w:rsidRPr="00A56538">
        <w:rPr>
          <w:b/>
          <w:bCs/>
          <w:color w:val="000080"/>
          <w:lang w:val="ru-UA" w:eastAsia="ru-UA"/>
        </w:rPr>
        <w:t>&gt;=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siz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8D3E15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\nFile transfer complete for client fd=%d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);</w:t>
      </w:r>
    </w:p>
    <w:p w14:paraId="63789E5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ose file descriptor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mark </w:t>
      </w:r>
      <w:r w:rsidRPr="00A56538">
        <w:rPr>
          <w:b/>
          <w:bCs/>
          <w:color w:val="0000FF"/>
          <w:lang w:val="ru-UA" w:eastAsia="ru-UA"/>
        </w:rPr>
        <w:t>as</w:t>
      </w:r>
      <w:r w:rsidRPr="00A56538">
        <w:rPr>
          <w:lang w:val="ru-UA" w:eastAsia="ru-UA"/>
        </w:rPr>
        <w:t xml:space="preserve"> done</w:t>
      </w:r>
    </w:p>
    <w:p w14:paraId="255F8AB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&gt;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D591B7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3E7EA82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1C059B7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E28E52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21EC4F0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01A19AE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FC0B9C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FA3FF0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ad </w:t>
      </w:r>
      <w:r w:rsidRPr="00A56538">
        <w:rPr>
          <w:b/>
          <w:bCs/>
          <w:color w:val="0000FF"/>
          <w:lang w:val="ru-UA" w:eastAsia="ru-UA"/>
        </w:rPr>
        <w:t>from</w:t>
      </w:r>
      <w:r w:rsidRPr="00A56538">
        <w:rPr>
          <w:lang w:val="ru-UA" w:eastAsia="ru-UA"/>
        </w:rPr>
        <w:t xml:space="preserve"> file into buffer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limited by MAX_IO_CHUNK</w:t>
      </w:r>
      <w:r w:rsidRPr="00A56538">
        <w:rPr>
          <w:b/>
          <w:bCs/>
          <w:color w:val="000080"/>
          <w:lang w:val="ru-UA" w:eastAsia="ru-UA"/>
        </w:rPr>
        <w:t>)</w:t>
      </w:r>
    </w:p>
    <w:p w14:paraId="217B9EE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ize_t bytes_to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MAX_IO_CHUNK</w:t>
      </w:r>
      <w:r w:rsidRPr="00A56538">
        <w:rPr>
          <w:b/>
          <w:bCs/>
          <w:color w:val="000080"/>
          <w:lang w:val="ru-UA" w:eastAsia="ru-UA"/>
        </w:rPr>
        <w:t>;</w:t>
      </w:r>
    </w:p>
    <w:p w14:paraId="1E8CB11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size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bytes_sent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bytes_to_read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672B06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bytes_to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size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bytes_sent</w:t>
      </w:r>
      <w:r w:rsidRPr="00A56538">
        <w:rPr>
          <w:b/>
          <w:bCs/>
          <w:color w:val="000080"/>
          <w:lang w:val="ru-UA" w:eastAsia="ru-UA"/>
        </w:rPr>
        <w:t>;</w:t>
      </w:r>
    </w:p>
    <w:p w14:paraId="48E58CC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957C44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2712405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size_t bytes_rea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read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buffe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ytes_to_read</w:t>
      </w:r>
      <w:r w:rsidRPr="00A56538">
        <w:rPr>
          <w:b/>
          <w:bCs/>
          <w:color w:val="000080"/>
          <w:lang w:val="ru-UA" w:eastAsia="ru-UA"/>
        </w:rPr>
        <w:t>);</w:t>
      </w:r>
    </w:p>
    <w:p w14:paraId="023C4F2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5EB598C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read </w:t>
      </w:r>
      <w:r w:rsidRPr="00A56538">
        <w:rPr>
          <w:b/>
          <w:bCs/>
          <w:color w:val="000080"/>
          <w:lang w:val="ru-UA" w:eastAsia="ru-UA"/>
        </w:rPr>
        <w:t>&lt;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7B3160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read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2C613EE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File read error"</w:t>
      </w:r>
      <w:r w:rsidRPr="00A56538">
        <w:rPr>
          <w:b/>
          <w:bCs/>
          <w:color w:val="000080"/>
          <w:lang w:val="ru-UA" w:eastAsia="ru-UA"/>
        </w:rPr>
        <w:t>);</w:t>
      </w:r>
    </w:p>
    <w:p w14:paraId="29B6B92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1E8C39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End of file </w:t>
      </w:r>
      <w:r w:rsidRPr="00A56538">
        <w:rPr>
          <w:b/>
          <w:bCs/>
          <w:color w:val="0000FF"/>
          <w:lang w:val="ru-UA" w:eastAsia="ru-UA"/>
        </w:rPr>
        <w:t>or</w:t>
      </w:r>
      <w:r w:rsidRPr="00A56538">
        <w:rPr>
          <w:lang w:val="ru-UA" w:eastAsia="ru-UA"/>
        </w:rPr>
        <w:t xml:space="preserve"> error</w:t>
      </w:r>
    </w:p>
    <w:p w14:paraId="39A5205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0ED6C6A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608FEA1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0C13F34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7469E2B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D2B1EC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1A47CCA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Send buffer to socket</w:t>
      </w:r>
    </w:p>
    <w:p w14:paraId="4F81C8E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size_t bytes_sen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writ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buffer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bytes_read</w:t>
      </w:r>
      <w:r w:rsidRPr="00A56538">
        <w:rPr>
          <w:b/>
          <w:bCs/>
          <w:color w:val="000080"/>
          <w:lang w:val="ru-UA" w:eastAsia="ru-UA"/>
        </w:rPr>
        <w:t>);</w:t>
      </w:r>
    </w:p>
    <w:p w14:paraId="41060BC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</w:p>
    <w:p w14:paraId="1FFECFC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sent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D75A9C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AGAIN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errno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EWOULDBLOCK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5FF491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wind file pointer </w:t>
      </w:r>
      <w:r w:rsidRPr="00A56538">
        <w:rPr>
          <w:b/>
          <w:bCs/>
          <w:color w:val="0000FF"/>
          <w:lang w:val="ru-UA" w:eastAsia="ru-UA"/>
        </w:rPr>
        <w:t>as</w:t>
      </w:r>
      <w:r w:rsidRPr="00A56538">
        <w:rPr>
          <w:lang w:val="ru-UA" w:eastAsia="ru-UA"/>
        </w:rPr>
        <w:t xml:space="preserve"> we couldn't send data</w:t>
      </w:r>
    </w:p>
    <w:p w14:paraId="5DA4566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lseek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>bytes_rea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EK_CU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49416F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lseek error"</w:t>
      </w:r>
      <w:r w:rsidRPr="00A56538">
        <w:rPr>
          <w:b/>
          <w:bCs/>
          <w:color w:val="000080"/>
          <w:lang w:val="ru-UA" w:eastAsia="ru-UA"/>
        </w:rPr>
        <w:t>);</w:t>
      </w:r>
    </w:p>
    <w:p w14:paraId="4042089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4050D3F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77E154C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1A7EDF5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1049EBB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Buffer full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try</w:t>
      </w:r>
      <w:r w:rsidRPr="00A56538">
        <w:rPr>
          <w:lang w:val="ru-UA" w:eastAsia="ru-UA"/>
        </w:rPr>
        <w:t xml:space="preserve"> again later</w:t>
      </w:r>
    </w:p>
    <w:p w14:paraId="7EE565C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417FA03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Write error"</w:t>
      </w:r>
      <w:r w:rsidRPr="00A56538">
        <w:rPr>
          <w:b/>
          <w:bCs/>
          <w:color w:val="000080"/>
          <w:lang w:val="ru-UA" w:eastAsia="ru-UA"/>
        </w:rPr>
        <w:t>);</w:t>
      </w:r>
    </w:p>
    <w:p w14:paraId="5832857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25363EF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2D1AF17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7DAEF4C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3BF0F16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56A9D9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62B9BA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bytes_sent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bytes_read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1FEC5D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We couldn't send all bytes, rewind file pointer</w:t>
      </w:r>
    </w:p>
    <w:p w14:paraId="35F9564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off_t rewind_offse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bytes_read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bytes_sent</w:t>
      </w:r>
      <w:r w:rsidRPr="00A56538">
        <w:rPr>
          <w:b/>
          <w:bCs/>
          <w:color w:val="000080"/>
          <w:lang w:val="ru-UA" w:eastAsia="ru-UA"/>
        </w:rPr>
        <w:t>;</w:t>
      </w:r>
    </w:p>
    <w:p w14:paraId="396E9A1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lseek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>rewind_offs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SEEK_CUR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31AFB3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perro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lseek error"</w:t>
      </w:r>
      <w:r w:rsidRPr="00A56538">
        <w:rPr>
          <w:b/>
          <w:bCs/>
          <w:color w:val="000080"/>
          <w:lang w:val="ru-UA" w:eastAsia="ru-UA"/>
        </w:rPr>
        <w:t>);</w:t>
      </w:r>
    </w:p>
    <w:p w14:paraId="1D252F8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state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STATE_DONE</w:t>
      </w:r>
      <w:r w:rsidRPr="00A56538">
        <w:rPr>
          <w:b/>
          <w:bCs/>
          <w:color w:val="000080"/>
          <w:lang w:val="ru-UA" w:eastAsia="ru-UA"/>
        </w:rPr>
        <w:t>;</w:t>
      </w:r>
    </w:p>
    <w:p w14:paraId="369DE64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6297F22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fd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7A31C37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b/>
          <w:bCs/>
          <w:color w:val="000080"/>
          <w:lang w:val="ru-UA" w:eastAsia="ru-UA"/>
        </w:rPr>
        <w:t>;</w:t>
      </w:r>
    </w:p>
    <w:p w14:paraId="6225A63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96780E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2C8D25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1D3B3FA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Update </w:t>
      </w:r>
      <w:r w:rsidRPr="00A56538">
        <w:rPr>
          <w:b/>
          <w:bCs/>
          <w:color w:val="880088"/>
          <w:lang w:val="ru-UA" w:eastAsia="ru-UA"/>
        </w:rPr>
        <w:t>bytes</w:t>
      </w:r>
      <w:r w:rsidRPr="00A56538">
        <w:rPr>
          <w:lang w:val="ru-UA" w:eastAsia="ru-UA"/>
        </w:rPr>
        <w:t xml:space="preserve"> sent</w:t>
      </w:r>
    </w:p>
    <w:p w14:paraId="0506E6D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bytes_sent </w:t>
      </w:r>
      <w:r w:rsidRPr="00A56538">
        <w:rPr>
          <w:b/>
          <w:bCs/>
          <w:color w:val="000080"/>
          <w:lang w:val="ru-UA" w:eastAsia="ru-UA"/>
        </w:rPr>
        <w:t>+=</w:t>
      </w:r>
      <w:r w:rsidRPr="00A56538">
        <w:rPr>
          <w:lang w:val="ru-UA" w:eastAsia="ru-UA"/>
        </w:rPr>
        <w:t xml:space="preserve"> bytes_sent</w:t>
      </w:r>
      <w:r w:rsidRPr="00A56538">
        <w:rPr>
          <w:b/>
          <w:bCs/>
          <w:color w:val="000080"/>
          <w:lang w:val="ru-UA" w:eastAsia="ru-UA"/>
        </w:rPr>
        <w:t>;</w:t>
      </w:r>
    </w:p>
    <w:p w14:paraId="74D22D1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</w:p>
    <w:p w14:paraId="3E183ED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Print progress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only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significant changes to avoid console flooding</w:t>
      </w:r>
      <w:r w:rsidRPr="00A56538">
        <w:rPr>
          <w:b/>
          <w:bCs/>
          <w:color w:val="000080"/>
          <w:lang w:val="ru-UA" w:eastAsia="ru-UA"/>
        </w:rPr>
        <w:t>)</w:t>
      </w:r>
    </w:p>
    <w:p w14:paraId="432FB19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static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last_percent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FD_SETSIZE</w:t>
      </w:r>
      <w:r w:rsidRPr="00A56538">
        <w:rPr>
          <w:b/>
          <w:bCs/>
          <w:color w:val="000080"/>
          <w:lang w:val="ru-UA" w:eastAsia="ru-UA"/>
        </w:rPr>
        <w:t>]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};</w:t>
      </w:r>
    </w:p>
    <w:p w14:paraId="17BC045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current_percent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b/>
          <w:bCs/>
          <w:color w:val="000080"/>
          <w:lang w:val="ru-UA" w:eastAsia="ru-UA"/>
        </w:rPr>
        <w:t>)((</w:t>
      </w:r>
      <w:r w:rsidRPr="00A56538">
        <w:rPr>
          <w:lang w:val="ru-UA" w:eastAsia="ru-UA"/>
        </w:rPr>
        <w:t>doubl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bytes_sent </w:t>
      </w:r>
      <w:r w:rsidRPr="00A56538">
        <w:rPr>
          <w:b/>
          <w:bCs/>
          <w:color w:val="000080"/>
          <w:lang w:val="ru-UA" w:eastAsia="ru-UA"/>
        </w:rPr>
        <w:t>/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size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00</w:t>
      </w:r>
      <w:r w:rsidRPr="00A56538">
        <w:rPr>
          <w:b/>
          <w:bCs/>
          <w:color w:val="000080"/>
          <w:lang w:val="ru-UA" w:eastAsia="ru-UA"/>
        </w:rPr>
        <w:t>);</w:t>
      </w:r>
    </w:p>
    <w:p w14:paraId="22FFFA7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513968A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current_percent </w:t>
      </w:r>
      <w:r w:rsidRPr="00A56538">
        <w:rPr>
          <w:b/>
          <w:bCs/>
          <w:color w:val="000080"/>
          <w:lang w:val="ru-UA" w:eastAsia="ru-UA"/>
        </w:rPr>
        <w:t>&gt;</w:t>
      </w:r>
      <w:r w:rsidRPr="00A56538">
        <w:rPr>
          <w:lang w:val="ru-UA" w:eastAsia="ru-UA"/>
        </w:rPr>
        <w:t xml:space="preserve"> last_percent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]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</w:t>
      </w:r>
    </w:p>
    <w:p w14:paraId="2271717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 xml:space="preserve">file_bytes_sent </w:t>
      </w:r>
      <w:r w:rsidRPr="00A56538">
        <w:rPr>
          <w:b/>
          <w:bCs/>
          <w:color w:val="000080"/>
          <w:lang w:val="ru-UA" w:eastAsia="ru-UA"/>
        </w:rPr>
        <w:t>&gt;=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siz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51ABA0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\rClient fd=%d: Sent %lu/%lu bytes (%d%%)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</w:p>
    <w:p w14:paraId="1D6033B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  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bytes_sent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file_siz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urrent_percent</w:t>
      </w:r>
      <w:r w:rsidRPr="00A56538">
        <w:rPr>
          <w:b/>
          <w:bCs/>
          <w:color w:val="000080"/>
          <w:lang w:val="ru-UA" w:eastAsia="ru-UA"/>
        </w:rPr>
        <w:t>);</w:t>
      </w:r>
    </w:p>
    <w:p w14:paraId="0EAC560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flush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dout</w:t>
      </w:r>
      <w:r w:rsidRPr="00A56538">
        <w:rPr>
          <w:b/>
          <w:bCs/>
          <w:color w:val="000080"/>
          <w:lang w:val="ru-UA" w:eastAsia="ru-UA"/>
        </w:rPr>
        <w:t>);</w:t>
      </w:r>
    </w:p>
    <w:p w14:paraId="046D625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last_percent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context</w:t>
      </w:r>
      <w:r w:rsidRPr="00A56538">
        <w:rPr>
          <w:b/>
          <w:bCs/>
          <w:color w:val="000080"/>
          <w:lang w:val="ru-UA" w:eastAsia="ru-UA"/>
        </w:rPr>
        <w:t>-&gt;</w:t>
      </w:r>
      <w:r w:rsidRPr="00A56538">
        <w:rPr>
          <w:lang w:val="ru-UA" w:eastAsia="ru-UA"/>
        </w:rPr>
        <w:t>socket</w:t>
      </w:r>
      <w:r w:rsidRPr="00A56538">
        <w:rPr>
          <w:b/>
          <w:bCs/>
          <w:color w:val="000080"/>
          <w:lang w:val="ru-UA" w:eastAsia="ru-UA"/>
        </w:rPr>
        <w:t>]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current_percent</w:t>
      </w:r>
      <w:r w:rsidRPr="00A56538">
        <w:rPr>
          <w:b/>
          <w:bCs/>
          <w:color w:val="000080"/>
          <w:lang w:val="ru-UA" w:eastAsia="ru-UA"/>
        </w:rPr>
        <w:t>;</w:t>
      </w:r>
    </w:p>
    <w:p w14:paraId="7362CA5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FF88B6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6D089933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DEA2ED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ean up client resources </w:t>
      </w:r>
      <w:r w:rsidRPr="00A56538">
        <w:rPr>
          <w:b/>
          <w:bCs/>
          <w:color w:val="0000FF"/>
          <w:lang w:val="ru-UA" w:eastAsia="ru-UA"/>
        </w:rPr>
        <w:t>and</w:t>
      </w:r>
      <w:r w:rsidRPr="00A56538">
        <w:rPr>
          <w:lang w:val="ru-UA" w:eastAsia="ru-UA"/>
        </w:rPr>
        <w:t xml:space="preserve"> remove </w:t>
      </w:r>
      <w:r w:rsidRPr="00A56538">
        <w:rPr>
          <w:b/>
          <w:bCs/>
          <w:color w:val="0000FF"/>
          <w:lang w:val="ru-UA" w:eastAsia="ru-UA"/>
        </w:rPr>
        <w:t>from</w:t>
      </w:r>
      <w:r w:rsidRPr="00A56538">
        <w:rPr>
          <w:lang w:val="ru-UA" w:eastAsia="ru-UA"/>
        </w:rPr>
        <w:t xml:space="preserve"> poll array</w:t>
      </w:r>
    </w:p>
    <w:p w14:paraId="1C14BF8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void cleanup_client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struct pollfd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ClientContext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index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303B55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ose file descriptor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880088"/>
          <w:lang w:val="ru-UA" w:eastAsia="ru-UA"/>
        </w:rPr>
        <w:t>open</w:t>
      </w:r>
    </w:p>
    <w:p w14:paraId="2051BA8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ile_fd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&gt;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A6CBB2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ile_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3854D4A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96E224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126701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lose socket</w:t>
      </w:r>
    </w:p>
    <w:p w14:paraId="3AA7CC5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clos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5257349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printf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Closed connection for client fd=%d\n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ndex</w:t>
      </w:r>
      <w:r w:rsidRPr="00A56538">
        <w:rPr>
          <w:b/>
          <w:bCs/>
          <w:color w:val="000080"/>
          <w:lang w:val="ru-UA" w:eastAsia="ru-UA"/>
        </w:rPr>
        <w:t>].</w:t>
      </w:r>
      <w:r w:rsidRPr="00A56538">
        <w:rPr>
          <w:i/>
          <w:iCs/>
          <w:color w:val="FF8000"/>
          <w:lang w:val="ru-UA" w:eastAsia="ru-UA"/>
        </w:rPr>
        <w:t>fd</w:t>
      </w:r>
      <w:r w:rsidRPr="00A56538">
        <w:rPr>
          <w:b/>
          <w:bCs/>
          <w:color w:val="000080"/>
          <w:lang w:val="ru-UA" w:eastAsia="ru-UA"/>
        </w:rPr>
        <w:t>);</w:t>
      </w:r>
    </w:p>
    <w:p w14:paraId="768899D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7183581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Remove </w:t>
      </w:r>
      <w:r w:rsidRPr="00A56538">
        <w:rPr>
          <w:b/>
          <w:bCs/>
          <w:color w:val="0000FF"/>
          <w:lang w:val="ru-UA" w:eastAsia="ru-UA"/>
        </w:rPr>
        <w:t>from</w:t>
      </w:r>
      <w:r w:rsidRPr="00A56538">
        <w:rPr>
          <w:lang w:val="ru-UA" w:eastAsia="ru-UA"/>
        </w:rPr>
        <w:t xml:space="preserve"> poll array by shifting remaining descriptors</w:t>
      </w:r>
    </w:p>
    <w:p w14:paraId="56D6B1E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(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)--;</w:t>
      </w:r>
    </w:p>
    <w:p w14:paraId="0575005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i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index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i </w:t>
      </w:r>
      <w:r w:rsidRPr="00A56538">
        <w:rPr>
          <w:b/>
          <w:bCs/>
          <w:color w:val="000080"/>
          <w:lang w:val="ru-UA" w:eastAsia="ru-UA"/>
        </w:rPr>
        <w:t>&lt;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nfds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i</w:t>
      </w:r>
      <w:r w:rsidRPr="00A56538">
        <w:rPr>
          <w:b/>
          <w:bCs/>
          <w:color w:val="000080"/>
          <w:lang w:val="ru-UA" w:eastAsia="ru-UA"/>
        </w:rPr>
        <w:t>++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49B776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fd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 xml:space="preserve">i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];</w:t>
      </w:r>
    </w:p>
    <w:p w14:paraId="0B417EA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>i</w:t>
      </w:r>
      <w:r w:rsidRPr="00A56538">
        <w:rPr>
          <w:b/>
          <w:bCs/>
          <w:color w:val="000080"/>
          <w:lang w:val="ru-UA" w:eastAsia="ru-UA"/>
        </w:rPr>
        <w:t>]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contexts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 xml:space="preserve">i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];</w:t>
      </w:r>
    </w:p>
    <w:p w14:paraId="6AA5398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5F9C5D29" w14:textId="77777777" w:rsidR="00D1037E" w:rsidRPr="00A56538" w:rsidRDefault="00A56538" w:rsidP="00A56538">
      <w:pPr>
        <w:pStyle w:val="Code"/>
        <w:rPr>
          <w:rFonts w:ascii="Times New Roman" w:hAnsi="Times New Roman" w:cs="Times New Roman"/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0CAED06E" w14:textId="77777777" w:rsidR="003349CC" w:rsidRDefault="00C10D0B">
      <w:pPr>
        <w:pStyle w:val="BodyText"/>
        <w:rPr>
          <w:rStyle w:val="Hyperlink"/>
          <w:rFonts w:ascii="Times New Roman" w:hAnsi="Times New Roman" w:cs="Times New Roman"/>
          <w:sz w:val="28"/>
          <w:szCs w:val="28"/>
        </w:rPr>
      </w:pPr>
      <w:hyperlink r:id="rId10">
        <w:r w:rsidRPr="00B608D1">
          <w:rPr>
            <w:rStyle w:val="Hyperlink"/>
            <w:rFonts w:ascii="Times New Roman" w:hAnsi="Times New Roman" w:cs="Times New Roman"/>
            <w:sz w:val="28"/>
            <w:szCs w:val="28"/>
          </w:rPr>
          <w:t>protocol</w:t>
        </w:r>
      </w:hyperlink>
    </w:p>
    <w:p w14:paraId="297EB9F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fndef PROTOCOL_H</w:t>
      </w:r>
    </w:p>
    <w:p w14:paraId="7DB126C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define PROTOCOL_H</w:t>
      </w:r>
    </w:p>
    <w:p w14:paraId="102A59CC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43C399F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tdint.h&gt;</w:t>
      </w:r>
    </w:p>
    <w:p w14:paraId="41F73F33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45405B8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Версія протоколу</w:t>
      </w:r>
    </w:p>
    <w:p w14:paraId="5103EEE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PROTOCOL_VERSION 1</w:t>
      </w:r>
    </w:p>
    <w:p w14:paraId="1EF12236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23BA229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Максимальна довжина імені файлу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без нульового символу</w:t>
      </w:r>
      <w:r w:rsidRPr="00A56538">
        <w:rPr>
          <w:b/>
          <w:bCs/>
          <w:color w:val="000080"/>
          <w:lang w:val="ru-UA" w:eastAsia="ru-UA"/>
        </w:rPr>
        <w:t>)</w:t>
      </w:r>
    </w:p>
    <w:p w14:paraId="36CEFFA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MAX_FILENAME_LENGTH 255</w:t>
      </w:r>
    </w:p>
    <w:p w14:paraId="3E32BE53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3BBC5E6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Коди помилок</w:t>
      </w:r>
    </w:p>
    <w:p w14:paraId="447D7C1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ERR_PROTOCOL_MISMATCH 1</w:t>
      </w:r>
    </w:p>
    <w:p w14:paraId="1D0F4C5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ERR_INVALID_FILENAME 2</w:t>
      </w:r>
    </w:p>
    <w:p w14:paraId="6EEF627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ERR_FILE_NOT_FOUND 3</w:t>
      </w:r>
    </w:p>
    <w:p w14:paraId="70A255E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ERR_FILE_ACCESS 4</w:t>
      </w:r>
    </w:p>
    <w:p w14:paraId="1EC6B94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ERR_INTERNAL 5</w:t>
      </w:r>
    </w:p>
    <w:p w14:paraId="48BE35A7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441D1A3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Типи повідомлень</w:t>
      </w:r>
    </w:p>
    <w:p w14:paraId="2B84767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MSG_FILE_REQUEST     1</w:t>
      </w:r>
    </w:p>
    <w:p w14:paraId="13C0B68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MSG_FILE_RESPONSE    2</w:t>
      </w:r>
    </w:p>
    <w:p w14:paraId="63280F7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MSG_READY_TO_RECEIVE 3</w:t>
      </w:r>
    </w:p>
    <w:p w14:paraId="12E65D0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MSG_REFUSE_TO_RECEIVE 4</w:t>
      </w:r>
    </w:p>
    <w:p w14:paraId="2A8C186F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5B921EF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Розмір блоку при передачі файлу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FF0000"/>
          <w:lang w:val="ru-UA" w:eastAsia="ru-UA"/>
        </w:rPr>
        <w:t>64</w:t>
      </w:r>
      <w:r w:rsidRPr="00A56538">
        <w:rPr>
          <w:lang w:val="ru-UA" w:eastAsia="ru-UA"/>
        </w:rPr>
        <w:t>КБ</w:t>
      </w:r>
      <w:r w:rsidRPr="00A56538">
        <w:rPr>
          <w:b/>
          <w:bCs/>
          <w:color w:val="000080"/>
          <w:lang w:val="ru-UA" w:eastAsia="ru-UA"/>
        </w:rPr>
        <w:t>)</w:t>
      </w:r>
    </w:p>
    <w:p w14:paraId="0FBA858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color w:val="008000"/>
          <w:lang w:val="ru-UA" w:eastAsia="ru-UA"/>
        </w:rPr>
        <w:t>#define DEFAULT_CHUNK_SIZE (64 * 1024)</w:t>
      </w:r>
    </w:p>
    <w:p w14:paraId="01A174CC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2A0A670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Заголовок запиту від клієнта до сервера</w:t>
      </w:r>
    </w:p>
    <w:p w14:paraId="6C1FB58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typedef struct </w:t>
      </w:r>
      <w:r w:rsidRPr="00A56538">
        <w:rPr>
          <w:b/>
          <w:bCs/>
          <w:color w:val="000080"/>
          <w:lang w:val="ru-UA" w:eastAsia="ru-UA"/>
        </w:rPr>
        <w:t>{</w:t>
      </w:r>
    </w:p>
    <w:p w14:paraId="17852CD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8_t protocol_version</w:t>
      </w:r>
      <w:r w:rsidRPr="00A56538">
        <w:rPr>
          <w:b/>
          <w:bCs/>
          <w:color w:val="000080"/>
          <w:lang w:val="ru-UA" w:eastAsia="ru-UA"/>
        </w:rPr>
        <w:t>;</w:t>
      </w:r>
    </w:p>
    <w:p w14:paraId="6B1710E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8_t message_type</w:t>
      </w:r>
      <w:r w:rsidRPr="00A56538">
        <w:rPr>
          <w:b/>
          <w:bCs/>
          <w:color w:val="000080"/>
          <w:lang w:val="ru-UA" w:eastAsia="ru-UA"/>
        </w:rPr>
        <w:t>;</w:t>
      </w:r>
    </w:p>
    <w:p w14:paraId="6EF00FA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16_t filename_length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Довжина імені файлу</w:t>
      </w:r>
    </w:p>
    <w:p w14:paraId="0A94B02B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char filename</w:t>
      </w:r>
      <w:r w:rsidRPr="00A56538">
        <w:rPr>
          <w:b/>
          <w:bCs/>
          <w:color w:val="000080"/>
          <w:lang w:val="ru-UA" w:eastAsia="ru-UA"/>
        </w:rPr>
        <w:t>[</w:t>
      </w:r>
      <w:r w:rsidRPr="00A56538">
        <w:rPr>
          <w:lang w:val="ru-UA" w:eastAsia="ru-UA"/>
        </w:rPr>
        <w:t xml:space="preserve">MAX_FILENAME_LENGTH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]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+</w:t>
      </w:r>
      <w:r w:rsidRPr="00A56538">
        <w:rPr>
          <w:color w:val="FF0000"/>
          <w:lang w:val="ru-UA" w:eastAsia="ru-UA"/>
        </w:rPr>
        <w:t>1</w:t>
      </w:r>
      <w:r w:rsidRPr="00A56538">
        <w:rPr>
          <w:lang w:val="ru-UA" w:eastAsia="ru-UA"/>
        </w:rPr>
        <w:t xml:space="preserve"> для термінатора </w:t>
      </w:r>
      <w:r w:rsidRPr="00A56538">
        <w:rPr>
          <w:color w:val="808080"/>
          <w:lang w:val="ru-UA" w:eastAsia="ru-UA"/>
        </w:rPr>
        <w:t>'\0'</w:t>
      </w:r>
    </w:p>
    <w:p w14:paraId="05370DE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  <w:r w:rsidRPr="00A56538">
        <w:rPr>
          <w:lang w:val="ru-UA" w:eastAsia="ru-UA"/>
        </w:rPr>
        <w:t xml:space="preserve"> FileRequestHeader</w:t>
      </w:r>
      <w:r w:rsidRPr="00A56538">
        <w:rPr>
          <w:b/>
          <w:bCs/>
          <w:color w:val="000080"/>
          <w:lang w:val="ru-UA" w:eastAsia="ru-UA"/>
        </w:rPr>
        <w:t>;</w:t>
      </w:r>
    </w:p>
    <w:p w14:paraId="2C1D3E2C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8E6DCF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Заголовок відповіді від сервера до клієнта</w:t>
      </w:r>
    </w:p>
    <w:p w14:paraId="4BB9199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typedef struct </w:t>
      </w:r>
      <w:r w:rsidRPr="00A56538">
        <w:rPr>
          <w:b/>
          <w:bCs/>
          <w:color w:val="000080"/>
          <w:lang w:val="ru-UA" w:eastAsia="ru-UA"/>
        </w:rPr>
        <w:t>{</w:t>
      </w:r>
    </w:p>
    <w:p w14:paraId="1718D3B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8_t protocol_version</w:t>
      </w:r>
      <w:r w:rsidRPr="00A56538">
        <w:rPr>
          <w:b/>
          <w:bCs/>
          <w:color w:val="000080"/>
          <w:lang w:val="ru-UA" w:eastAsia="ru-UA"/>
        </w:rPr>
        <w:t>;</w:t>
      </w:r>
    </w:p>
    <w:p w14:paraId="2E7DC22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8_t message_type</w:t>
      </w:r>
      <w:r w:rsidRPr="00A56538">
        <w:rPr>
          <w:b/>
          <w:bCs/>
          <w:color w:val="000080"/>
          <w:lang w:val="ru-UA" w:eastAsia="ru-UA"/>
        </w:rPr>
        <w:t>;</w:t>
      </w:r>
    </w:p>
    <w:p w14:paraId="298D58DC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8_t status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успіх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інакше код помилки</w:t>
      </w:r>
    </w:p>
    <w:p w14:paraId="2E96C6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64_t file_siz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Розмір файлу у байтах</w:t>
      </w:r>
    </w:p>
    <w:p w14:paraId="6956F48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  <w:r w:rsidRPr="00A56538">
        <w:rPr>
          <w:lang w:val="ru-UA" w:eastAsia="ru-UA"/>
        </w:rPr>
        <w:t xml:space="preserve"> FileResponseHeader</w:t>
      </w:r>
      <w:r w:rsidRPr="00A56538">
        <w:rPr>
          <w:b/>
          <w:bCs/>
          <w:color w:val="000080"/>
          <w:lang w:val="ru-UA" w:eastAsia="ru-UA"/>
        </w:rPr>
        <w:t>;</w:t>
      </w:r>
    </w:p>
    <w:p w14:paraId="47F0CC3E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BD84C7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Заголовок відповіді клієнта серверу</w:t>
      </w:r>
    </w:p>
    <w:p w14:paraId="33FBAC8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typedef struct </w:t>
      </w:r>
      <w:r w:rsidRPr="00A56538">
        <w:rPr>
          <w:b/>
          <w:bCs/>
          <w:color w:val="000080"/>
          <w:lang w:val="ru-UA" w:eastAsia="ru-UA"/>
        </w:rPr>
        <w:t>{</w:t>
      </w:r>
    </w:p>
    <w:p w14:paraId="5915C12E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uint8_t message_typ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MSG_READY_TO_RECEIVE або MSG_REFUSE_TO_RECEIVE</w:t>
      </w:r>
    </w:p>
    <w:p w14:paraId="32A0E64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  <w:r w:rsidRPr="00A56538">
        <w:rPr>
          <w:lang w:val="ru-UA" w:eastAsia="ru-UA"/>
        </w:rPr>
        <w:t xml:space="preserve"> ClientResponseHeader</w:t>
      </w:r>
      <w:r w:rsidRPr="00A56538">
        <w:rPr>
          <w:b/>
          <w:bCs/>
          <w:color w:val="000080"/>
          <w:lang w:val="ru-UA" w:eastAsia="ru-UA"/>
        </w:rPr>
        <w:t>;</w:t>
      </w:r>
    </w:p>
    <w:p w14:paraId="61AE8F66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00C02DF3" w14:textId="77777777" w:rsidR="00D1037E" w:rsidRPr="00A56538" w:rsidRDefault="00A56538" w:rsidP="00A56538">
      <w:pPr>
        <w:pStyle w:val="Code"/>
        <w:rPr>
          <w:rFonts w:ascii="Times New Roman" w:hAnsi="Times New Roman" w:cs="Times New Roman"/>
          <w:lang w:val="ru-UA" w:eastAsia="ru-UA"/>
        </w:rPr>
      </w:pPr>
      <w:r w:rsidRPr="00A56538">
        <w:rPr>
          <w:color w:val="008000"/>
          <w:lang w:val="ru-UA" w:eastAsia="ru-UA"/>
        </w:rPr>
        <w:t>#endif // PROTOCOL_H</w:t>
      </w:r>
    </w:p>
    <w:p w14:paraId="67AF7A59" w14:textId="77777777" w:rsidR="00D1037E" w:rsidRDefault="0079155C">
      <w:pPr>
        <w:pStyle w:val="BodyText"/>
        <w:rPr>
          <w:rStyle w:val="Hyperlink"/>
          <w:rFonts w:ascii="Times New Roman" w:hAnsi="Times New Roman" w:cs="Times New Roman"/>
          <w:sz w:val="28"/>
          <w:szCs w:val="28"/>
        </w:rPr>
      </w:pPr>
      <w:hyperlink r:id="rId11">
        <w:proofErr w:type="spellStart"/>
        <w:r w:rsidR="00C10D0B" w:rsidRPr="00B608D1">
          <w:rPr>
            <w:rStyle w:val="Hyperlink"/>
            <w:rFonts w:ascii="Times New Roman" w:hAnsi="Times New Roman" w:cs="Times New Roman"/>
            <w:sz w:val="28"/>
            <w:szCs w:val="28"/>
          </w:rPr>
          <w:t>utils</w:t>
        </w:r>
        <w:proofErr w:type="spellEnd"/>
      </w:hyperlink>
    </w:p>
    <w:p w14:paraId="51F5959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fndef UTILS_H</w:t>
      </w:r>
    </w:p>
    <w:p w14:paraId="55782DA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define UTILS_H</w:t>
      </w:r>
    </w:p>
    <w:p w14:paraId="7E7B2B50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5639943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>#include &lt;string.h&gt;</w:t>
      </w:r>
    </w:p>
    <w:p w14:paraId="79F91C36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64BC2FF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Function to validate a filename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no path separators </w:t>
      </w:r>
      <w:r w:rsidRPr="00A56538">
        <w:rPr>
          <w:b/>
          <w:bCs/>
          <w:color w:val="0000FF"/>
          <w:lang w:val="ru-UA" w:eastAsia="ru-UA"/>
        </w:rPr>
        <w:t>or</w:t>
      </w:r>
      <w:r w:rsidRPr="00A56538">
        <w:rPr>
          <w:lang w:val="ru-UA" w:eastAsia="ru-UA"/>
        </w:rPr>
        <w:t xml:space="preserve"> invalid characters</w:t>
      </w:r>
      <w:r w:rsidRPr="00A56538">
        <w:rPr>
          <w:b/>
          <w:bCs/>
          <w:color w:val="000080"/>
          <w:lang w:val="ru-UA" w:eastAsia="ru-UA"/>
        </w:rPr>
        <w:t>)</w:t>
      </w:r>
    </w:p>
    <w:p w14:paraId="2288E36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static inline </w:t>
      </w:r>
      <w:r w:rsidRPr="00A56538">
        <w:rPr>
          <w:b/>
          <w:bCs/>
          <w:color w:val="880088"/>
          <w:lang w:val="ru-UA" w:eastAsia="ru-UA"/>
        </w:rPr>
        <w:t>int</w:t>
      </w:r>
      <w:r w:rsidRPr="00A56538">
        <w:rPr>
          <w:lang w:val="ru-UA" w:eastAsia="ru-UA"/>
        </w:rPr>
        <w:t xml:space="preserve"> validate_filename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const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7887F97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null </w:t>
      </w:r>
      <w:r w:rsidRPr="00A56538">
        <w:rPr>
          <w:b/>
          <w:bCs/>
          <w:color w:val="0000FF"/>
          <w:lang w:val="ru-UA" w:eastAsia="ru-UA"/>
        </w:rPr>
        <w:t>or</w:t>
      </w:r>
      <w:r w:rsidRPr="00A56538">
        <w:rPr>
          <w:lang w:val="ru-UA" w:eastAsia="ru-UA"/>
        </w:rPr>
        <w:t xml:space="preserve"> empty filename</w:t>
      </w:r>
    </w:p>
    <w:p w14:paraId="137A6CC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!</w:t>
      </w:r>
      <w:r w:rsidRPr="00A56538">
        <w:rPr>
          <w:lang w:val="ru-UA" w:eastAsia="ru-UA"/>
        </w:rPr>
        <w:t xml:space="preserve">filename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*</w:t>
      </w:r>
      <w:r w:rsidRPr="00A56538">
        <w:rPr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5AAADAD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679A42D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24024E8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078B5B8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path separators</w:t>
      </w:r>
    </w:p>
    <w:p w14:paraId="0842EC4A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rch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'/'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=</w:t>
      </w:r>
      <w:r w:rsidRPr="00A56538">
        <w:rPr>
          <w:lang w:val="ru-UA" w:eastAsia="ru-UA"/>
        </w:rPr>
        <w:t xml:space="preserve"> NULL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0A6F86B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7390A87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lastRenderedPageBreak/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F9B089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49A44C8F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heck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."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FF"/>
          <w:lang w:val="ru-UA" w:eastAsia="ru-UA"/>
        </w:rPr>
        <w:t>or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.."</w:t>
      </w:r>
      <w:r w:rsidRPr="00A56538">
        <w:rPr>
          <w:lang w:val="ru-UA" w:eastAsia="ru-UA"/>
        </w:rPr>
        <w:t xml:space="preserve"> which could be used to navigate directory structure</w:t>
      </w:r>
    </w:p>
    <w:p w14:paraId="3F19F86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rcmp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."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strcmp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filename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color w:val="808080"/>
          <w:lang w:val="ru-UA" w:eastAsia="ru-UA"/>
        </w:rPr>
        <w:t>".."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25B0A7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59AE4868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E1CA64F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7C24E71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Basic check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valid filename characters</w:t>
      </w:r>
    </w:p>
    <w:p w14:paraId="2EC20E4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for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 xml:space="preserve">const char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p </w:t>
      </w:r>
      <w:r w:rsidRPr="00A56538">
        <w:rPr>
          <w:b/>
          <w:bCs/>
          <w:color w:val="000080"/>
          <w:lang w:val="ru-UA" w:eastAsia="ru-UA"/>
        </w:rPr>
        <w:t>=</w:t>
      </w:r>
      <w:r w:rsidRPr="00A56538">
        <w:rPr>
          <w:lang w:val="ru-UA" w:eastAsia="ru-UA"/>
        </w:rPr>
        <w:t xml:space="preserve"> filename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p</w:t>
      </w:r>
      <w:r w:rsidRPr="00A56538">
        <w:rPr>
          <w:b/>
          <w:bCs/>
          <w:color w:val="000080"/>
          <w:lang w:val="ru-UA" w:eastAsia="ru-UA"/>
        </w:rPr>
        <w:t>;</w:t>
      </w:r>
      <w:r w:rsidRPr="00A56538">
        <w:rPr>
          <w:lang w:val="ru-UA" w:eastAsia="ru-UA"/>
        </w:rPr>
        <w:t xml:space="preserve"> p</w:t>
      </w:r>
      <w:r w:rsidRPr="00A56538">
        <w:rPr>
          <w:b/>
          <w:bCs/>
          <w:color w:val="000080"/>
          <w:lang w:val="ru-UA" w:eastAsia="ru-UA"/>
        </w:rPr>
        <w:t>++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65AAD185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*</w:t>
      </w:r>
      <w:r w:rsidRPr="00A56538">
        <w:rPr>
          <w:lang w:val="ru-UA" w:eastAsia="ru-UA"/>
        </w:rPr>
        <w:t xml:space="preserve">p </w:t>
      </w:r>
      <w:r w:rsidRPr="00A56538">
        <w:rPr>
          <w:b/>
          <w:bCs/>
          <w:color w:val="000080"/>
          <w:lang w:val="ru-UA" w:eastAsia="ru-UA"/>
        </w:rPr>
        <w:t>&lt;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31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||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 xml:space="preserve">p </w:t>
      </w:r>
      <w:r w:rsidRPr="00A56538">
        <w:rPr>
          <w:b/>
          <w:bCs/>
          <w:color w:val="000080"/>
          <w:lang w:val="ru-UA" w:eastAsia="ru-UA"/>
        </w:rPr>
        <w:t>==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27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  <w:r w:rsidRPr="00A56538">
        <w:rPr>
          <w:lang w:val="ru-UA" w:eastAsia="ru-UA"/>
        </w:rPr>
        <w:t xml:space="preserve">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Control characters</w:t>
      </w:r>
    </w:p>
    <w:p w14:paraId="6534D4B3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36D0BAC2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00997541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</w:p>
    <w:p w14:paraId="1A33EAC0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//</w:t>
      </w:r>
      <w:r w:rsidRPr="00A56538">
        <w:rPr>
          <w:lang w:val="ru-UA" w:eastAsia="ru-UA"/>
        </w:rPr>
        <w:t xml:space="preserve"> This </w:t>
      </w:r>
      <w:r w:rsidRPr="00A56538">
        <w:rPr>
          <w:b/>
          <w:bCs/>
          <w:color w:val="0000FF"/>
          <w:lang w:val="ru-UA" w:eastAsia="ru-UA"/>
        </w:rPr>
        <w:t>is</w:t>
      </w:r>
      <w:r w:rsidRPr="00A56538">
        <w:rPr>
          <w:lang w:val="ru-UA" w:eastAsia="ru-UA"/>
        </w:rPr>
        <w:t xml:space="preserve"> a simplified check </w:t>
      </w:r>
      <w:r w:rsidRPr="00A56538">
        <w:rPr>
          <w:b/>
          <w:bCs/>
          <w:color w:val="000080"/>
          <w:lang w:val="ru-UA" w:eastAsia="ru-UA"/>
        </w:rPr>
        <w:t>-</w:t>
      </w:r>
      <w:r w:rsidRPr="00A56538">
        <w:rPr>
          <w:lang w:val="ru-UA" w:eastAsia="ru-UA"/>
        </w:rPr>
        <w:t xml:space="preserve"> actual filesystem restrictions may vary</w:t>
      </w:r>
    </w:p>
    <w:p w14:paraId="54C17AB4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FF"/>
          <w:lang w:val="ru-UA" w:eastAsia="ru-UA"/>
        </w:rPr>
        <w:t>if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lang w:val="ru-UA" w:eastAsia="ru-UA"/>
        </w:rPr>
        <w:t>strchr</w:t>
      </w:r>
      <w:r w:rsidRPr="00A56538">
        <w:rPr>
          <w:b/>
          <w:bCs/>
          <w:color w:val="000080"/>
          <w:lang w:val="ru-UA" w:eastAsia="ru-UA"/>
        </w:rPr>
        <w:t>(</w:t>
      </w:r>
      <w:r w:rsidRPr="00A56538">
        <w:rPr>
          <w:color w:val="808080"/>
          <w:lang w:val="ru-UA" w:eastAsia="ru-UA"/>
        </w:rPr>
        <w:t>"&lt;&gt;:\"|?*\\"</w:t>
      </w:r>
      <w:r w:rsidRPr="00A56538">
        <w:rPr>
          <w:b/>
          <w:bCs/>
          <w:color w:val="000080"/>
          <w:lang w:val="ru-UA" w:eastAsia="ru-UA"/>
        </w:rPr>
        <w:t>,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*</w:t>
      </w:r>
      <w:r w:rsidRPr="00A56538">
        <w:rPr>
          <w:lang w:val="ru-UA" w:eastAsia="ru-UA"/>
        </w:rPr>
        <w:t>p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!=</w:t>
      </w:r>
      <w:r w:rsidRPr="00A56538">
        <w:rPr>
          <w:lang w:val="ru-UA" w:eastAsia="ru-UA"/>
        </w:rPr>
        <w:t xml:space="preserve"> NULL</w:t>
      </w:r>
      <w:r w:rsidRPr="00A56538">
        <w:rPr>
          <w:b/>
          <w:bCs/>
          <w:color w:val="000080"/>
          <w:lang w:val="ru-UA" w:eastAsia="ru-UA"/>
        </w:rPr>
        <w:t>)</w:t>
      </w:r>
      <w:r w:rsidRPr="00A56538">
        <w:rPr>
          <w:lang w:val="ru-UA" w:eastAsia="ru-UA"/>
        </w:rPr>
        <w:t xml:space="preserve"> </w:t>
      </w:r>
      <w:r w:rsidRPr="00A56538">
        <w:rPr>
          <w:b/>
          <w:bCs/>
          <w:color w:val="000080"/>
          <w:lang w:val="ru-UA" w:eastAsia="ru-UA"/>
        </w:rPr>
        <w:t>{</w:t>
      </w:r>
    </w:p>
    <w:p w14:paraId="1D8D1E27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0</w:t>
      </w:r>
      <w:r w:rsidRPr="00A56538">
        <w:rPr>
          <w:b/>
          <w:bCs/>
          <w:color w:val="000080"/>
          <w:lang w:val="ru-UA" w:eastAsia="ru-UA"/>
        </w:rPr>
        <w:t>;</w:t>
      </w:r>
    </w:p>
    <w:p w14:paraId="49CA765D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772BB07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80"/>
          <w:lang w:val="ru-UA" w:eastAsia="ru-UA"/>
        </w:rPr>
        <w:t>}</w:t>
      </w:r>
    </w:p>
    <w:p w14:paraId="621DA78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</w:p>
    <w:p w14:paraId="26B11899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lang w:val="ru-UA" w:eastAsia="ru-UA"/>
        </w:rPr>
        <w:t xml:space="preserve">    </w:t>
      </w:r>
      <w:r w:rsidRPr="00A56538">
        <w:rPr>
          <w:b/>
          <w:bCs/>
          <w:color w:val="0000FF"/>
          <w:lang w:val="ru-UA" w:eastAsia="ru-UA"/>
        </w:rPr>
        <w:t>return</w:t>
      </w:r>
      <w:r w:rsidRPr="00A56538">
        <w:rPr>
          <w:lang w:val="ru-UA" w:eastAsia="ru-UA"/>
        </w:rPr>
        <w:t xml:space="preserve"> </w:t>
      </w:r>
      <w:r w:rsidRPr="00A56538">
        <w:rPr>
          <w:color w:val="FF0000"/>
          <w:lang w:val="ru-UA" w:eastAsia="ru-UA"/>
        </w:rPr>
        <w:t>1</w:t>
      </w:r>
      <w:r w:rsidRPr="00A56538">
        <w:rPr>
          <w:b/>
          <w:bCs/>
          <w:color w:val="000080"/>
          <w:lang w:val="ru-UA" w:eastAsia="ru-UA"/>
        </w:rPr>
        <w:t>;</w:t>
      </w:r>
    </w:p>
    <w:p w14:paraId="730979A6" w14:textId="77777777" w:rsidR="00A56538" w:rsidRPr="00A56538" w:rsidRDefault="00A56538" w:rsidP="00A56538">
      <w:pPr>
        <w:pStyle w:val="Code"/>
        <w:rPr>
          <w:lang w:val="ru-UA" w:eastAsia="ru-UA"/>
        </w:rPr>
      </w:pPr>
      <w:r w:rsidRPr="00A56538">
        <w:rPr>
          <w:b/>
          <w:bCs/>
          <w:color w:val="000080"/>
          <w:lang w:val="ru-UA" w:eastAsia="ru-UA"/>
        </w:rPr>
        <w:t>}</w:t>
      </w:r>
    </w:p>
    <w:p w14:paraId="4D8CCDDD" w14:textId="77777777" w:rsidR="00A56538" w:rsidRPr="00A56538" w:rsidRDefault="00A56538" w:rsidP="00A56538">
      <w:pPr>
        <w:pStyle w:val="Code"/>
        <w:rPr>
          <w:lang w:val="ru-UA" w:eastAsia="ru-UA"/>
        </w:rPr>
      </w:pPr>
    </w:p>
    <w:p w14:paraId="2DC27B2A" w14:textId="77777777" w:rsidR="00C10D0B" w:rsidRPr="00A56538" w:rsidRDefault="00A56538" w:rsidP="00A56538">
      <w:pPr>
        <w:pStyle w:val="Code"/>
        <w:rPr>
          <w:rFonts w:ascii="Times New Roman" w:hAnsi="Times New Roman" w:cs="Times New Roman"/>
          <w:lang w:val="ru-UA" w:eastAsia="ru-UA"/>
        </w:rPr>
      </w:pPr>
      <w:r w:rsidRPr="00A56538">
        <w:rPr>
          <w:color w:val="008000"/>
          <w:lang w:val="ru-UA" w:eastAsia="ru-UA"/>
        </w:rPr>
        <w:t>#endif // UTILS_H</w:t>
      </w:r>
    </w:p>
    <w:p w14:paraId="18FBD8F8" w14:textId="77777777" w:rsidR="003349CC" w:rsidRPr="00B608D1" w:rsidRDefault="00C10D0B">
      <w:pPr>
        <w:pStyle w:val="Heading2"/>
        <w:rPr>
          <w:rFonts w:ascii="Times New Roman" w:hAnsi="Times New Roman" w:cs="Times New Roman"/>
          <w:lang w:val="ru-RU"/>
        </w:rPr>
      </w:pPr>
      <w:bookmarkStart w:id="5" w:name="опис-програми"/>
      <w:bookmarkEnd w:id="4"/>
      <w:proofErr w:type="spellStart"/>
      <w:r w:rsidRPr="00B608D1">
        <w:rPr>
          <w:rFonts w:ascii="Times New Roman" w:hAnsi="Times New Roman" w:cs="Times New Roman"/>
          <w:lang w:val="ru-RU"/>
        </w:rPr>
        <w:t>Опис</w:t>
      </w:r>
      <w:proofErr w:type="spellEnd"/>
      <w:r w:rsidRPr="00B608D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lang w:val="ru-RU"/>
        </w:rPr>
        <w:t>програми</w:t>
      </w:r>
      <w:proofErr w:type="spellEnd"/>
    </w:p>
    <w:p w14:paraId="10BF6C5A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едставля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обою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днопотоков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ультиплексован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 для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ередач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файл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зглянем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етальніш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собливост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еалізаці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1AAC6C66" w14:textId="77777777" w:rsidR="003349CC" w:rsidRPr="00B608D1" w:rsidRDefault="00C10D0B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6" w:name="архітектурні-рішення"/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рхітектурн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ішення</w:t>
      </w:r>
      <w:proofErr w:type="spellEnd"/>
    </w:p>
    <w:p w14:paraId="63C74544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ристов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мультиплексування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вводу-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вивод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м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крем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ток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оцес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ля кожног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зволя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одному потоку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н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робля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багат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’єднан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дночас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У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еалізаці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риста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истемн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лик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poll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який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стеж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тан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усі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окет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EB93517" w14:textId="77777777" w:rsidR="003349CC" w:rsidRPr="00B608D1" w:rsidRDefault="00C10D0B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7" w:name="основні-компоненти-сервера"/>
      <w:bookmarkEnd w:id="6"/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сновні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омпонент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сервер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>:</w:t>
      </w:r>
    </w:p>
    <w:p w14:paraId="5236A911" w14:textId="77777777" w:rsidR="003349CC" w:rsidRPr="00B608D1" w:rsidRDefault="00C10D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Структура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ClientContext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берігає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стан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заємодії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ожним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лієнтом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>:</w:t>
      </w:r>
    </w:p>
    <w:p w14:paraId="1600D8CE" w14:textId="77777777" w:rsidR="003349CC" w:rsidRPr="00B608D1" w:rsidRDefault="00C10D0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lastRenderedPageBreak/>
        <w:t>поточн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тан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ін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ит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пит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рав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овід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тощ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398A1254" w14:textId="77777777" w:rsidR="003349CC" w:rsidRPr="00B608D1" w:rsidRDefault="00C10D0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буфер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ведення-виведення</w:t>
      </w:r>
      <w:proofErr w:type="spellEnd"/>
    </w:p>
    <w:p w14:paraId="00EE02E7" w14:textId="77777777" w:rsidR="003349CC" w:rsidRPr="00B608D1" w:rsidRDefault="00C10D0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стан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ередачі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файлу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метадані</w:t>
      </w:r>
      <w:proofErr w:type="spellEnd"/>
    </w:p>
    <w:p w14:paraId="45F1F7FD" w14:textId="77777777" w:rsidR="003349CC" w:rsidRPr="00B608D1" w:rsidRDefault="00C10D0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інформаці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ро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активн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лієнта</w:t>
      </w:r>
      <w:proofErr w:type="spellEnd"/>
    </w:p>
    <w:p w14:paraId="6EC374DB" w14:textId="77777777" w:rsidR="003349CC" w:rsidRPr="00B608D1" w:rsidRDefault="00C10D0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Кінцевий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автомат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станів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клієнт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еалізова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через </w:t>
      </w:r>
      <w:proofErr w:type="spellStart"/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enum</w:t>
      </w:r>
      <w:proofErr w:type="spellEnd"/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ClientState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B66F9F5" w14:textId="77777777" w:rsidR="003349CC" w:rsidRPr="00B608D1" w:rsidRDefault="00C10D0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TATE_READ_REQUEST</w:t>
      </w:r>
      <w:r w:rsidRPr="00B608D1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чит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апиту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файл</w:t>
      </w:r>
      <w:proofErr w:type="spellEnd"/>
    </w:p>
    <w:p w14:paraId="18900459" w14:textId="77777777" w:rsidR="003349CC" w:rsidRPr="00B608D1" w:rsidRDefault="00C10D0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TATE_SEND_RESPONSE</w:t>
      </w:r>
      <w:r w:rsidRPr="00B608D1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ідправк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ідповіді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метаінформацією</w:t>
      </w:r>
      <w:proofErr w:type="spellEnd"/>
    </w:p>
    <w:p w14:paraId="680383BA" w14:textId="77777777" w:rsidR="003349CC" w:rsidRPr="00B608D1" w:rsidRDefault="00C10D0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TATE_WAIT_DECISION</w:t>
      </w:r>
      <w:r w:rsidRPr="00B608D1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чік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іш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лієнта</w:t>
      </w:r>
      <w:proofErr w:type="spellEnd"/>
    </w:p>
    <w:p w14:paraId="69E155A7" w14:textId="77777777" w:rsidR="003349CC" w:rsidRPr="00B608D1" w:rsidRDefault="00C10D0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TATE_SEND_FILE</w:t>
      </w:r>
      <w:r w:rsidRPr="00B608D1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ередач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файлу</w:t>
      </w:r>
      <w:proofErr w:type="spellEnd"/>
    </w:p>
    <w:p w14:paraId="049FD4C4" w14:textId="77777777" w:rsidR="003349CC" w:rsidRPr="00B608D1" w:rsidRDefault="00C10D0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TATE_DONE</w:t>
      </w:r>
      <w:r w:rsidRPr="00B608D1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аверш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бробки</w:t>
      </w:r>
      <w:proofErr w:type="spellEnd"/>
    </w:p>
    <w:p w14:paraId="02B228AA" w14:textId="77777777" w:rsidR="003349CC" w:rsidRPr="00B608D1" w:rsidRDefault="00C10D0B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8" w:name="особливості-реалізації"/>
      <w:bookmarkEnd w:id="7"/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собливості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еалізації</w:t>
      </w:r>
      <w:proofErr w:type="spellEnd"/>
    </w:p>
    <w:p w14:paraId="07CEC3D9" w14:textId="77777777" w:rsidR="003349CC" w:rsidRPr="00B608D1" w:rsidRDefault="00C10D0B">
      <w:pPr>
        <w:pStyle w:val="Heading4"/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X3ad4b700971ff5709450aad379568442c23e9cb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еж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змір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пераці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вводу-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воду</w:t>
      </w:r>
      <w:proofErr w:type="spellEnd"/>
    </w:p>
    <w:p w14:paraId="223C1741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ючово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собливіст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є константа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MAX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IO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CHUNK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(512 байт), як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еж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змір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пераці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ит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пис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а одну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ітераці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Це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абезпечує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>:</w:t>
      </w:r>
    </w:p>
    <w:p w14:paraId="7654E4A7" w14:textId="77777777" w:rsidR="003349CC" w:rsidRPr="00B608D1" w:rsidRDefault="00C10D0B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Справедливий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розподіл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ресурс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сервер не “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виса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” н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робц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великого файлу для одног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</w:t>
      </w:r>
      <w:proofErr w:type="spellEnd"/>
    </w:p>
    <w:p w14:paraId="31D4D9A3" w14:textId="77777777" w:rsidR="003349CC" w:rsidRPr="00B608D1" w:rsidRDefault="00C10D0B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Імітацію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мережевих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умов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зволя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тесту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роботу 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вільни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’єднаннями</w:t>
      </w:r>
      <w:proofErr w:type="spellEnd"/>
    </w:p>
    <w:p w14:paraId="4DAE00EE" w14:textId="77777777" w:rsidR="003349CC" w:rsidRPr="00B608D1" w:rsidRDefault="00C10D0B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Рівномірне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обслуговування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клієнт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ожен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трим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ежен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рці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уваг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ервера</w:t>
      </w:r>
    </w:p>
    <w:p w14:paraId="27668593" w14:textId="77777777" w:rsidR="003349CC" w:rsidRPr="00B608D1" w:rsidRDefault="00C10D0B">
      <w:pPr>
        <w:pStyle w:val="Heading4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неблокуючий-ввід-вивід"/>
      <w:bookmarkEnd w:id="9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еблокуюч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від-вивід</w:t>
      </w:r>
      <w:proofErr w:type="spellEnd"/>
    </w:p>
    <w:p w14:paraId="231F2D73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Ус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оке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алаштовуютьс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еблокуюч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режим чере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функці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et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nonblocking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зволя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функціям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ит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пис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верт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ер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егай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аві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едоступн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E1F4E78" w14:textId="77777777" w:rsidR="003349CC" w:rsidRPr="00B608D1" w:rsidRDefault="00C10D0B">
      <w:pPr>
        <w:pStyle w:val="Heading4"/>
        <w:rPr>
          <w:rFonts w:ascii="Times New Roman" w:hAnsi="Times New Roman" w:cs="Times New Roman"/>
          <w:sz w:val="28"/>
          <w:szCs w:val="28"/>
          <w:lang w:val="ru-RU"/>
        </w:rPr>
      </w:pPr>
      <w:bookmarkStart w:id="11" w:name="обмеження-кількості-клієнтів"/>
      <w:bookmarkEnd w:id="10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еж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ількост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ів</w:t>
      </w:r>
      <w:proofErr w:type="spellEnd"/>
    </w:p>
    <w:p w14:paraId="12124C8E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дтрим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параметр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max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clients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який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меж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дночасн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дключен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При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сягненн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ліміт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ов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’єдн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е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иймаютьс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30F99E8" w14:textId="77777777" w:rsidR="003349CC" w:rsidRPr="00B608D1" w:rsidRDefault="00C10D0B">
      <w:pPr>
        <w:pStyle w:val="Heading4"/>
        <w:rPr>
          <w:rFonts w:ascii="Times New Roman" w:hAnsi="Times New Roman" w:cs="Times New Roman"/>
          <w:sz w:val="28"/>
          <w:szCs w:val="28"/>
          <w:lang w:val="ru-RU"/>
        </w:rPr>
      </w:pPr>
      <w:bookmarkStart w:id="12" w:name="системний-виклик-poll"/>
      <w:bookmarkEnd w:id="11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истемни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лик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B608D1">
        <w:rPr>
          <w:rFonts w:ascii="Times New Roman" w:hAnsi="Times New Roman" w:cs="Times New Roman"/>
          <w:sz w:val="28"/>
          <w:szCs w:val="28"/>
        </w:rPr>
        <w:t>poll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B608D1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68904D91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Центральн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астин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ультиплекс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poll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оніторинг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ілько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файлов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ескриптор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. Серве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стежу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готовн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ескриптор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пераці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ит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пис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, 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також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милк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2FCB049" w14:textId="77777777" w:rsidR="003349CC" w:rsidRPr="00B608D1" w:rsidRDefault="00C10D0B">
      <w:pPr>
        <w:pStyle w:val="Heading4"/>
        <w:rPr>
          <w:rFonts w:ascii="Times New Roman" w:hAnsi="Times New Roman" w:cs="Times New Roman"/>
          <w:sz w:val="28"/>
          <w:szCs w:val="28"/>
          <w:lang w:val="ru-RU"/>
        </w:rPr>
      </w:pPr>
      <w:bookmarkStart w:id="13" w:name="поетапна-обробка-протоколу"/>
      <w:bookmarkEnd w:id="12"/>
      <w:r w:rsidRPr="00B608D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5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етапн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протоколу</w:t>
      </w:r>
    </w:p>
    <w:p w14:paraId="3303969E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протоколу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збит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крем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функці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гід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танами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: -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read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proofErr w:type="gramStart"/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request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хідн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пит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а файл -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end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response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рав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етаінформації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про файл -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wait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decision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чік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іш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process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send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)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рав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міст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файлу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астинами</w:t>
      </w:r>
      <w:proofErr w:type="spellEnd"/>
    </w:p>
    <w:p w14:paraId="2BB60AC9" w14:textId="77777777" w:rsidR="003349CC" w:rsidRPr="00B608D1" w:rsidRDefault="00C10D0B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14" w:name="алгоритм-роботи-сервера"/>
      <w:bookmarkEnd w:id="8"/>
      <w:bookmarkEnd w:id="13"/>
      <w:proofErr w:type="spellStart"/>
      <w:r w:rsidRPr="00B608D1">
        <w:rPr>
          <w:rFonts w:ascii="Times New Roman" w:hAnsi="Times New Roman" w:cs="Times New Roman"/>
          <w:sz w:val="28"/>
          <w:szCs w:val="28"/>
        </w:rPr>
        <w:t>Алгоритм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обот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сервера</w:t>
      </w:r>
      <w:proofErr w:type="spellEnd"/>
    </w:p>
    <w:p w14:paraId="01C89445" w14:textId="77777777" w:rsidR="003349CC" w:rsidRPr="00B608D1" w:rsidRDefault="00C10D0B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Ініціалізаці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>:</w:t>
      </w:r>
    </w:p>
    <w:p w14:paraId="06ECC6FA" w14:textId="77777777" w:rsidR="003349CC" w:rsidRPr="00B608D1" w:rsidRDefault="00C10D0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озбір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араметрів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омандного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ядка</w:t>
      </w:r>
      <w:proofErr w:type="spellEnd"/>
    </w:p>
    <w:p w14:paraId="449A293B" w14:textId="77777777" w:rsidR="003349CC" w:rsidRPr="00B608D1" w:rsidRDefault="00C10D0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Створ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окету т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ив’яз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адрес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і порту</w:t>
      </w:r>
    </w:p>
    <w:p w14:paraId="692CA70C" w14:textId="77777777" w:rsidR="003349CC" w:rsidRPr="00B608D1" w:rsidRDefault="00C10D0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становл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сокету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ежим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рослуховування</w:t>
      </w:r>
      <w:proofErr w:type="spellEnd"/>
    </w:p>
    <w:p w14:paraId="7111541E" w14:textId="77777777" w:rsidR="003349CC" w:rsidRPr="00B608D1" w:rsidRDefault="00C10D0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Налашт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неблокуючого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ежиму</w:t>
      </w:r>
      <w:proofErr w:type="spellEnd"/>
    </w:p>
    <w:p w14:paraId="40D4FE28" w14:textId="77777777" w:rsidR="003349CC" w:rsidRPr="00B608D1" w:rsidRDefault="00C10D0B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Основний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цикл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>:</w:t>
      </w:r>
    </w:p>
    <w:p w14:paraId="462716BA" w14:textId="77777777" w:rsidR="003349CC" w:rsidRPr="00B608D1" w:rsidRDefault="00C10D0B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чік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одій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сі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ескрипторах через </w:t>
      </w:r>
      <w:proofErr w:type="gramStart"/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poll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)</w:t>
      </w:r>
    </w:p>
    <w:p w14:paraId="649FC15F" w14:textId="77777777" w:rsidR="003349CC" w:rsidRPr="00B608D1" w:rsidRDefault="00C10D0B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ов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дключен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е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сягнут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ліміт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5FCA579D" w14:textId="77777777" w:rsidR="003349CC" w:rsidRPr="00B608D1" w:rsidRDefault="00C10D0B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готов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ля вводу-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ивод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ескрипторів</w:t>
      </w:r>
      <w:proofErr w:type="spellEnd"/>
    </w:p>
    <w:p w14:paraId="709016C5" w14:textId="77777777" w:rsidR="003349CC" w:rsidRPr="00B608D1" w:rsidRDefault="00C10D0B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бробк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омилок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акритт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’єднань</w:t>
      </w:r>
      <w:proofErr w:type="spellEnd"/>
    </w:p>
    <w:p w14:paraId="62C6839E" w14:textId="77777777" w:rsidR="003349CC" w:rsidRPr="00B608D1" w:rsidRDefault="00C10D0B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новл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структур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і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вільн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есурсів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вершених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’єднань</w:t>
      </w:r>
      <w:proofErr w:type="spellEnd"/>
    </w:p>
    <w:p w14:paraId="74B42E92" w14:textId="77777777" w:rsidR="003349CC" w:rsidRPr="00B608D1" w:rsidRDefault="00C10D0B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Обробка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клієнтів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>:</w:t>
      </w:r>
    </w:p>
    <w:p w14:paraId="3F6B7FA4" w14:textId="77777777" w:rsidR="003349CC" w:rsidRPr="00B608D1" w:rsidRDefault="00C10D0B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рийом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запиту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на файл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астина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(до 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MAX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IO</w:t>
      </w:r>
      <w:r w:rsidRPr="00B608D1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B608D1">
        <w:rPr>
          <w:rStyle w:val="VerbatimChar"/>
          <w:rFonts w:ascii="Times New Roman" w:hAnsi="Times New Roman" w:cs="Times New Roman"/>
          <w:sz w:val="28"/>
          <w:szCs w:val="28"/>
        </w:rPr>
        <w:t>CHUNK</w:t>
      </w:r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а раз)</w:t>
      </w:r>
    </w:p>
    <w:p w14:paraId="1A0C7FF0" w14:textId="77777777" w:rsidR="003349CC" w:rsidRPr="00B608D1" w:rsidRDefault="00C10D0B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еревір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існ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файлу і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ідготов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овіді</w:t>
      </w:r>
      <w:proofErr w:type="spellEnd"/>
    </w:p>
    <w:p w14:paraId="6C94C6FE" w14:textId="77777777" w:rsidR="003349CC" w:rsidRPr="00B608D1" w:rsidRDefault="00C10D0B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равк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відповід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метаінформацією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частина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22A2EFF1" w14:textId="77777777" w:rsidR="003349CC" w:rsidRPr="00B608D1" w:rsidRDefault="00C10D0B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чікув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ідтвердже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лієнта</w:t>
      </w:r>
      <w:proofErr w:type="spellEnd"/>
    </w:p>
    <w:p w14:paraId="5FDBB928" w14:textId="77777777" w:rsidR="003349CC" w:rsidRPr="00B608D1" w:rsidRDefault="00C10D0B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ередач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місту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файлу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невеликим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блоками</w:t>
      </w:r>
      <w:proofErr w:type="spellEnd"/>
    </w:p>
    <w:p w14:paraId="0B5B0DC0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Як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идно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рикладів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сервер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датен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дночасно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бслугову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декільк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лієнтів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бмежуюч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їх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максимальну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ількість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озподіляюч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ресурс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процесор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мережі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між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ними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озволяє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ефектив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передават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файл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навіть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при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екільком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ми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одночасно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F2B268A" w14:textId="77777777" w:rsidR="003349CC" w:rsidRPr="00B608D1" w:rsidRDefault="00C10D0B">
      <w:pPr>
        <w:pStyle w:val="Heading2"/>
        <w:rPr>
          <w:rFonts w:ascii="Times New Roman" w:hAnsi="Times New Roman" w:cs="Times New Roman"/>
        </w:rPr>
      </w:pPr>
      <w:bookmarkStart w:id="15" w:name="приклади-використання-програми"/>
      <w:bookmarkEnd w:id="5"/>
      <w:bookmarkEnd w:id="14"/>
      <w:proofErr w:type="spellStart"/>
      <w:r w:rsidRPr="00B608D1">
        <w:rPr>
          <w:rFonts w:ascii="Times New Roman" w:hAnsi="Times New Roman" w:cs="Times New Roman"/>
        </w:rPr>
        <w:t>Приклади</w:t>
      </w:r>
      <w:proofErr w:type="spellEnd"/>
      <w:r w:rsidRPr="00B608D1">
        <w:rPr>
          <w:rFonts w:ascii="Times New Roman" w:hAnsi="Times New Roman" w:cs="Times New Roman"/>
        </w:rPr>
        <w:t xml:space="preserve"> </w:t>
      </w:r>
      <w:proofErr w:type="spellStart"/>
      <w:r w:rsidRPr="00B608D1">
        <w:rPr>
          <w:rFonts w:ascii="Times New Roman" w:hAnsi="Times New Roman" w:cs="Times New Roman"/>
        </w:rPr>
        <w:t>використання</w:t>
      </w:r>
      <w:proofErr w:type="spellEnd"/>
      <w:r w:rsidRPr="00B608D1">
        <w:rPr>
          <w:rFonts w:ascii="Times New Roman" w:hAnsi="Times New Roman" w:cs="Times New Roman"/>
        </w:rPr>
        <w:t xml:space="preserve"> </w:t>
      </w:r>
      <w:proofErr w:type="spellStart"/>
      <w:r w:rsidRPr="00B608D1">
        <w:rPr>
          <w:rFonts w:ascii="Times New Roman" w:hAnsi="Times New Roman" w:cs="Times New Roman"/>
        </w:rPr>
        <w:t>програми</w:t>
      </w:r>
      <w:proofErr w:type="spellEnd"/>
    </w:p>
    <w:p w14:paraId="757240EA" w14:textId="77777777" w:rsidR="003349CC" w:rsidRPr="00B608D1" w:rsidRDefault="00C10D0B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16" w:name="запуск-сервера"/>
      <w:proofErr w:type="spellStart"/>
      <w:r w:rsidRPr="00B608D1">
        <w:rPr>
          <w:rFonts w:ascii="Times New Roman" w:hAnsi="Times New Roman" w:cs="Times New Roman"/>
          <w:sz w:val="28"/>
          <w:szCs w:val="28"/>
        </w:rPr>
        <w:t>Запуск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сервера</w:t>
      </w:r>
      <w:proofErr w:type="spellEnd"/>
    </w:p>
    <w:p w14:paraId="3B314778" w14:textId="77777777" w:rsidR="003349CC" w:rsidRPr="00B608D1" w:rsidRDefault="00C10D0B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dymytryke@dymytryke:/mnt/c/Users/dymyt/OneDrive/Документы/save/Учеба/4_курс/Netw.UNIX/4/bin</w:t>
      </w:r>
      <w:proofErr w:type="gramStart"/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.</w:t>
      </w:r>
      <w:proofErr w:type="gram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/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multiplexing_server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27.0.0.1 12345 ../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test_files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/ 3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ultiplex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server started at 127.0.0.1:12345, serving files from </w:t>
      </w:r>
      <w:r w:rsidRPr="00B608D1">
        <w:rPr>
          <w:rStyle w:val="StringTok"/>
          <w:rFonts w:ascii="Times New Roman" w:hAnsi="Times New Roman" w:cs="Times New Roman"/>
          <w:sz w:val="28"/>
          <w:szCs w:val="28"/>
        </w:rPr>
        <w:t>'../</w:t>
      </w:r>
      <w:proofErr w:type="spellStart"/>
      <w:r w:rsidRPr="00B608D1">
        <w:rPr>
          <w:rStyle w:val="StringTok"/>
          <w:rFonts w:ascii="Times New Roman" w:hAnsi="Times New Roman" w:cs="Times New Roman"/>
          <w:sz w:val="28"/>
          <w:szCs w:val="28"/>
        </w:rPr>
        <w:t>test_files</w:t>
      </w:r>
      <w:proofErr w:type="spellEnd"/>
      <w:r w:rsidRPr="00B608D1">
        <w:rPr>
          <w:rStyle w:val="StringTok"/>
          <w:rFonts w:ascii="Times New Roman" w:hAnsi="Times New Roman" w:cs="Times New Roman"/>
          <w:sz w:val="28"/>
          <w:szCs w:val="28"/>
        </w:rPr>
        <w:t>/'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, max clients: 3</w:t>
      </w:r>
    </w:p>
    <w:p w14:paraId="6C8FA72D" w14:textId="77777777" w:rsidR="003349CC" w:rsidRPr="00B608D1" w:rsidRDefault="00C10D0B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17" w:name="робота-з-одним-клієнтом"/>
      <w:bookmarkEnd w:id="16"/>
      <w:proofErr w:type="spellStart"/>
      <w:r w:rsidRPr="00B608D1">
        <w:rPr>
          <w:rFonts w:ascii="Times New Roman" w:hAnsi="Times New Roman" w:cs="Times New Roman"/>
          <w:sz w:val="28"/>
          <w:szCs w:val="28"/>
        </w:rPr>
        <w:lastRenderedPageBreak/>
        <w:t>Робота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з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одним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</w:rPr>
        <w:t>клієнтом</w:t>
      </w:r>
      <w:proofErr w:type="spellEnd"/>
    </w:p>
    <w:p w14:paraId="5E0D485B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Клієнт</w:t>
      </w:r>
      <w:proofErr w:type="spellEnd"/>
    </w:p>
    <w:p w14:paraId="3E9DB130" w14:textId="77777777" w:rsidR="003349CC" w:rsidRPr="00B608D1" w:rsidRDefault="00C10D0B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dymytryke@dymytryke:/mnt/c/Users/dymyt/OneDrive/Документы/save/Учеба/4_курс/Netw.UNIX/4/bin</w:t>
      </w:r>
      <w:proofErr w:type="gramStart"/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.</w:t>
      </w:r>
      <w:proofErr w:type="gram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/client 127.0.0.1 12345 baseball-cap-collection.zip 1200000000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onnect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o server at 127.0.0.1:12345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onnect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o server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Send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file request for: baseball-cap-collection.zip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sponse: protocol version 1, message type 2, status 0, file size 13142141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Send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ady to receive messag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file content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3142141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bytes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..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3142141/13142141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.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ransfer complete</w:t>
      </w:r>
    </w:p>
    <w:p w14:paraId="42A34804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Сервер</w:t>
      </w:r>
      <w:proofErr w:type="spellEnd"/>
    </w:p>
    <w:p w14:paraId="0D0EA988" w14:textId="77777777" w:rsidR="003349CC" w:rsidRPr="00B608D1" w:rsidRDefault="00C10D0B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Accept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connection from 127.0.0.1:47430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B608D1">
        <w:rPr>
          <w:rStyle w:val="Variable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4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file request from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 for: baseball-cap-collection.zip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Send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file response to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4: status=0,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ile_size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13142141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 is ready to receive the fil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4: Sent 13142141/13142141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ransfer complete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los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connection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</w:t>
      </w:r>
    </w:p>
    <w:p w14:paraId="068A855A" w14:textId="77777777" w:rsidR="003349CC" w:rsidRPr="00B608D1" w:rsidRDefault="00C10D0B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18" w:name="робота-з-декількома-клієнтами"/>
      <w:bookmarkEnd w:id="17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Робота з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декількома</w:t>
      </w:r>
      <w:proofErr w:type="spellEnd"/>
      <w:r w:rsidRPr="00B608D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608D1">
        <w:rPr>
          <w:rFonts w:ascii="Times New Roman" w:hAnsi="Times New Roman" w:cs="Times New Roman"/>
          <w:sz w:val="28"/>
          <w:szCs w:val="28"/>
          <w:lang w:val="ru-RU"/>
        </w:rPr>
        <w:t>клієнтами</w:t>
      </w:r>
      <w:proofErr w:type="spellEnd"/>
    </w:p>
    <w:p w14:paraId="0B2A70FD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Скрипт для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одночасного</w:t>
      </w:r>
      <w:proofErr w:type="spellEnd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запуску 5-ти </w:t>
      </w: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  <w:lang w:val="ru-RU"/>
        </w:rPr>
        <w:t>клієнтів</w:t>
      </w:r>
      <w:proofErr w:type="spellEnd"/>
    </w:p>
    <w:p w14:paraId="763D6296" w14:textId="77777777" w:rsidR="003349CC" w:rsidRPr="00B608D1" w:rsidRDefault="00C10D0B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B608D1">
        <w:rPr>
          <w:rStyle w:val="CommentTok"/>
          <w:rFonts w:ascii="Times New Roman" w:hAnsi="Times New Roman" w:cs="Times New Roman"/>
          <w:sz w:val="28"/>
          <w:szCs w:val="28"/>
        </w:rPr>
        <w:t>#!/</w:t>
      </w:r>
      <w:proofErr w:type="gramEnd"/>
      <w:r w:rsidRPr="00B608D1">
        <w:rPr>
          <w:rStyle w:val="CommentTok"/>
          <w:rFonts w:ascii="Times New Roman" w:hAnsi="Times New Roman" w:cs="Times New Roman"/>
          <w:sz w:val="28"/>
          <w:szCs w:val="28"/>
        </w:rPr>
        <w:t>bin/bash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/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27.0.0.1 12345 AnyDesk.exe 100000000000000 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&amp;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/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27.0.0.1 12345 FigmaSetup.exe 100000000000000 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&amp;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/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27.0.0.1 12345 baseball-cap-collection.zip 100000000000000 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&amp;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/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27.0.0.1 12345 junos-vsrx-12.1X47-D10.4-domestic.ova 100000000000000 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&amp;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/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27.0.0.1 12345 n3467.pdf 1000 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&amp;</w:t>
      </w:r>
    </w:p>
    <w:p w14:paraId="2BFC1C0A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Клієнт</w:t>
      </w:r>
      <w:proofErr w:type="spellEnd"/>
    </w:p>
    <w:p w14:paraId="01CC75BE" w14:textId="77777777" w:rsidR="003349CC" w:rsidRPr="00B608D1" w:rsidRDefault="00C10D0B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dymytryke@dymytryke:/mnt/c/Users/dymyt/OneDrive/Документы/save/Учеба/4_курс/Netw.UNIX/4/bin$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ceived response: protocol version 1, message type 2, status 0, file size 13142141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Send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ady to receive messag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lastRenderedPageBreak/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512/5634880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0.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file content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3142141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bytes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..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sponse: protocol version 1, message type 2, status 0, file size 118362136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Send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ady to receive messag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8704/5634880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0.2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file content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18362136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bytes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..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5634880/5634880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.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ransfer complet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5635584/13142141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42.9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sponse: protocol version 1, message type 2, status 0, file size 238397440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Send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ady to receive messag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5636096/118362136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4.8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ing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file content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238397440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bytes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...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3142141/13142141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.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ransfer complet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3143040/118362136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1.1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response: protocol version 1, message type 2, status 0, file size 4309251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size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4309251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bytes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exceeds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maximum allowed size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0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bytes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18362136/118362136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.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ransfer complet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Received: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38397440/238397440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.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File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transfer complete</w:t>
      </w:r>
    </w:p>
    <w:p w14:paraId="1BCD9FCA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B608D1">
        <w:rPr>
          <w:rFonts w:ascii="Times New Roman" w:hAnsi="Times New Roman" w:cs="Times New Roman"/>
          <w:b/>
          <w:bCs/>
          <w:sz w:val="28"/>
          <w:szCs w:val="28"/>
        </w:rPr>
        <w:t>Сервер</w:t>
      </w:r>
      <w:proofErr w:type="spellEnd"/>
    </w:p>
    <w:p w14:paraId="3A77D0D7" w14:textId="77777777" w:rsidR="003349CC" w:rsidRPr="00B608D1" w:rsidRDefault="00C10D0B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dymytryke@dymytryke:/mnt/c/Users/dymyt/OneDrive/Документы/save/Учеба/4_курс/Netw.UNIX/4/bin$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stdbuf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608D1">
        <w:rPr>
          <w:rStyle w:val="AttributeTok"/>
          <w:rFonts w:ascii="Times New Roman" w:hAnsi="Times New Roman" w:cs="Times New Roman"/>
          <w:sz w:val="28"/>
          <w:szCs w:val="28"/>
        </w:rPr>
        <w:t>-</w:t>
      </w:r>
      <w:proofErr w:type="spellStart"/>
      <w:r w:rsidRPr="00B608D1">
        <w:rPr>
          <w:rStyle w:val="AttributeTok"/>
          <w:rFonts w:ascii="Times New Roman" w:hAnsi="Times New Roman" w:cs="Times New Roman"/>
          <w:sz w:val="28"/>
          <w:szCs w:val="28"/>
        </w:rPr>
        <w:t>oL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./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multiplexing_server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127.0.0.1 12345 ../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test_files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/ 3 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|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ts</w:t>
      </w:r>
      <w:proofErr w:type="spellEnd"/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48 Multiplexing server started at 127.0.0.1:12345, serving files from </w:t>
      </w:r>
      <w:r w:rsidRPr="00B608D1">
        <w:rPr>
          <w:rStyle w:val="StringTok"/>
          <w:rFonts w:ascii="Times New Roman" w:hAnsi="Times New Roman" w:cs="Times New Roman"/>
          <w:sz w:val="28"/>
          <w:szCs w:val="28"/>
        </w:rPr>
        <w:t>'../</w:t>
      </w:r>
      <w:proofErr w:type="spellStart"/>
      <w:r w:rsidRPr="00B608D1">
        <w:rPr>
          <w:rStyle w:val="StringTok"/>
          <w:rFonts w:ascii="Times New Roman" w:hAnsi="Times New Roman" w:cs="Times New Roman"/>
          <w:sz w:val="28"/>
          <w:szCs w:val="28"/>
        </w:rPr>
        <w:t>test_files</w:t>
      </w:r>
      <w:proofErr w:type="spellEnd"/>
      <w:r w:rsidRPr="00B608D1">
        <w:rPr>
          <w:rStyle w:val="StringTok"/>
          <w:rFonts w:ascii="Times New Roman" w:hAnsi="Times New Roman" w:cs="Times New Roman"/>
          <w:sz w:val="28"/>
          <w:szCs w:val="28"/>
        </w:rPr>
        <w:t>/'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, max clients: 3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Accepted connection from 127.0.0.1:43086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B608D1">
        <w:rPr>
          <w:rStyle w:val="Variable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4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Accepted connection from 127.0.0.1:43082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B608D1">
        <w:rPr>
          <w:rStyle w:val="Variable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5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Received file request from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 for: AnyDesk.ex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Sending file response to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4: status=0,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ile_size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5634880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Accepted connection from 127.0.0.1:43084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B608D1">
        <w:rPr>
          <w:rStyle w:val="Variable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6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Received file request from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5 for: baseball-cap-collection.zip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Sending file response to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5: status=0,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ile_size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13142141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 is ready to receive the fil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Received file request from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6 for: FigmaSetup.ex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Sending file response to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6: status=0,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ile_size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118362136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5 is ready to receive the fil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2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6 is ready to receive the fil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4: Sent 5634880/5634880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6 File transfer complete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lastRenderedPageBreak/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6 Closed connection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6 Accepted connection from 127.0.0.1:43104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B608D1">
        <w:rPr>
          <w:rStyle w:val="Variable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4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6 Received file request from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 for: junos-vsrx-12.1X47-D10.4-domestic.ova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6 Sending file response to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4: status=0,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ile_size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238397440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49:56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 is ready to receive the file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5: Sent 13142141/13142141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03 File transfer complete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5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03 Closed connection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5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03 Accepted connection from 127.0.0.1:43112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B608D1">
        <w:rPr>
          <w:rStyle w:val="Variable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>5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03 Received file request from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5 for: n3467.pdf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03 Sending file response to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5: status=0,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ile_size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309251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03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5 refused to receive the file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too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large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03 Closed connection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5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6: Sent 118362136/118362136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58 File transfer complete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6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0:58 Closed connection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6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Client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=4: Sent 238397440/238397440 bytes </w:t>
      </w:r>
      <w:r w:rsidRPr="00B608D1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100%</w:t>
      </w:r>
      <w:r w:rsidRPr="00B608D1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1:25 File transfer complete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</w:t>
      </w:r>
      <w:r w:rsidRPr="00B608D1">
        <w:rPr>
          <w:rFonts w:ascii="Times New Roman" w:hAnsi="Times New Roman" w:cs="Times New Roman"/>
          <w:sz w:val="28"/>
          <w:szCs w:val="28"/>
        </w:rPr>
        <w:br/>
      </w:r>
      <w:r w:rsidRPr="00B608D1">
        <w:rPr>
          <w:rStyle w:val="ExtensionTok"/>
          <w:rFonts w:ascii="Times New Roman" w:hAnsi="Times New Roman" w:cs="Times New Roman"/>
          <w:sz w:val="28"/>
          <w:szCs w:val="28"/>
        </w:rPr>
        <w:t>Mar</w:t>
      </w:r>
      <w:r w:rsidRPr="00B608D1">
        <w:rPr>
          <w:rStyle w:val="NormalTok"/>
          <w:rFonts w:ascii="Times New Roman" w:hAnsi="Times New Roman" w:cs="Times New Roman"/>
          <w:sz w:val="28"/>
          <w:szCs w:val="28"/>
        </w:rPr>
        <w:t xml:space="preserve"> 25 08:51:25 Closed connection for client </w:t>
      </w:r>
      <w:proofErr w:type="spellStart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fd</w:t>
      </w:r>
      <w:proofErr w:type="spellEnd"/>
      <w:r w:rsidRPr="00B608D1">
        <w:rPr>
          <w:rStyle w:val="NormalTok"/>
          <w:rFonts w:ascii="Times New Roman" w:hAnsi="Times New Roman" w:cs="Times New Roman"/>
          <w:sz w:val="28"/>
          <w:szCs w:val="28"/>
        </w:rPr>
        <w:t>=4</w:t>
      </w:r>
    </w:p>
    <w:p w14:paraId="2193AB63" w14:textId="77777777" w:rsidR="003349CC" w:rsidRPr="00B608D1" w:rsidRDefault="00C10D0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608D1">
        <w:rPr>
          <w:rFonts w:ascii="Times New Roman" w:hAnsi="Times New Roman" w:cs="Times New Roman"/>
          <w:b/>
          <w:bCs/>
          <w:sz w:val="28"/>
          <w:szCs w:val="28"/>
        </w:rPr>
        <w:t>Demo:</w:t>
      </w:r>
    </w:p>
    <w:p w14:paraId="3922C24B" w14:textId="77777777" w:rsidR="003349CC" w:rsidRPr="00B608D1" w:rsidRDefault="0079155C">
      <w:pPr>
        <w:pStyle w:val="BodyText"/>
        <w:rPr>
          <w:rFonts w:ascii="Times New Roman" w:hAnsi="Times New Roman" w:cs="Times New Roman"/>
          <w:sz w:val="28"/>
          <w:szCs w:val="28"/>
        </w:rPr>
      </w:pPr>
      <w:hyperlink r:id="rId12">
        <w:r w:rsidR="00C10D0B" w:rsidRPr="00B608D1">
          <w:rPr>
            <w:rStyle w:val="Hyperlink"/>
            <w:rFonts w:ascii="Times New Roman" w:hAnsi="Times New Roman" w:cs="Times New Roman"/>
            <w:sz w:val="28"/>
            <w:szCs w:val="28"/>
          </w:rPr>
          <w:t>Video</w:t>
        </w:r>
      </w:hyperlink>
      <w:bookmarkEnd w:id="1"/>
      <w:bookmarkEnd w:id="15"/>
      <w:bookmarkEnd w:id="18"/>
    </w:p>
    <w:sectPr w:rsidR="003349CC" w:rsidRPr="00B608D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E433E" w14:textId="77777777" w:rsidR="0036142A" w:rsidRDefault="0036142A">
      <w:pPr>
        <w:spacing w:after="0"/>
      </w:pPr>
      <w:r>
        <w:separator/>
      </w:r>
    </w:p>
  </w:endnote>
  <w:endnote w:type="continuationSeparator" w:id="0">
    <w:p w14:paraId="22267B97" w14:textId="77777777" w:rsidR="0036142A" w:rsidRDefault="003614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93877" w14:textId="77777777" w:rsidR="0036142A" w:rsidRDefault="0036142A">
      <w:r>
        <w:separator/>
      </w:r>
    </w:p>
  </w:footnote>
  <w:footnote w:type="continuationSeparator" w:id="0">
    <w:p w14:paraId="49A83321" w14:textId="77777777" w:rsidR="0036142A" w:rsidRDefault="003614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FC4A0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9F29A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9F4C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49CC"/>
    <w:rsid w:val="003349CC"/>
    <w:rsid w:val="0036142A"/>
    <w:rsid w:val="005F3554"/>
    <w:rsid w:val="00823FAF"/>
    <w:rsid w:val="00A56538"/>
    <w:rsid w:val="00B608D1"/>
    <w:rsid w:val="00C10D0B"/>
    <w:rsid w:val="00D1037E"/>
    <w:rsid w:val="00D91A77"/>
    <w:rsid w:val="00F0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4515"/>
  <w15:docId w15:val="{3D3DC5E5-FD38-4931-A83C-FD8B6EF09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C10D0B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Grid1">
    <w:name w:val="Table Grid1"/>
    <w:basedOn w:val="TableNormal"/>
    <w:next w:val="TableGrid"/>
    <w:uiPriority w:val="39"/>
    <w:rsid w:val="00B608D1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B608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BodyText"/>
    <w:link w:val="CodeChar"/>
    <w:qFormat/>
    <w:rsid w:val="00A56538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</w:pPr>
    <w:rPr>
      <w:rFonts w:ascii="Courier New" w:hAnsi="Courier New"/>
      <w:noProof/>
      <w:sz w:val="20"/>
    </w:rPr>
  </w:style>
  <w:style w:type="character" w:customStyle="1" w:styleId="CodeChar">
    <w:name w:val="Code Char"/>
    <w:basedOn w:val="BodyTextChar"/>
    <w:link w:val="Code"/>
    <w:rsid w:val="00A56538"/>
    <w:rPr>
      <w:rFonts w:ascii="Courier New" w:hAnsi="Courier New"/>
      <w:noProof/>
      <w:sz w:val="20"/>
      <w:shd w:val="clear" w:color="auto" w:fill="F2F2F2" w:themeFill="background1" w:themeFillShade="F2"/>
    </w:rPr>
  </w:style>
  <w:style w:type="character" w:styleId="FollowedHyperlink">
    <w:name w:val="FollowedHyperlink"/>
    <w:basedOn w:val="DefaultParagraphFont"/>
    <w:semiHidden/>
    <w:unhideWhenUsed/>
    <w:rsid w:val="00C10D0B"/>
    <w:rPr>
      <w:color w:val="800080" w:themeColor="followedHyperlink"/>
      <w:u w:val="single"/>
    </w:rPr>
  </w:style>
  <w:style w:type="character" w:customStyle="1" w:styleId="sc11">
    <w:name w:val="sc11"/>
    <w:basedOn w:val="DefaultParagraphFont"/>
    <w:rsid w:val="00C10D0B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C10D0B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C10D0B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41">
    <w:name w:val="sc141"/>
    <w:basedOn w:val="DefaultParagraphFont"/>
    <w:rsid w:val="00C10D0B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31">
    <w:name w:val="sc31"/>
    <w:basedOn w:val="DefaultParagraphFont"/>
    <w:rsid w:val="00C10D0B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C10D0B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C10D0B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201">
    <w:name w:val="sc201"/>
    <w:basedOn w:val="DefaultParagraphFont"/>
    <w:rsid w:val="00C10D0B"/>
    <w:rPr>
      <w:rFonts w:ascii="Courier New" w:hAnsi="Courier New" w:cs="Courier New" w:hint="default"/>
      <w:i/>
      <w:iCs/>
      <w:color w:val="FF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1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2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19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ymytryke/Netw.UNIX/blob/lab4/4/src/client.c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dymytryke/Netw.UNIX/blob/lab4/4/docs/multiple_clients_demo.mp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ymytryke/Netw.UNIX/blob/lab4/4/src/utils.h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dymytryke/Netw.UNIX/blob/lab4/4/src/protocol.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dymytryke/Netw.UNIX/blob/lab4/4/src/multiplexing_server.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6000</Words>
  <Characters>34200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mytro Overchuk</dc:creator>
  <cp:keywords/>
  <cp:lastModifiedBy>Dmytro Overchuk</cp:lastModifiedBy>
  <cp:revision>2</cp:revision>
  <dcterms:created xsi:type="dcterms:W3CDTF">2025-03-25T09:44:00Z</dcterms:created>
  <dcterms:modified xsi:type="dcterms:W3CDTF">2025-03-25T09:44:00Z</dcterms:modified>
</cp:coreProperties>
</file>